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6C93" w14:textId="5A3537E7" w:rsidR="00F448D4" w:rsidRDefault="00F448D4" w:rsidP="00F448D4">
      <w:pPr>
        <w:pStyle w:val="Heading1"/>
        <w:numPr>
          <w:ilvl w:val="0"/>
          <w:numId w:val="0"/>
        </w:numPr>
      </w:pPr>
      <w:bookmarkStart w:id="0" w:name="_Toc16075797"/>
      <w:bookmarkStart w:id="1" w:name="_Toc18649010"/>
      <w:bookmarkStart w:id="2" w:name="_Toc19257805"/>
      <w:bookmarkStart w:id="3" w:name="_Toc117937570"/>
      <w:r w:rsidRPr="00280955">
        <w:t xml:space="preserve">TEMPLATE </w:t>
      </w:r>
      <w:r w:rsidR="00CC0848" w:rsidRPr="00280955">
        <w:t>2</w:t>
      </w:r>
      <w:r w:rsidRPr="00280955">
        <w:t xml:space="preserve">: INTERNATIONAL EXCURSION: </w:t>
      </w:r>
      <w:bookmarkEnd w:id="0"/>
      <w:bookmarkEnd w:id="1"/>
      <w:bookmarkEnd w:id="2"/>
      <w:r w:rsidR="008D7156" w:rsidRPr="00280955">
        <w:t>PLAN</w:t>
      </w:r>
      <w:bookmarkEnd w:id="3"/>
    </w:p>
    <w:p w14:paraId="077EE577" w14:textId="77777777" w:rsidR="00C34B21" w:rsidRDefault="00C34B21" w:rsidP="00F448D4">
      <w:pPr>
        <w:pStyle w:val="BodyText"/>
        <w:rPr>
          <w:i/>
        </w:rPr>
      </w:pPr>
    </w:p>
    <w:p w14:paraId="64BEFB86" w14:textId="7F33F65A" w:rsidR="00F448D4" w:rsidRDefault="00727025" w:rsidP="00F448D4">
      <w:pPr>
        <w:pStyle w:val="BodyText"/>
        <w:rPr>
          <w:i/>
        </w:rPr>
      </w:pPr>
      <w:r w:rsidRPr="00280955">
        <w:rPr>
          <w:i/>
        </w:rPr>
        <w:t>T</w:t>
      </w:r>
      <w:r w:rsidR="00F448D4" w:rsidRPr="00280955">
        <w:rPr>
          <w:i/>
        </w:rPr>
        <w:t>o be prepared by</w:t>
      </w:r>
      <w:r w:rsidR="00815480" w:rsidRPr="00280955">
        <w:rPr>
          <w:i/>
        </w:rPr>
        <w:t xml:space="preserve"> the</w:t>
      </w:r>
      <w:r w:rsidR="00F448D4" w:rsidRPr="00280955">
        <w:rPr>
          <w:i/>
        </w:rPr>
        <w:t xml:space="preserve"> </w:t>
      </w:r>
      <w:proofErr w:type="spellStart"/>
      <w:r w:rsidR="00F448D4" w:rsidRPr="00280955">
        <w:rPr>
          <w:i/>
        </w:rPr>
        <w:t>authorised</w:t>
      </w:r>
      <w:proofErr w:type="spellEnd"/>
      <w:r w:rsidR="00F448D4" w:rsidRPr="00280955">
        <w:rPr>
          <w:i/>
        </w:rPr>
        <w:t xml:space="preserve"> excursion leader</w:t>
      </w:r>
      <w:r w:rsidRPr="00280955">
        <w:rPr>
          <w:i/>
        </w:rPr>
        <w:t xml:space="preserve"> </w:t>
      </w:r>
      <w:r w:rsidRPr="00280955">
        <w:rPr>
          <w:b/>
          <w:i/>
          <w:caps/>
        </w:rPr>
        <w:t>at least four months prior</w:t>
      </w:r>
      <w:r w:rsidRPr="00280955">
        <w:rPr>
          <w:i/>
        </w:rPr>
        <w:t xml:space="preserve"> to excursion</w:t>
      </w:r>
      <w:r w:rsidR="00F448D4" w:rsidRPr="00280955">
        <w:rPr>
          <w:i/>
        </w:rPr>
        <w:t xml:space="preserve"> and submitted to Principal</w:t>
      </w:r>
      <w:r w:rsidRPr="00280955">
        <w:rPr>
          <w:i/>
        </w:rPr>
        <w:t xml:space="preserve"> for endorsement and subsequent</w:t>
      </w:r>
      <w:r w:rsidR="00815480" w:rsidRPr="00280955">
        <w:rPr>
          <w:i/>
        </w:rPr>
        <w:t>ly</w:t>
      </w:r>
      <w:r w:rsidRPr="00280955">
        <w:rPr>
          <w:i/>
        </w:rPr>
        <w:t xml:space="preserve"> submi</w:t>
      </w:r>
      <w:r w:rsidR="00815480" w:rsidRPr="00280955">
        <w:rPr>
          <w:i/>
        </w:rPr>
        <w:t>tted</w:t>
      </w:r>
      <w:r w:rsidRPr="00280955">
        <w:rPr>
          <w:i/>
        </w:rPr>
        <w:t xml:space="preserve"> to the Director</w:t>
      </w:r>
      <w:r w:rsidR="00280955" w:rsidRPr="00280955">
        <w:rPr>
          <w:i/>
        </w:rPr>
        <w:t xml:space="preserve"> of Education</w:t>
      </w:r>
      <w:r w:rsidRPr="00280955">
        <w:rPr>
          <w:i/>
        </w:rPr>
        <w:t xml:space="preserve"> for final approval that the excursion planning complies with the Excursions in Public School</w:t>
      </w:r>
      <w:r w:rsidR="00236DF6" w:rsidRPr="00280955">
        <w:rPr>
          <w:i/>
        </w:rPr>
        <w:t>s</w:t>
      </w:r>
      <w:r w:rsidR="009862E3">
        <w:rPr>
          <w:i/>
        </w:rPr>
        <w:t xml:space="preserve"> Proc</w:t>
      </w:r>
      <w:r w:rsidRPr="00280955">
        <w:rPr>
          <w:i/>
        </w:rPr>
        <w:t>edures</w:t>
      </w:r>
      <w:r w:rsidR="00F448D4" w:rsidRPr="00280955">
        <w:rPr>
          <w:i/>
        </w:rPr>
        <w:t>.</w:t>
      </w:r>
    </w:p>
    <w:p w14:paraId="4F3BD13E" w14:textId="77777777" w:rsidR="00C34B21" w:rsidRPr="00280955" w:rsidRDefault="00C34B21" w:rsidP="00F448D4">
      <w:pPr>
        <w:pStyle w:val="BodyText"/>
        <w:rPr>
          <w:i/>
        </w:rPr>
      </w:pPr>
    </w:p>
    <w:tbl>
      <w:tblPr>
        <w:tblW w:w="10065" w:type="dxa"/>
        <w:tblInd w:w="-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0"/>
        <w:gridCol w:w="2694"/>
        <w:gridCol w:w="993"/>
        <w:gridCol w:w="3118"/>
      </w:tblGrid>
      <w:tr w:rsidR="00A5132D" w:rsidRPr="00A5132D" w14:paraId="35248C45" w14:textId="77777777" w:rsidTr="00C61EA8">
        <w:trPr>
          <w:trHeight w:val="240"/>
        </w:trPr>
        <w:tc>
          <w:tcPr>
            <w:tcW w:w="3260" w:type="dxa"/>
            <w:vAlign w:val="center"/>
          </w:tcPr>
          <w:p w14:paraId="0DC41F65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School:</w:t>
            </w:r>
          </w:p>
        </w:tc>
        <w:tc>
          <w:tcPr>
            <w:tcW w:w="6805" w:type="dxa"/>
            <w:gridSpan w:val="3"/>
          </w:tcPr>
          <w:p w14:paraId="37F525C2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  <w:p w14:paraId="52B64291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</w:tr>
      <w:tr w:rsidR="00A5132D" w:rsidRPr="00A5132D" w14:paraId="642A8764" w14:textId="77777777" w:rsidTr="00C61EA8">
        <w:trPr>
          <w:trHeight w:val="240"/>
        </w:trPr>
        <w:tc>
          <w:tcPr>
            <w:tcW w:w="3260" w:type="dxa"/>
            <w:vAlign w:val="center"/>
          </w:tcPr>
          <w:p w14:paraId="5625F381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Class/Year groups:</w:t>
            </w:r>
          </w:p>
        </w:tc>
        <w:tc>
          <w:tcPr>
            <w:tcW w:w="6805" w:type="dxa"/>
            <w:gridSpan w:val="3"/>
          </w:tcPr>
          <w:p w14:paraId="08FB7DCC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  <w:p w14:paraId="3315BE19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</w:tr>
      <w:tr w:rsidR="00A5132D" w:rsidRPr="00A5132D" w14:paraId="5509FA54" w14:textId="77777777" w:rsidTr="00C61EA8">
        <w:trPr>
          <w:trHeight w:val="240"/>
        </w:trPr>
        <w:tc>
          <w:tcPr>
            <w:tcW w:w="3260" w:type="dxa"/>
            <w:vAlign w:val="center"/>
          </w:tcPr>
          <w:p w14:paraId="4E98FE04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Excursion to:</w:t>
            </w:r>
          </w:p>
        </w:tc>
        <w:tc>
          <w:tcPr>
            <w:tcW w:w="2694" w:type="dxa"/>
            <w:tcBorders>
              <w:right w:val="single" w:sz="4" w:space="0" w:color="auto"/>
            </w:tcBorders>
          </w:tcPr>
          <w:p w14:paraId="5E55AE80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  <w:p w14:paraId="1814568B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F48D781" w14:textId="77777777" w:rsidR="00F448D4" w:rsidRPr="00A5132D" w:rsidRDefault="00F448D4" w:rsidP="00C61EA8">
            <w:pPr>
              <w:pStyle w:val="TableParagraph"/>
              <w:rPr>
                <w:b/>
                <w:sz w:val="18"/>
                <w:szCs w:val="18"/>
              </w:rPr>
            </w:pPr>
            <w:r w:rsidRPr="00A5132D">
              <w:rPr>
                <w:b/>
                <w:sz w:val="18"/>
                <w:szCs w:val="18"/>
              </w:rPr>
              <w:t>No. of students attending:</w:t>
            </w:r>
          </w:p>
          <w:p w14:paraId="088054DF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3118" w:type="dxa"/>
            <w:tcBorders>
              <w:left w:val="single" w:sz="4" w:space="0" w:color="auto"/>
            </w:tcBorders>
          </w:tcPr>
          <w:p w14:paraId="3E449CCB" w14:textId="77777777" w:rsidR="00F448D4" w:rsidRPr="00A5132D" w:rsidRDefault="00F448D4" w:rsidP="00C61EA8">
            <w:pPr>
              <w:rPr>
                <w:rFonts w:eastAsia="Arial"/>
                <w:sz w:val="18"/>
                <w:lang w:val="en-US"/>
              </w:rPr>
            </w:pPr>
          </w:p>
          <w:p w14:paraId="693FF0E9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</w:tr>
      <w:tr w:rsidR="00A5132D" w:rsidRPr="00A5132D" w14:paraId="659B1273" w14:textId="77777777" w:rsidTr="00C61EA8">
        <w:trPr>
          <w:trHeight w:val="1223"/>
        </w:trPr>
        <w:tc>
          <w:tcPr>
            <w:tcW w:w="3260" w:type="dxa"/>
            <w:vAlign w:val="center"/>
          </w:tcPr>
          <w:p w14:paraId="7AD540A1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Departure date and time:</w:t>
            </w:r>
          </w:p>
        </w:tc>
        <w:tc>
          <w:tcPr>
            <w:tcW w:w="2694" w:type="dxa"/>
            <w:tcBorders>
              <w:right w:val="single" w:sz="4" w:space="0" w:color="auto"/>
            </w:tcBorders>
          </w:tcPr>
          <w:p w14:paraId="621D51B4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  <w:p w14:paraId="19D451EA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1574A97" w14:textId="77777777" w:rsidR="00F448D4" w:rsidRPr="00A5132D" w:rsidRDefault="00F448D4" w:rsidP="00C61EA8">
            <w:pPr>
              <w:pStyle w:val="TableParagraph"/>
              <w:rPr>
                <w:sz w:val="18"/>
              </w:rPr>
            </w:pPr>
            <w:r w:rsidRPr="00A5132D">
              <w:rPr>
                <w:b/>
                <w:sz w:val="18"/>
                <w:szCs w:val="18"/>
              </w:rPr>
              <w:t xml:space="preserve">Is any activity in the excursion water based? </w:t>
            </w:r>
          </w:p>
        </w:tc>
        <w:tc>
          <w:tcPr>
            <w:tcW w:w="3118" w:type="dxa"/>
            <w:tcBorders>
              <w:left w:val="single" w:sz="4" w:space="0" w:color="auto"/>
            </w:tcBorders>
          </w:tcPr>
          <w:p w14:paraId="0CD52866" w14:textId="77777777" w:rsidR="00F448D4" w:rsidRPr="00A5132D" w:rsidRDefault="00F448D4" w:rsidP="00C61EA8">
            <w:pPr>
              <w:rPr>
                <w:rFonts w:eastAsia="Arial"/>
                <w:sz w:val="18"/>
                <w:lang w:val="en-US"/>
              </w:rPr>
            </w:pPr>
            <w:r w:rsidRPr="00A5132D">
              <w:rPr>
                <w:b/>
                <w:sz w:val="18"/>
                <w:szCs w:val="18"/>
              </w:rPr>
              <w:t xml:space="preserve">   Yes/No</w:t>
            </w:r>
          </w:p>
          <w:p w14:paraId="687B849B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</w:tr>
      <w:tr w:rsidR="00A5132D" w:rsidRPr="00A5132D" w14:paraId="6CF7150F" w14:textId="77777777" w:rsidTr="00C61EA8">
        <w:trPr>
          <w:trHeight w:val="240"/>
        </w:trPr>
        <w:tc>
          <w:tcPr>
            <w:tcW w:w="3260" w:type="dxa"/>
            <w:vAlign w:val="center"/>
          </w:tcPr>
          <w:p w14:paraId="091FA9BC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Return date and time:</w:t>
            </w:r>
          </w:p>
        </w:tc>
        <w:tc>
          <w:tcPr>
            <w:tcW w:w="6805" w:type="dxa"/>
            <w:gridSpan w:val="3"/>
          </w:tcPr>
          <w:p w14:paraId="1EBF509D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  <w:p w14:paraId="2C845D2B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</w:tr>
      <w:tr w:rsidR="00A5132D" w:rsidRPr="00A5132D" w14:paraId="6A9B0BC4" w14:textId="77777777" w:rsidTr="00C61EA8">
        <w:trPr>
          <w:trHeight w:val="240"/>
        </w:trPr>
        <w:tc>
          <w:tcPr>
            <w:tcW w:w="3260" w:type="dxa"/>
            <w:vAlign w:val="center"/>
          </w:tcPr>
          <w:p w14:paraId="5DEFC381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Excursion leader:</w:t>
            </w:r>
          </w:p>
        </w:tc>
        <w:tc>
          <w:tcPr>
            <w:tcW w:w="6805" w:type="dxa"/>
            <w:gridSpan w:val="3"/>
          </w:tcPr>
          <w:p w14:paraId="522C0ACC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  <w:p w14:paraId="7EA71344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</w:tr>
      <w:tr w:rsidR="00A5132D" w:rsidRPr="00A5132D" w14:paraId="02159C2E" w14:textId="77777777" w:rsidTr="00C61EA8">
        <w:trPr>
          <w:trHeight w:val="500"/>
        </w:trPr>
        <w:tc>
          <w:tcPr>
            <w:tcW w:w="3260" w:type="dxa"/>
            <w:vAlign w:val="center"/>
          </w:tcPr>
          <w:p w14:paraId="591F45FA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b/>
              </w:rPr>
              <w:t>Documents attached:</w:t>
            </w:r>
          </w:p>
        </w:tc>
        <w:tc>
          <w:tcPr>
            <w:tcW w:w="6805" w:type="dxa"/>
            <w:gridSpan w:val="3"/>
          </w:tcPr>
          <w:p w14:paraId="1FCC779E" w14:textId="77777777" w:rsidR="00F448D4" w:rsidRPr="00280955" w:rsidRDefault="00F448D4" w:rsidP="00280955">
            <w:pPr>
              <w:pStyle w:val="TableParagraph"/>
              <w:tabs>
                <w:tab w:val="left" w:pos="6062"/>
              </w:tabs>
              <w:spacing w:before="1"/>
              <w:ind w:left="103"/>
            </w:pPr>
            <w:r w:rsidRPr="00280955">
              <w:rPr>
                <w:i/>
                <w:strike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459DB96" wp14:editId="7649C73B">
                      <wp:simplePos x="0" y="0"/>
                      <wp:positionH relativeFrom="column">
                        <wp:posOffset>4043680</wp:posOffset>
                      </wp:positionH>
                      <wp:positionV relativeFrom="paragraph">
                        <wp:posOffset>41910</wp:posOffset>
                      </wp:positionV>
                      <wp:extent cx="230505" cy="222250"/>
                      <wp:effectExtent l="0" t="0" r="17145" b="25400"/>
                      <wp:wrapNone/>
                      <wp:docPr id="180" name="Rectangle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656F4B" id="Rectangle 180" o:spid="_x0000_s1026" style="position:absolute;margin-left:318.4pt;margin-top:3.3pt;width:18.15pt;height:17.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="00815480" w:rsidRPr="00280955">
              <w:rPr>
                <w:i/>
                <w:noProof/>
                <w:lang w:val="en-AU" w:eastAsia="en-AU"/>
              </w:rPr>
              <w:t xml:space="preserve">International Excursion: Application for Approval </w:t>
            </w:r>
            <w:r w:rsidR="00815480" w:rsidRPr="00280955">
              <w:rPr>
                <w:noProof/>
                <w:lang w:val="en-AU" w:eastAsia="en-AU"/>
              </w:rPr>
              <w:t xml:space="preserve">which has been endorsed by the </w:t>
            </w:r>
            <w:r w:rsidR="00727025" w:rsidRPr="00280955">
              <w:t>Minister</w:t>
            </w:r>
            <w:r w:rsidR="00815480" w:rsidRPr="00280955">
              <w:t xml:space="preserve"> for Education</w:t>
            </w:r>
            <w:r w:rsidRPr="00280955">
              <w:t xml:space="preserve">        </w:t>
            </w:r>
          </w:p>
        </w:tc>
      </w:tr>
      <w:tr w:rsidR="00A5132D" w:rsidRPr="00A5132D" w14:paraId="0FA58659" w14:textId="77777777" w:rsidTr="00C61EA8">
        <w:trPr>
          <w:trHeight w:val="240"/>
        </w:trPr>
        <w:tc>
          <w:tcPr>
            <w:tcW w:w="3260" w:type="dxa"/>
          </w:tcPr>
          <w:p w14:paraId="12153188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5219F750" w14:textId="77777777" w:rsidR="00F448D4" w:rsidRPr="00280955" w:rsidRDefault="00F448D4" w:rsidP="00C61EA8">
            <w:pPr>
              <w:pStyle w:val="TableParagraph"/>
              <w:ind w:left="103"/>
            </w:pPr>
            <w:r w:rsidRPr="00280955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076D160D" wp14:editId="7EF3AEAF">
                      <wp:simplePos x="0" y="0"/>
                      <wp:positionH relativeFrom="column">
                        <wp:posOffset>4043680</wp:posOffset>
                      </wp:positionH>
                      <wp:positionV relativeFrom="paragraph">
                        <wp:posOffset>36195</wp:posOffset>
                      </wp:positionV>
                      <wp:extent cx="230505" cy="222250"/>
                      <wp:effectExtent l="0" t="0" r="17145" b="25400"/>
                      <wp:wrapNone/>
                      <wp:docPr id="181" name="Rectangle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EF0882" id="Rectangle 181" o:spid="_x0000_s1026" style="position:absolute;margin-left:318.4pt;margin-top:2.85pt;width:18.15pt;height:17.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280955">
              <w:t xml:space="preserve">Names, addresses (home and away) and contact </w:t>
            </w:r>
            <w:proofErr w:type="gramStart"/>
            <w:r w:rsidRPr="00280955">
              <w:t>details</w:t>
            </w:r>
            <w:proofErr w:type="gramEnd"/>
          </w:p>
          <w:p w14:paraId="49319ECA" w14:textId="77777777" w:rsidR="00F448D4" w:rsidRPr="00280955" w:rsidRDefault="00F448D4" w:rsidP="00BD6460">
            <w:pPr>
              <w:pStyle w:val="TableParagraph"/>
              <w:tabs>
                <w:tab w:val="left" w:pos="6062"/>
              </w:tabs>
              <w:ind w:left="103"/>
            </w:pPr>
            <w:r w:rsidRPr="00280955">
              <w:t xml:space="preserve">of students, </w:t>
            </w:r>
            <w:proofErr w:type="gramStart"/>
            <w:r w:rsidRPr="00280955">
              <w:t>supervisors</w:t>
            </w:r>
            <w:proofErr w:type="gramEnd"/>
            <w:r w:rsidRPr="00280955">
              <w:t xml:space="preserve"> and </w:t>
            </w:r>
            <w:r w:rsidR="00603124" w:rsidRPr="00280955">
              <w:t>emergency contact</w:t>
            </w:r>
            <w:r w:rsidR="00727025" w:rsidRPr="00280955">
              <w:t>s</w:t>
            </w:r>
            <w:r w:rsidRPr="00280955">
              <w:tab/>
            </w:r>
          </w:p>
        </w:tc>
      </w:tr>
      <w:tr w:rsidR="00A5132D" w:rsidRPr="00A5132D" w14:paraId="7E1C9FC4" w14:textId="77777777" w:rsidTr="00C61EA8">
        <w:trPr>
          <w:trHeight w:val="240"/>
        </w:trPr>
        <w:tc>
          <w:tcPr>
            <w:tcW w:w="3260" w:type="dxa"/>
          </w:tcPr>
          <w:p w14:paraId="5C1FCB70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4ACC6FFD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5817817" wp14:editId="32E908C3">
                      <wp:simplePos x="0" y="0"/>
                      <wp:positionH relativeFrom="column">
                        <wp:posOffset>4043680</wp:posOffset>
                      </wp:positionH>
                      <wp:positionV relativeFrom="paragraph">
                        <wp:posOffset>33020</wp:posOffset>
                      </wp:positionV>
                      <wp:extent cx="230505" cy="222250"/>
                      <wp:effectExtent l="0" t="0" r="17145" b="25400"/>
                      <wp:wrapNone/>
                      <wp:docPr id="182" name="Rectangle 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FA866E6" id="Rectangle 182" o:spid="_x0000_s1026" style="position:absolute;margin-left:318.4pt;margin-top:2.6pt;width:18.15pt;height:17.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t>Up-to-date student health care plans</w:t>
            </w:r>
            <w:r w:rsidRPr="00A5132D">
              <w:rPr>
                <w:spacing w:val="-13"/>
              </w:rPr>
              <w:t xml:space="preserve"> </w:t>
            </w:r>
            <w:r w:rsidRPr="00A5132D">
              <w:t>and</w:t>
            </w:r>
            <w:r w:rsidRPr="00A5132D">
              <w:rPr>
                <w:spacing w:val="-5"/>
              </w:rPr>
              <w:t xml:space="preserve"> </w:t>
            </w:r>
            <w:r w:rsidRPr="00A5132D">
              <w:t>information</w:t>
            </w:r>
          </w:p>
          <w:p w14:paraId="1FF110C2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  <w:r w:rsidRPr="00A5132D">
              <w:tab/>
            </w:r>
          </w:p>
        </w:tc>
      </w:tr>
      <w:tr w:rsidR="00A5132D" w:rsidRPr="00A5132D" w14:paraId="01148622" w14:textId="77777777" w:rsidTr="00C61EA8">
        <w:trPr>
          <w:trHeight w:val="240"/>
        </w:trPr>
        <w:tc>
          <w:tcPr>
            <w:tcW w:w="3260" w:type="dxa"/>
          </w:tcPr>
          <w:p w14:paraId="2B2A125F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080F9D35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101E4BA" wp14:editId="30B07CC7">
                      <wp:simplePos x="0" y="0"/>
                      <wp:positionH relativeFrom="column">
                        <wp:posOffset>4044950</wp:posOffset>
                      </wp:positionH>
                      <wp:positionV relativeFrom="paragraph">
                        <wp:posOffset>32385</wp:posOffset>
                      </wp:positionV>
                      <wp:extent cx="230505" cy="222250"/>
                      <wp:effectExtent l="0" t="0" r="17145" b="25400"/>
                      <wp:wrapNone/>
                      <wp:docPr id="183" name="Rectangle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F76578" id="Rectangle 183" o:spid="_x0000_s1026" style="position:absolute;margin-left:318.5pt;margin-top:2.55pt;width:18.15pt;height:17.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t>Parent/carer/guardian consent</w:t>
            </w:r>
            <w:r w:rsidRPr="00A5132D">
              <w:rPr>
                <w:spacing w:val="-4"/>
              </w:rPr>
              <w:t xml:space="preserve"> </w:t>
            </w:r>
            <w:r w:rsidR="00651E0F" w:rsidRPr="00A5132D">
              <w:rPr>
                <w:spacing w:val="-4"/>
              </w:rPr>
              <w:t xml:space="preserve">to participate </w:t>
            </w:r>
            <w:proofErr w:type="gramStart"/>
            <w:r w:rsidRPr="00A5132D">
              <w:t>forms</w:t>
            </w:r>
            <w:proofErr w:type="gramEnd"/>
            <w:r w:rsidRPr="00A5132D">
              <w:tab/>
            </w:r>
          </w:p>
          <w:p w14:paraId="5A0EB3CC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</w:p>
        </w:tc>
      </w:tr>
      <w:tr w:rsidR="00A5132D" w:rsidRPr="00A5132D" w14:paraId="7EB686B1" w14:textId="77777777" w:rsidTr="00C61EA8">
        <w:trPr>
          <w:trHeight w:val="240"/>
        </w:trPr>
        <w:tc>
          <w:tcPr>
            <w:tcW w:w="3260" w:type="dxa"/>
          </w:tcPr>
          <w:p w14:paraId="0B6A84D8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107718AE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DAFA386" wp14:editId="56214596">
                      <wp:simplePos x="0" y="0"/>
                      <wp:positionH relativeFrom="column">
                        <wp:posOffset>4036999</wp:posOffset>
                      </wp:positionH>
                      <wp:positionV relativeFrom="paragraph">
                        <wp:posOffset>33655</wp:posOffset>
                      </wp:positionV>
                      <wp:extent cx="230505" cy="222250"/>
                      <wp:effectExtent l="0" t="0" r="17145" b="25400"/>
                      <wp:wrapNone/>
                      <wp:docPr id="184" name="Rectangle 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87EB6C" id="Rectangle 184" o:spid="_x0000_s1026" style="position:absolute;margin-left:317.85pt;margin-top:2.65pt;width:18.15pt;height:1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t>Detailed itinerary and</w:t>
            </w:r>
            <w:r w:rsidRPr="00A5132D">
              <w:rPr>
                <w:spacing w:val="-13"/>
              </w:rPr>
              <w:t xml:space="preserve"> </w:t>
            </w:r>
            <w:r w:rsidRPr="00A5132D">
              <w:t>accommodation</w:t>
            </w:r>
            <w:r w:rsidRPr="00A5132D">
              <w:rPr>
                <w:spacing w:val="-4"/>
              </w:rPr>
              <w:t xml:space="preserve"> </w:t>
            </w:r>
            <w:r w:rsidRPr="00A5132D">
              <w:t>details</w:t>
            </w:r>
            <w:r w:rsidRPr="00A5132D">
              <w:tab/>
            </w:r>
          </w:p>
          <w:p w14:paraId="43FA91C2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</w:p>
        </w:tc>
      </w:tr>
      <w:tr w:rsidR="00A5132D" w:rsidRPr="00A5132D" w14:paraId="483C29BC" w14:textId="77777777" w:rsidTr="00C61EA8">
        <w:trPr>
          <w:trHeight w:val="240"/>
        </w:trPr>
        <w:tc>
          <w:tcPr>
            <w:tcW w:w="3260" w:type="dxa"/>
          </w:tcPr>
          <w:p w14:paraId="3B5A3A46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0F7A6095" w14:textId="77777777" w:rsidR="00F448D4" w:rsidRPr="00A5132D" w:rsidRDefault="00F448D4" w:rsidP="00C61EA8">
            <w:pPr>
              <w:pStyle w:val="TableParagraph"/>
              <w:ind w:left="103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57779B6" wp14:editId="63851C5F">
                      <wp:simplePos x="0" y="0"/>
                      <wp:positionH relativeFrom="column">
                        <wp:posOffset>4036364</wp:posOffset>
                      </wp:positionH>
                      <wp:positionV relativeFrom="paragraph">
                        <wp:posOffset>40640</wp:posOffset>
                      </wp:positionV>
                      <wp:extent cx="230505" cy="222250"/>
                      <wp:effectExtent l="0" t="0" r="17145" b="25400"/>
                      <wp:wrapNone/>
                      <wp:docPr id="185" name="Rectangle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3AA6D5" id="Rectangle 185" o:spid="_x0000_s1026" style="position:absolute;margin-left:317.8pt;margin-top:3.2pt;width:18.15pt;height:1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t>In-country and emergency contact details (Appendix I</w:t>
            </w:r>
          </w:p>
          <w:p w14:paraId="64D7DCBD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  <w:r w:rsidRPr="00A5132D">
              <w:t xml:space="preserve">of the </w:t>
            </w:r>
            <w:hyperlink r:id="rId8">
              <w:r w:rsidRPr="00A5132D">
                <w:rPr>
                  <w:i/>
                </w:rPr>
                <w:t>Official Travel</w:t>
              </w:r>
              <w:r w:rsidRPr="00A5132D">
                <w:rPr>
                  <w:i/>
                  <w:spacing w:val="-5"/>
                </w:rPr>
                <w:t xml:space="preserve"> </w:t>
              </w:r>
            </w:hyperlink>
            <w:r w:rsidRPr="00A5132D">
              <w:rPr>
                <w:i/>
                <w:spacing w:val="-5"/>
              </w:rPr>
              <w:t>Policy and Procedures</w:t>
            </w:r>
            <w:r w:rsidRPr="00A5132D">
              <w:t>)</w:t>
            </w:r>
            <w:r w:rsidRPr="00A5132D">
              <w:tab/>
            </w:r>
          </w:p>
        </w:tc>
      </w:tr>
      <w:tr w:rsidR="00A5132D" w:rsidRPr="00A5132D" w14:paraId="0BC14E12" w14:textId="77777777" w:rsidTr="00C61EA8">
        <w:trPr>
          <w:trHeight w:val="240"/>
        </w:trPr>
        <w:tc>
          <w:tcPr>
            <w:tcW w:w="3260" w:type="dxa"/>
          </w:tcPr>
          <w:p w14:paraId="4719DA6D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45DD6C3A" w14:textId="77777777" w:rsidR="00F448D4" w:rsidRPr="00A5132D" w:rsidRDefault="00F448D4" w:rsidP="00C61EA8">
            <w:pPr>
              <w:pStyle w:val="TableParagraph"/>
              <w:ind w:left="103"/>
              <w:rPr>
                <w:i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49E5FE0" wp14:editId="4AD0D56A">
                      <wp:simplePos x="0" y="0"/>
                      <wp:positionH relativeFrom="column">
                        <wp:posOffset>4036364</wp:posOffset>
                      </wp:positionH>
                      <wp:positionV relativeFrom="paragraph">
                        <wp:posOffset>38044</wp:posOffset>
                      </wp:positionV>
                      <wp:extent cx="230505" cy="222250"/>
                      <wp:effectExtent l="0" t="0" r="17145" b="25400"/>
                      <wp:wrapNone/>
                      <wp:docPr id="186" name="Rectangle 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2E5D37" id="Rectangle 186" o:spid="_x0000_s1026" style="position:absolute;margin-left:317.8pt;margin-top:3pt;width:18.15pt;height:1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t xml:space="preserve">International Travel Checklist (Appendix F of the </w:t>
            </w:r>
            <w:hyperlink r:id="rId9">
              <w:r w:rsidRPr="00A5132D">
                <w:rPr>
                  <w:i/>
                </w:rPr>
                <w:t>Official Travel</w:t>
              </w:r>
            </w:hyperlink>
          </w:p>
          <w:p w14:paraId="5A8DC4BC" w14:textId="77777777" w:rsidR="00F448D4" w:rsidRPr="00A5132D" w:rsidRDefault="00F448D4" w:rsidP="00C61EA8">
            <w:pPr>
              <w:pStyle w:val="TableParagraph"/>
              <w:tabs>
                <w:tab w:val="left" w:pos="6062"/>
              </w:tabs>
              <w:ind w:left="103"/>
            </w:pPr>
            <w:r w:rsidRPr="00A5132D">
              <w:rPr>
                <w:i/>
              </w:rPr>
              <w:t>Policy and Procedures</w:t>
            </w:r>
            <w:r w:rsidRPr="00A5132D">
              <w:t>)</w:t>
            </w:r>
            <w:r w:rsidRPr="00A5132D">
              <w:tab/>
            </w:r>
          </w:p>
        </w:tc>
      </w:tr>
      <w:tr w:rsidR="00A5132D" w:rsidRPr="00A5132D" w14:paraId="7878A26C" w14:textId="77777777" w:rsidTr="00C61EA8">
        <w:trPr>
          <w:trHeight w:val="240"/>
        </w:trPr>
        <w:tc>
          <w:tcPr>
            <w:tcW w:w="3260" w:type="dxa"/>
          </w:tcPr>
          <w:p w14:paraId="11DCBFFD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5CBE1045" w14:textId="77777777" w:rsidR="00F448D4" w:rsidRPr="00A5132D" w:rsidRDefault="00F448D4" w:rsidP="00C61EA8">
            <w:pPr>
              <w:pStyle w:val="TableParagraph"/>
              <w:ind w:left="103"/>
              <w:rPr>
                <w:noProof/>
                <w:lang w:val="en-AU" w:eastAsia="en-AU"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8981075" wp14:editId="0CBC4740">
                      <wp:simplePos x="0" y="0"/>
                      <wp:positionH relativeFrom="column">
                        <wp:posOffset>4041692</wp:posOffset>
                      </wp:positionH>
                      <wp:positionV relativeFrom="paragraph">
                        <wp:posOffset>34925</wp:posOffset>
                      </wp:positionV>
                      <wp:extent cx="230505" cy="222250"/>
                      <wp:effectExtent l="0" t="0" r="17145" b="25400"/>
                      <wp:wrapNone/>
                      <wp:docPr id="187" name="Rectangle 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DA2257" id="Rectangle 187" o:spid="_x0000_s1026" style="position:absolute;margin-left:318.25pt;margin-top:2.75pt;width:18.15pt;height:17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rPr>
                <w:noProof/>
                <w:lang w:val="en-AU" w:eastAsia="en-AU"/>
              </w:rPr>
              <w:t>Evidence of student insurance documents</w:t>
            </w:r>
          </w:p>
          <w:p w14:paraId="02830C39" w14:textId="77777777" w:rsidR="00F448D4" w:rsidRPr="00A5132D" w:rsidRDefault="00F448D4" w:rsidP="00C61EA8">
            <w:pPr>
              <w:pStyle w:val="TableParagraph"/>
              <w:ind w:left="103"/>
              <w:rPr>
                <w:noProof/>
                <w:lang w:val="en-AU" w:eastAsia="en-AU"/>
              </w:rPr>
            </w:pPr>
          </w:p>
        </w:tc>
      </w:tr>
      <w:tr w:rsidR="00A5132D" w:rsidRPr="00A5132D" w14:paraId="4C345151" w14:textId="77777777" w:rsidTr="00C61EA8">
        <w:trPr>
          <w:trHeight w:val="240"/>
        </w:trPr>
        <w:tc>
          <w:tcPr>
            <w:tcW w:w="3260" w:type="dxa"/>
          </w:tcPr>
          <w:p w14:paraId="46FC0086" w14:textId="77777777" w:rsidR="00F448D4" w:rsidRPr="00A5132D" w:rsidRDefault="00F448D4" w:rsidP="00C61EA8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6805" w:type="dxa"/>
            <w:gridSpan w:val="3"/>
          </w:tcPr>
          <w:p w14:paraId="4CACE5D4" w14:textId="77777777" w:rsidR="00F448D4" w:rsidRPr="00A5132D" w:rsidRDefault="00F448D4" w:rsidP="00C61EA8">
            <w:pPr>
              <w:pStyle w:val="TableParagraph"/>
              <w:ind w:left="103"/>
            </w:pPr>
            <w:r w:rsidRPr="00A5132D">
              <w:t>Additional documents (please list):</w:t>
            </w:r>
          </w:p>
          <w:p w14:paraId="1FF9C4FE" w14:textId="77777777" w:rsidR="00F448D4" w:rsidRPr="00A5132D" w:rsidRDefault="00F448D4" w:rsidP="00C61EA8">
            <w:pPr>
              <w:pStyle w:val="TableParagraph"/>
              <w:ind w:left="103"/>
            </w:pPr>
          </w:p>
          <w:p w14:paraId="4C0708FB" w14:textId="77777777" w:rsidR="00F448D4" w:rsidRPr="00A5132D" w:rsidRDefault="00F448D4" w:rsidP="00C61EA8">
            <w:pPr>
              <w:pStyle w:val="TableParagraph"/>
              <w:ind w:left="103"/>
            </w:pPr>
          </w:p>
          <w:p w14:paraId="44F074AD" w14:textId="77777777" w:rsidR="00F448D4" w:rsidRPr="00A5132D" w:rsidRDefault="00F448D4" w:rsidP="00C61EA8">
            <w:pPr>
              <w:pStyle w:val="TableParagraph"/>
              <w:ind w:left="103"/>
            </w:pPr>
          </w:p>
          <w:p w14:paraId="57B8F57A" w14:textId="77777777" w:rsidR="00F448D4" w:rsidRPr="00A5132D" w:rsidRDefault="00F448D4" w:rsidP="00C61EA8">
            <w:pPr>
              <w:pStyle w:val="TableParagraph"/>
              <w:ind w:left="103"/>
            </w:pPr>
          </w:p>
          <w:p w14:paraId="6DAE20FC" w14:textId="77777777" w:rsidR="00F448D4" w:rsidRPr="00A5132D" w:rsidRDefault="00F448D4" w:rsidP="00C61EA8">
            <w:pPr>
              <w:pStyle w:val="TableParagraph"/>
              <w:ind w:left="103"/>
            </w:pPr>
          </w:p>
        </w:tc>
      </w:tr>
      <w:tr w:rsidR="00A5132D" w:rsidRPr="00A5132D" w14:paraId="3B52865C" w14:textId="77777777" w:rsidTr="00C61EA8">
        <w:trPr>
          <w:trHeight w:val="240"/>
        </w:trPr>
        <w:tc>
          <w:tcPr>
            <w:tcW w:w="10065" w:type="dxa"/>
            <w:gridSpan w:val="4"/>
          </w:tcPr>
          <w:p w14:paraId="0E206E50" w14:textId="77777777" w:rsidR="00F448D4" w:rsidRPr="00A5132D" w:rsidRDefault="00F448D4" w:rsidP="00C61EA8">
            <w:pPr>
              <w:pStyle w:val="TableParagraph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24448" behindDoc="0" locked="0" layoutInCell="1" allowOverlap="1" wp14:anchorId="2E06278F" wp14:editId="3D287377">
                      <wp:simplePos x="0" y="0"/>
                      <wp:positionH relativeFrom="column">
                        <wp:posOffset>6092825</wp:posOffset>
                      </wp:positionH>
                      <wp:positionV relativeFrom="paragraph">
                        <wp:posOffset>106350</wp:posOffset>
                      </wp:positionV>
                      <wp:extent cx="230505" cy="222250"/>
                      <wp:effectExtent l="0" t="0" r="17145" b="25400"/>
                      <wp:wrapNone/>
                      <wp:docPr id="188" name="Rectangle 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D4F33A" id="Rectangle 188" o:spid="_x0000_s1026" style="position:absolute;margin-left:479.75pt;margin-top:8.35pt;width:18.15pt;height:17.5pt;z-index: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>Educational purpose of</w:t>
            </w:r>
            <w:r w:rsidRPr="00A5132D">
              <w:rPr>
                <w:b/>
                <w:spacing w:val="-10"/>
              </w:rPr>
              <w:t xml:space="preserve"> </w:t>
            </w:r>
            <w:r w:rsidRPr="00A5132D">
              <w:rPr>
                <w:b/>
              </w:rPr>
              <w:t xml:space="preserve">excursion </w:t>
            </w:r>
          </w:p>
          <w:p w14:paraId="0D34BD65" w14:textId="77777777" w:rsidR="00F448D4" w:rsidRPr="00A5132D" w:rsidRDefault="00F448D4" w:rsidP="00C61EA8">
            <w:pPr>
              <w:pStyle w:val="TableParagraph"/>
              <w:ind w:right="528"/>
              <w:rPr>
                <w:b/>
              </w:rPr>
            </w:pPr>
            <w:r w:rsidRPr="00A5132D">
              <w:t>The proposed excursion has a clear educational purpose in the context of the syllabuses of the K-10 Western Australian Curriculum and/or senior secondary WACE courses.</w:t>
            </w:r>
          </w:p>
        </w:tc>
      </w:tr>
      <w:tr w:rsidR="00A5132D" w:rsidRPr="00A5132D" w14:paraId="7B538946" w14:textId="77777777" w:rsidTr="00C61EA8">
        <w:trPr>
          <w:trHeight w:val="1580"/>
        </w:trPr>
        <w:tc>
          <w:tcPr>
            <w:tcW w:w="10065" w:type="dxa"/>
            <w:gridSpan w:val="4"/>
          </w:tcPr>
          <w:p w14:paraId="67F959E0" w14:textId="77777777" w:rsidR="00F448D4" w:rsidRPr="00A5132D" w:rsidRDefault="00F448D4" w:rsidP="00C61EA8">
            <w:r w:rsidRPr="00A5132D">
              <w:t>Details:</w:t>
            </w:r>
          </w:p>
          <w:p w14:paraId="63F9DA23" w14:textId="77777777" w:rsidR="00F448D4" w:rsidRPr="00A5132D" w:rsidRDefault="00F448D4" w:rsidP="00C61EA8">
            <w:pPr>
              <w:pStyle w:val="TableParagraph"/>
            </w:pPr>
          </w:p>
          <w:p w14:paraId="033262E9" w14:textId="77777777" w:rsidR="00F448D4" w:rsidRPr="00A5132D" w:rsidRDefault="00F448D4" w:rsidP="00C61EA8">
            <w:pPr>
              <w:pStyle w:val="TableParagraph"/>
            </w:pPr>
          </w:p>
          <w:p w14:paraId="3F09313A" w14:textId="77777777" w:rsidR="00F448D4" w:rsidRPr="00A5132D" w:rsidRDefault="00F448D4" w:rsidP="00C61EA8">
            <w:pPr>
              <w:pStyle w:val="TableParagraph"/>
            </w:pPr>
          </w:p>
          <w:p w14:paraId="5EB25AD5" w14:textId="77777777" w:rsidR="00F448D4" w:rsidRPr="00A5132D" w:rsidRDefault="00F448D4" w:rsidP="00C61EA8">
            <w:pPr>
              <w:pStyle w:val="TableParagraph"/>
              <w:ind w:left="0"/>
            </w:pPr>
          </w:p>
        </w:tc>
      </w:tr>
    </w:tbl>
    <w:p w14:paraId="4EC631D9" w14:textId="77777777" w:rsidR="00F448D4" w:rsidRPr="00A5132D" w:rsidRDefault="00F448D4" w:rsidP="00F448D4">
      <w:r w:rsidRPr="00A5132D">
        <w:br w:type="page"/>
      </w:r>
    </w:p>
    <w:tbl>
      <w:tblPr>
        <w:tblW w:w="10065" w:type="dxa"/>
        <w:tblInd w:w="-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5"/>
      </w:tblGrid>
      <w:tr w:rsidR="00A5132D" w:rsidRPr="00A5132D" w14:paraId="5321553C" w14:textId="77777777" w:rsidTr="00C61EA8">
        <w:trPr>
          <w:trHeight w:val="240"/>
        </w:trPr>
        <w:tc>
          <w:tcPr>
            <w:tcW w:w="10065" w:type="dxa"/>
          </w:tcPr>
          <w:p w14:paraId="24732F92" w14:textId="77777777" w:rsidR="00F448D4" w:rsidRPr="00A5132D" w:rsidRDefault="00F448D4" w:rsidP="00C61EA8">
            <w:pPr>
              <w:pStyle w:val="TableParagraph"/>
              <w:ind w:left="163"/>
              <w:rPr>
                <w:b/>
              </w:rPr>
            </w:pPr>
            <w:r w:rsidRPr="00A5132D">
              <w:rPr>
                <w:noProof/>
                <w:lang w:val="en-AU" w:eastAsia="en-AU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32640" behindDoc="0" locked="0" layoutInCell="1" allowOverlap="1" wp14:anchorId="53E25FE4" wp14:editId="2E85887E">
                      <wp:simplePos x="0" y="0"/>
                      <wp:positionH relativeFrom="column">
                        <wp:posOffset>6084570</wp:posOffset>
                      </wp:positionH>
                      <wp:positionV relativeFrom="paragraph">
                        <wp:posOffset>117805</wp:posOffset>
                      </wp:positionV>
                      <wp:extent cx="230505" cy="222250"/>
                      <wp:effectExtent l="0" t="0" r="17145" b="25400"/>
                      <wp:wrapNone/>
                      <wp:docPr id="189" name="Rectangle 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42C4AB" id="Rectangle 189" o:spid="_x0000_s1026" style="position:absolute;margin-left:479.1pt;margin-top:9.3pt;width:18.15pt;height:17.5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>Educational benefit of</w:t>
            </w:r>
            <w:r w:rsidRPr="00A5132D">
              <w:rPr>
                <w:b/>
                <w:spacing w:val="-10"/>
              </w:rPr>
              <w:t xml:space="preserve"> </w:t>
            </w:r>
            <w:r w:rsidRPr="00A5132D">
              <w:rPr>
                <w:b/>
              </w:rPr>
              <w:t>excursion</w:t>
            </w:r>
          </w:p>
          <w:p w14:paraId="71F4B06E" w14:textId="77777777" w:rsidR="00F448D4" w:rsidRPr="00A5132D" w:rsidRDefault="00F448D4" w:rsidP="00C61EA8">
            <w:pPr>
              <w:pStyle w:val="TableParagraph"/>
              <w:ind w:left="163" w:right="528"/>
            </w:pPr>
            <w:r w:rsidRPr="00A5132D">
              <w:t>The excursion will significantly enhance student outcomes and achievement in a manner that cannot be done through a non-international excursion or in the classroom/school environment.</w:t>
            </w:r>
          </w:p>
        </w:tc>
      </w:tr>
      <w:tr w:rsidR="00A5132D" w:rsidRPr="00A5132D" w14:paraId="10B360BE" w14:textId="77777777" w:rsidTr="00C61EA8">
        <w:trPr>
          <w:trHeight w:val="240"/>
        </w:trPr>
        <w:tc>
          <w:tcPr>
            <w:tcW w:w="10065" w:type="dxa"/>
          </w:tcPr>
          <w:p w14:paraId="40CFC094" w14:textId="77777777" w:rsidR="00F448D4" w:rsidRPr="00280955" w:rsidRDefault="00F448D4" w:rsidP="00C61EA8">
            <w:pPr>
              <w:pStyle w:val="TableParagraph"/>
              <w:ind w:left="163"/>
              <w:rPr>
                <w:b/>
              </w:rPr>
            </w:pPr>
            <w:r w:rsidRPr="00280955">
              <w:t>Details:</w:t>
            </w:r>
          </w:p>
          <w:p w14:paraId="7D1BC92D" w14:textId="77777777" w:rsidR="00F448D4" w:rsidRPr="00280955" w:rsidRDefault="00F448D4" w:rsidP="00C61EA8">
            <w:pPr>
              <w:pStyle w:val="TableParagraph"/>
              <w:ind w:left="163"/>
              <w:rPr>
                <w:b/>
              </w:rPr>
            </w:pPr>
          </w:p>
          <w:p w14:paraId="2E01B444" w14:textId="77777777" w:rsidR="00F448D4" w:rsidRPr="00280955" w:rsidRDefault="00F448D4" w:rsidP="00C61EA8">
            <w:pPr>
              <w:pStyle w:val="TableParagraph"/>
              <w:ind w:left="0"/>
              <w:rPr>
                <w:b/>
              </w:rPr>
            </w:pPr>
          </w:p>
          <w:p w14:paraId="126D645B" w14:textId="77777777" w:rsidR="00F448D4" w:rsidRPr="00280955" w:rsidRDefault="00F448D4" w:rsidP="00C61EA8">
            <w:pPr>
              <w:pStyle w:val="TableParagraph"/>
              <w:ind w:left="163"/>
              <w:rPr>
                <w:b/>
              </w:rPr>
            </w:pPr>
          </w:p>
          <w:p w14:paraId="09AFADC3" w14:textId="77777777" w:rsidR="00F448D4" w:rsidRPr="00280955" w:rsidRDefault="00F448D4" w:rsidP="00C61EA8">
            <w:pPr>
              <w:pStyle w:val="TableParagraph"/>
              <w:ind w:left="163"/>
              <w:rPr>
                <w:b/>
              </w:rPr>
            </w:pPr>
          </w:p>
          <w:p w14:paraId="33A9B5E2" w14:textId="77777777" w:rsidR="00F448D4" w:rsidRPr="00280955" w:rsidRDefault="00F448D4" w:rsidP="00C61EA8">
            <w:pPr>
              <w:pStyle w:val="TableParagraph"/>
              <w:ind w:left="163"/>
              <w:rPr>
                <w:b/>
              </w:rPr>
            </w:pPr>
          </w:p>
        </w:tc>
      </w:tr>
      <w:tr w:rsidR="00A5132D" w:rsidRPr="00A5132D" w14:paraId="4A334644" w14:textId="77777777" w:rsidTr="00C61EA8">
        <w:trPr>
          <w:trHeight w:val="91"/>
        </w:trPr>
        <w:tc>
          <w:tcPr>
            <w:tcW w:w="10065" w:type="dxa"/>
          </w:tcPr>
          <w:p w14:paraId="4C9310FF" w14:textId="77777777" w:rsidR="00F448D4" w:rsidRPr="00280955" w:rsidRDefault="00815480" w:rsidP="00C61EA8">
            <w:pPr>
              <w:pStyle w:val="TableParagraph"/>
              <w:ind w:left="163"/>
              <w:rPr>
                <w:b/>
              </w:rPr>
            </w:pPr>
            <w:r w:rsidRPr="00280955">
              <w:rPr>
                <w:b/>
              </w:rPr>
              <w:t>A</w:t>
            </w:r>
            <w:r w:rsidR="00F448D4" w:rsidRPr="00280955">
              <w:rPr>
                <w:b/>
              </w:rPr>
              <w:t xml:space="preserve">pproval from </w:t>
            </w:r>
            <w:r w:rsidR="00DD6BEA" w:rsidRPr="00280955">
              <w:rPr>
                <w:b/>
              </w:rPr>
              <w:t>Minister for Education</w:t>
            </w:r>
          </w:p>
          <w:p w14:paraId="40FFD46A" w14:textId="77777777" w:rsidR="00F448D4" w:rsidRPr="00280955" w:rsidRDefault="00F448D4" w:rsidP="00C61EA8">
            <w:pPr>
              <w:pStyle w:val="TableParagraph"/>
              <w:ind w:left="163" w:right="709"/>
            </w:pPr>
            <w:r w:rsidRPr="00280955">
              <w:rPr>
                <w:strike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26496" behindDoc="0" locked="0" layoutInCell="1" allowOverlap="1" wp14:anchorId="53D21B5F" wp14:editId="3E70DDEF">
                      <wp:simplePos x="0" y="0"/>
                      <wp:positionH relativeFrom="column">
                        <wp:posOffset>6076315</wp:posOffset>
                      </wp:positionH>
                      <wp:positionV relativeFrom="paragraph">
                        <wp:posOffset>38430</wp:posOffset>
                      </wp:positionV>
                      <wp:extent cx="230505" cy="222250"/>
                      <wp:effectExtent l="0" t="0" r="17145" b="25400"/>
                      <wp:wrapNone/>
                      <wp:docPr id="190" name="Rectangle 1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19A00D" id="Rectangle 190" o:spid="_x0000_s1026" style="position:absolute;margin-left:478.45pt;margin-top:3.05pt;width:18.15pt;height:17.5pt;z-index: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="00A924BC" w:rsidRPr="00280955">
              <w:rPr>
                <w:noProof/>
                <w:lang w:val="en-AU" w:eastAsia="en-AU"/>
              </w:rPr>
              <w:t>A</w:t>
            </w:r>
            <w:r w:rsidRPr="00280955">
              <w:rPr>
                <w:noProof/>
                <w:lang w:val="en-AU" w:eastAsia="en-AU"/>
              </w:rPr>
              <w:t>pproval</w:t>
            </w:r>
            <w:r w:rsidRPr="00280955">
              <w:t xml:space="preserve"> for this international excursion was given by the</w:t>
            </w:r>
            <w:r w:rsidR="00A924BC" w:rsidRPr="00280955">
              <w:t xml:space="preserve"> Minister for Education </w:t>
            </w:r>
            <w:r w:rsidRPr="00280955">
              <w:t>on (DATE): ________________</w:t>
            </w:r>
          </w:p>
          <w:p w14:paraId="3184AED1" w14:textId="77777777" w:rsidR="00F448D4" w:rsidRPr="00280955" w:rsidRDefault="00F448D4" w:rsidP="00C61EA8">
            <w:pPr>
              <w:pStyle w:val="TableParagraph"/>
              <w:ind w:left="163" w:right="103"/>
              <w:rPr>
                <w:u w:val="single"/>
              </w:rPr>
            </w:pPr>
            <w:r w:rsidRPr="00280955">
              <w:t xml:space="preserve"> </w:t>
            </w:r>
            <w:r w:rsidRPr="00280955">
              <w:rPr>
                <w:u w:val="single"/>
              </w:rPr>
              <w:t xml:space="preserve">                                         </w:t>
            </w:r>
          </w:p>
        </w:tc>
      </w:tr>
      <w:tr w:rsidR="00A5132D" w:rsidRPr="00A5132D" w14:paraId="77B44A03" w14:textId="77777777" w:rsidTr="00C61EA8">
        <w:trPr>
          <w:trHeight w:val="240"/>
        </w:trPr>
        <w:tc>
          <w:tcPr>
            <w:tcW w:w="10065" w:type="dxa"/>
            <w:tcBorders>
              <w:top w:val="single" w:sz="4" w:space="0" w:color="auto"/>
            </w:tcBorders>
          </w:tcPr>
          <w:p w14:paraId="2C1B7D57" w14:textId="77777777" w:rsidR="009D54A2" w:rsidRPr="00F25C4E" w:rsidRDefault="00F448D4" w:rsidP="009D54A2">
            <w:pPr>
              <w:pStyle w:val="TableParagraph"/>
              <w:ind w:left="163" w:right="528"/>
              <w:rPr>
                <w:b/>
              </w:rPr>
            </w:pPr>
            <w:r w:rsidRPr="00F25C4E">
              <w:rPr>
                <w:b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 wp14:anchorId="0AFEEC2D" wp14:editId="70B71F5C">
                      <wp:simplePos x="0" y="0"/>
                      <wp:positionH relativeFrom="column">
                        <wp:posOffset>6092825</wp:posOffset>
                      </wp:positionH>
                      <wp:positionV relativeFrom="paragraph">
                        <wp:posOffset>117805</wp:posOffset>
                      </wp:positionV>
                      <wp:extent cx="230505" cy="222250"/>
                      <wp:effectExtent l="0" t="0" r="17145" b="25400"/>
                      <wp:wrapNone/>
                      <wp:docPr id="191" name="Rectangle 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CE01228" id="Rectangle 191" o:spid="_x0000_s1026" style="position:absolute;margin-left:479.75pt;margin-top:9.3pt;width:18.15pt;height:17.5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F25C4E">
              <w:rPr>
                <w:b/>
              </w:rPr>
              <w:t>Risk assessment</w:t>
            </w:r>
          </w:p>
          <w:p w14:paraId="0BF29F6D" w14:textId="77777777" w:rsidR="00F448D4" w:rsidRPr="00F25C4E" w:rsidRDefault="00F448D4" w:rsidP="009D54A2">
            <w:pPr>
              <w:pStyle w:val="TableParagraph"/>
              <w:ind w:left="163" w:right="528"/>
            </w:pPr>
            <w:r w:rsidRPr="00F25C4E">
              <w:t>The risk management plan covers proposed alternative arrangements in circumstances where part of the excursion or any activities scheduled for the excursion are unable to proceed.</w:t>
            </w:r>
          </w:p>
          <w:p w14:paraId="68380B07" w14:textId="77777777" w:rsidR="007040FB" w:rsidRPr="00F25C4E" w:rsidRDefault="007040FB" w:rsidP="009D54A2">
            <w:pPr>
              <w:pStyle w:val="TableParagraph"/>
              <w:ind w:left="163" w:right="528"/>
            </w:pPr>
          </w:p>
          <w:p w14:paraId="5C855E36" w14:textId="1BAD96D0" w:rsidR="00151737" w:rsidRPr="00F25C4E" w:rsidRDefault="00151737" w:rsidP="00151737">
            <w:pPr>
              <w:ind w:left="128"/>
            </w:pPr>
            <w:r w:rsidRPr="00F25C4E">
              <w:t xml:space="preserve">Refer to Section A.14.1 of </w:t>
            </w:r>
            <w:hyperlink r:id="rId10" w:history="1">
              <w:r w:rsidRPr="00F25C4E">
                <w:rPr>
                  <w:rStyle w:val="Hyperlink"/>
                  <w:i/>
                  <w:iCs/>
                  <w:color w:val="auto"/>
                </w:rPr>
                <w:t>Recreation and Outdoor Education Activities for Public Schools Procedures, Appendix A: General Requirements</w:t>
              </w:r>
            </w:hyperlink>
            <w:r w:rsidRPr="00F25C4E">
              <w:t xml:space="preserve"> for risk management plan requirements and templates. </w:t>
            </w:r>
          </w:p>
          <w:p w14:paraId="35A435E4" w14:textId="598B9FFC" w:rsidR="007040FB" w:rsidRPr="00F25C4E" w:rsidRDefault="007040FB" w:rsidP="007040FB">
            <w:pPr>
              <w:pStyle w:val="Heading2"/>
              <w:numPr>
                <w:ilvl w:val="0"/>
                <w:numId w:val="0"/>
              </w:numPr>
              <w:ind w:left="129"/>
              <w:rPr>
                <w:b/>
              </w:rPr>
            </w:pPr>
          </w:p>
        </w:tc>
      </w:tr>
      <w:tr w:rsidR="00A5132D" w:rsidRPr="00A5132D" w14:paraId="7E010F18" w14:textId="77777777" w:rsidTr="00C61EA8">
        <w:trPr>
          <w:trHeight w:val="1580"/>
        </w:trPr>
        <w:tc>
          <w:tcPr>
            <w:tcW w:w="10065" w:type="dxa"/>
          </w:tcPr>
          <w:p w14:paraId="5A883B4A" w14:textId="77777777" w:rsidR="00F448D4" w:rsidRPr="00F25C4E" w:rsidRDefault="00F448D4" w:rsidP="00C61EA8">
            <w:pPr>
              <w:ind w:left="102"/>
            </w:pPr>
            <w:r w:rsidRPr="00F25C4E">
              <w:t xml:space="preserve">Details.  </w:t>
            </w:r>
          </w:p>
          <w:p w14:paraId="37577CCB" w14:textId="77777777" w:rsidR="00F448D4" w:rsidRPr="00F25C4E" w:rsidRDefault="00F448D4" w:rsidP="00C61EA8">
            <w:pPr>
              <w:pStyle w:val="Heading2"/>
              <w:numPr>
                <w:ilvl w:val="0"/>
                <w:numId w:val="0"/>
              </w:numPr>
              <w:ind w:left="718" w:hanging="576"/>
              <w:rPr>
                <w:szCs w:val="22"/>
              </w:rPr>
            </w:pPr>
            <w:r w:rsidRPr="00F25C4E">
              <w:rPr>
                <w:szCs w:val="22"/>
              </w:rPr>
              <w:t xml:space="preserve">The risk assessment considers and documents: </w:t>
            </w:r>
          </w:p>
          <w:p w14:paraId="325B5BB4" w14:textId="77777777" w:rsidR="00F37F16" w:rsidRPr="00F25C4E" w:rsidRDefault="00F37F16" w:rsidP="00F448D4">
            <w:pPr>
              <w:pStyle w:val="ListParagraph"/>
              <w:numPr>
                <w:ilvl w:val="0"/>
                <w:numId w:val="8"/>
              </w:numPr>
              <w:rPr>
                <w:rFonts w:eastAsiaTheme="minorHAnsi"/>
              </w:rPr>
            </w:pPr>
            <w:r w:rsidRPr="00F25C4E">
              <w:rPr>
                <w:rFonts w:eastAsiaTheme="minorHAnsi"/>
              </w:rPr>
              <w:t>the procedures to be followed in the event a student’s participation</w:t>
            </w:r>
            <w:r w:rsidR="00C91247" w:rsidRPr="00F25C4E">
              <w:rPr>
                <w:rFonts w:eastAsiaTheme="minorHAnsi"/>
              </w:rPr>
              <w:t xml:space="preserve"> on the excursion is </w:t>
            </w:r>
            <w:proofErr w:type="gramStart"/>
            <w:r w:rsidR="00C91247" w:rsidRPr="00F25C4E">
              <w:rPr>
                <w:rFonts w:eastAsiaTheme="minorHAnsi"/>
              </w:rPr>
              <w:t>terminated;</w:t>
            </w:r>
            <w:proofErr w:type="gramEnd"/>
          </w:p>
          <w:p w14:paraId="75D9C7B4" w14:textId="77777777" w:rsidR="00F448D4" w:rsidRPr="00F25C4E" w:rsidRDefault="00F448D4" w:rsidP="00F448D4">
            <w:pPr>
              <w:pStyle w:val="ListParagraph"/>
              <w:numPr>
                <w:ilvl w:val="0"/>
                <w:numId w:val="8"/>
              </w:numPr>
              <w:rPr>
                <w:rFonts w:eastAsiaTheme="minorHAnsi"/>
              </w:rPr>
            </w:pPr>
            <w:r w:rsidRPr="00F25C4E">
              <w:t xml:space="preserve">the number of students, their age range, and the students’ experience, capacity and </w:t>
            </w:r>
            <w:proofErr w:type="spellStart"/>
            <w:proofErr w:type="gramStart"/>
            <w:r w:rsidRPr="00F25C4E">
              <w:t>behaviour</w:t>
            </w:r>
            <w:proofErr w:type="spellEnd"/>
            <w:r w:rsidRPr="00F25C4E">
              <w:t>;</w:t>
            </w:r>
            <w:proofErr w:type="gramEnd"/>
          </w:p>
          <w:p w14:paraId="2315A72E" w14:textId="77777777" w:rsidR="00136251" w:rsidRPr="00A371FE" w:rsidRDefault="00F448D4" w:rsidP="00136251">
            <w:pPr>
              <w:pStyle w:val="ListParagraph"/>
              <w:numPr>
                <w:ilvl w:val="0"/>
                <w:numId w:val="8"/>
              </w:numPr>
            </w:pPr>
            <w:r w:rsidRPr="00136251">
              <w:t xml:space="preserve">the excursion venue/site and any potential hazards and risks associated with the proposed activities at that </w:t>
            </w:r>
            <w:proofErr w:type="gramStart"/>
            <w:r w:rsidRPr="00136251">
              <w:t>venue;</w:t>
            </w:r>
            <w:proofErr w:type="gramEnd"/>
          </w:p>
          <w:p w14:paraId="2D934EE8" w14:textId="2A8C958A" w:rsidR="00F448D4" w:rsidRPr="00A371FE" w:rsidRDefault="00F448D4" w:rsidP="00136251">
            <w:pPr>
              <w:pStyle w:val="ListParagraph"/>
              <w:numPr>
                <w:ilvl w:val="0"/>
                <w:numId w:val="8"/>
              </w:numPr>
            </w:pPr>
            <w:r w:rsidRPr="00A371FE">
              <w:t>the method of transport to the excursion venue and all activities</w:t>
            </w:r>
            <w:r w:rsidR="00136251" w:rsidRPr="00A371FE">
              <w:t xml:space="preserve">, including details of seatbelt availability and use of seatbelts on </w:t>
            </w:r>
            <w:proofErr w:type="gramStart"/>
            <w:r w:rsidR="00136251" w:rsidRPr="00A371FE">
              <w:t>buses</w:t>
            </w:r>
            <w:r w:rsidRPr="00A371FE">
              <w:t>;</w:t>
            </w:r>
            <w:proofErr w:type="gramEnd"/>
          </w:p>
          <w:p w14:paraId="0746D6FA" w14:textId="77777777" w:rsidR="00F448D4" w:rsidRPr="00F25C4E" w:rsidRDefault="00F448D4" w:rsidP="00F448D4">
            <w:pPr>
              <w:pStyle w:val="ListParagraph"/>
              <w:numPr>
                <w:ilvl w:val="0"/>
                <w:numId w:val="8"/>
              </w:numPr>
            </w:pPr>
            <w:r w:rsidRPr="00A371FE">
              <w:t xml:space="preserve">issues that might arise due to the length of time of the excursion </w:t>
            </w:r>
            <w:r w:rsidRPr="00F25C4E">
              <w:t xml:space="preserve">and/or possible weather </w:t>
            </w:r>
            <w:proofErr w:type="gramStart"/>
            <w:r w:rsidRPr="00F25C4E">
              <w:t>events;</w:t>
            </w:r>
            <w:proofErr w:type="gramEnd"/>
          </w:p>
          <w:p w14:paraId="43B1ED3E" w14:textId="6C7451FF" w:rsidR="00F448D4" w:rsidRPr="00F25C4E" w:rsidRDefault="00F448D4" w:rsidP="00F448D4">
            <w:pPr>
              <w:pStyle w:val="ListParagraph"/>
              <w:numPr>
                <w:ilvl w:val="0"/>
                <w:numId w:val="8"/>
              </w:numPr>
            </w:pPr>
            <w:r w:rsidRPr="00F25C4E">
              <w:t xml:space="preserve">additional risks and supervisory requirements associated outdoor education and recreation activities and strategies for student safety in accordance with the </w:t>
            </w:r>
            <w:hyperlink r:id="rId11" w:history="1">
              <w:r w:rsidR="009F011B" w:rsidRPr="00F25C4E">
                <w:rPr>
                  <w:rStyle w:val="Hyperlink"/>
                  <w:i/>
                  <w:color w:val="auto"/>
                  <w:lang w:eastAsia="ja-JP"/>
                </w:rPr>
                <w:t>Recreation and Outdoor Education Activities for Public Schools Procedures</w:t>
              </w:r>
            </w:hyperlink>
            <w:r w:rsidRPr="00F25C4E">
              <w:t xml:space="preserve">; </w:t>
            </w:r>
          </w:p>
          <w:p w14:paraId="1BE734C0" w14:textId="77777777" w:rsidR="00F448D4" w:rsidRPr="00F25C4E" w:rsidRDefault="00F448D4" w:rsidP="00F448D4">
            <w:pPr>
              <w:pStyle w:val="ListParagraph"/>
              <w:numPr>
                <w:ilvl w:val="0"/>
                <w:numId w:val="8"/>
              </w:numPr>
            </w:pPr>
            <w:r w:rsidRPr="00F25C4E">
              <w:t xml:space="preserve">any medical or </w:t>
            </w:r>
            <w:proofErr w:type="spellStart"/>
            <w:r w:rsidRPr="00F25C4E">
              <w:t>behavioural</w:t>
            </w:r>
            <w:proofErr w:type="spellEnd"/>
            <w:r w:rsidRPr="00F25C4E">
              <w:t xml:space="preserve"> conditions that need to be managed; and</w:t>
            </w:r>
          </w:p>
          <w:p w14:paraId="0FDF5955" w14:textId="1EE18489" w:rsidR="00F448D4" w:rsidRPr="00F25C4E" w:rsidRDefault="00F448D4" w:rsidP="00F448D4">
            <w:pPr>
              <w:pStyle w:val="ListParagraph"/>
              <w:numPr>
                <w:ilvl w:val="0"/>
                <w:numId w:val="8"/>
              </w:numPr>
            </w:pPr>
            <w:r w:rsidRPr="00F25C4E">
              <w:t>any special clothing or required items that should be taken on the excursion by students and supervisors.</w:t>
            </w:r>
          </w:p>
          <w:p w14:paraId="1420DAF4" w14:textId="024033F2" w:rsidR="00151737" w:rsidRPr="00F25C4E" w:rsidRDefault="00151737" w:rsidP="00151737">
            <w:pPr>
              <w:pStyle w:val="ListParagraph"/>
              <w:numPr>
                <w:ilvl w:val="0"/>
                <w:numId w:val="8"/>
              </w:numPr>
            </w:pPr>
            <w:r w:rsidRPr="00F25C4E">
              <w:t xml:space="preserve">Refer to Section A.14.1 of </w:t>
            </w:r>
            <w:hyperlink r:id="rId12" w:history="1">
              <w:r w:rsidRPr="00F25C4E">
                <w:rPr>
                  <w:rStyle w:val="Hyperlink"/>
                  <w:i/>
                  <w:iCs/>
                  <w:color w:val="auto"/>
                </w:rPr>
                <w:t>Recreation and Outdoor Education Activities for Public Schools Procedures, Appendix A: General Requirements</w:t>
              </w:r>
            </w:hyperlink>
            <w:r w:rsidRPr="00F25C4E">
              <w:t xml:space="preserve"> for risk management plan requirements and templates. </w:t>
            </w:r>
          </w:p>
          <w:p w14:paraId="0672D279" w14:textId="4014C99D" w:rsidR="00F448D4" w:rsidRPr="00F25C4E" w:rsidRDefault="00151737" w:rsidP="00136251">
            <w:pPr>
              <w:pStyle w:val="ListParagraph"/>
              <w:numPr>
                <w:ilvl w:val="0"/>
                <w:numId w:val="8"/>
              </w:numPr>
              <w:spacing w:after="240"/>
            </w:pPr>
            <w:r w:rsidRPr="00F25C4E">
              <w:t xml:space="preserve">Refer to Section A.14.2 of </w:t>
            </w:r>
            <w:hyperlink r:id="rId13" w:history="1">
              <w:r w:rsidRPr="00F25C4E">
                <w:rPr>
                  <w:rStyle w:val="Hyperlink"/>
                  <w:i/>
                  <w:iCs/>
                  <w:color w:val="auto"/>
                </w:rPr>
                <w:t>Recreation and Outdoor Education Activities for Public Schools Procedures, Appendix A: General Requirements</w:t>
              </w:r>
            </w:hyperlink>
            <w:r w:rsidRPr="00F25C4E">
              <w:t xml:space="preserve"> for emergency response plan requirements. </w:t>
            </w:r>
          </w:p>
        </w:tc>
      </w:tr>
      <w:tr w:rsidR="00A5132D" w:rsidRPr="00A5132D" w14:paraId="5B4D3AE0" w14:textId="77777777" w:rsidTr="00C61EA8">
        <w:trPr>
          <w:trHeight w:val="240"/>
        </w:trPr>
        <w:tc>
          <w:tcPr>
            <w:tcW w:w="10065" w:type="dxa"/>
          </w:tcPr>
          <w:p w14:paraId="09AD1331" w14:textId="77777777" w:rsidR="00F448D4" w:rsidRPr="00A5132D" w:rsidRDefault="00F448D4" w:rsidP="00C61EA8">
            <w:pPr>
              <w:widowControl w:val="0"/>
              <w:autoSpaceDE w:val="0"/>
              <w:autoSpaceDN w:val="0"/>
              <w:ind w:left="143"/>
              <w:rPr>
                <w:b/>
              </w:rPr>
            </w:pPr>
            <w:r w:rsidRPr="00A5132D">
              <w:rPr>
                <w:b/>
              </w:rPr>
              <w:t xml:space="preserve">DFAT travel warnings have been </w:t>
            </w:r>
            <w:proofErr w:type="gramStart"/>
            <w:r w:rsidRPr="00A5132D">
              <w:rPr>
                <w:b/>
              </w:rPr>
              <w:t>reviewed</w:t>
            </w:r>
            <w:proofErr w:type="gramEnd"/>
            <w:r w:rsidRPr="00A5132D">
              <w:rPr>
                <w:b/>
              </w:rPr>
              <w:t xml:space="preserve"> </w:t>
            </w:r>
          </w:p>
          <w:p w14:paraId="4FC601DC" w14:textId="77777777" w:rsidR="00F448D4" w:rsidRPr="00A5132D" w:rsidRDefault="00F448D4" w:rsidP="00C61EA8">
            <w:pPr>
              <w:ind w:left="143"/>
            </w:pPr>
            <w:r w:rsidRPr="00A5132D">
              <w:t xml:space="preserve">(State the </w:t>
            </w:r>
            <w:hyperlink r:id="rId14" w:history="1">
              <w:r w:rsidRPr="00A5132D">
                <w:rPr>
                  <w:rStyle w:val="Hyperlink"/>
                  <w:color w:val="auto"/>
                </w:rPr>
                <w:t>DFAT level</w:t>
              </w:r>
            </w:hyperlink>
            <w:r w:rsidRPr="00A5132D">
              <w:t xml:space="preserve"> and on what date it was checked): ________________</w:t>
            </w:r>
            <w:r w:rsidRPr="00A5132D">
              <w:tab/>
              <w:t>_______________</w:t>
            </w:r>
          </w:p>
          <w:p w14:paraId="6532E730" w14:textId="77777777" w:rsidR="00F448D4" w:rsidRDefault="00F448D4" w:rsidP="00C61EA8">
            <w:pPr>
              <w:ind w:left="162"/>
            </w:pPr>
          </w:p>
          <w:p w14:paraId="7A424490" w14:textId="16E18834" w:rsidR="0055619C" w:rsidRPr="00A5132D" w:rsidRDefault="0055619C" w:rsidP="00C61EA8">
            <w:pPr>
              <w:ind w:left="162"/>
            </w:pPr>
          </w:p>
        </w:tc>
      </w:tr>
      <w:tr w:rsidR="00A5132D" w:rsidRPr="00A5132D" w14:paraId="0A282B2B" w14:textId="77777777" w:rsidTr="00C61EA8">
        <w:trPr>
          <w:trHeight w:val="240"/>
        </w:trPr>
        <w:tc>
          <w:tcPr>
            <w:tcW w:w="10065" w:type="dxa"/>
          </w:tcPr>
          <w:p w14:paraId="3CD8993D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noProof/>
                <w:lang w:val="en-AU" w:eastAsia="en-AU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36736" behindDoc="0" locked="0" layoutInCell="1" allowOverlap="1" wp14:anchorId="3C3B0249" wp14:editId="3ED379B8">
                      <wp:simplePos x="0" y="0"/>
                      <wp:positionH relativeFrom="column">
                        <wp:posOffset>6102350</wp:posOffset>
                      </wp:positionH>
                      <wp:positionV relativeFrom="paragraph">
                        <wp:posOffset>122555</wp:posOffset>
                      </wp:positionV>
                      <wp:extent cx="230505" cy="222250"/>
                      <wp:effectExtent l="0" t="0" r="17145" b="25400"/>
                      <wp:wrapNone/>
                      <wp:docPr id="352" name="Rectangle 3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A6320E8" id="Rectangle 352" o:spid="_x0000_s1026" style="position:absolute;margin-left:480.5pt;margin-top:9.65pt;width:18.15pt;height:17.5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>Approvals</w:t>
            </w:r>
          </w:p>
          <w:p w14:paraId="5C7B8848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525"/>
              <w:rPr>
                <w:b/>
              </w:rPr>
            </w:pPr>
            <w:r w:rsidRPr="00A5132D">
              <w:t xml:space="preserve">All approvals as required under the </w:t>
            </w:r>
            <w:hyperlink r:id="rId15" w:history="1">
              <w:r w:rsidRPr="00A5132D">
                <w:rPr>
                  <w:rStyle w:val="Hyperlink"/>
                  <w:color w:val="auto"/>
                </w:rPr>
                <w:t>Official Travel Policy</w:t>
              </w:r>
            </w:hyperlink>
            <w:r w:rsidRPr="00A5132D">
              <w:t xml:space="preserve"> and from principals of any other school(s) attended by participating students have been obtained. (Forms attached) </w:t>
            </w:r>
          </w:p>
        </w:tc>
      </w:tr>
      <w:tr w:rsidR="00A5132D" w:rsidRPr="00A5132D" w14:paraId="7C5771E2" w14:textId="77777777" w:rsidTr="00C61EA8">
        <w:trPr>
          <w:trHeight w:val="1580"/>
        </w:trPr>
        <w:tc>
          <w:tcPr>
            <w:tcW w:w="10065" w:type="dxa"/>
          </w:tcPr>
          <w:p w14:paraId="420CD182" w14:textId="77777777" w:rsidR="00F448D4" w:rsidRPr="00A5132D" w:rsidRDefault="00F448D4" w:rsidP="00C61EA8">
            <w:pPr>
              <w:pStyle w:val="TableParagraph"/>
            </w:pPr>
            <w:r w:rsidRPr="00A5132D">
              <w:t>Details:</w:t>
            </w:r>
          </w:p>
          <w:p w14:paraId="00CE4D9C" w14:textId="77777777" w:rsidR="00F448D4" w:rsidRPr="00A5132D" w:rsidRDefault="00F448D4" w:rsidP="00C61EA8">
            <w:pPr>
              <w:pStyle w:val="TableParagraph"/>
            </w:pPr>
          </w:p>
          <w:p w14:paraId="058403EF" w14:textId="77777777" w:rsidR="00F448D4" w:rsidRPr="00A5132D" w:rsidRDefault="00F448D4" w:rsidP="00C61EA8">
            <w:pPr>
              <w:pStyle w:val="TableParagraph"/>
            </w:pPr>
          </w:p>
          <w:p w14:paraId="3497AC63" w14:textId="77777777" w:rsidR="00F448D4" w:rsidRPr="00A5132D" w:rsidRDefault="00F448D4" w:rsidP="00C61EA8">
            <w:pPr>
              <w:pStyle w:val="TableParagraph"/>
            </w:pPr>
          </w:p>
          <w:p w14:paraId="39BD18A8" w14:textId="77777777" w:rsidR="00F448D4" w:rsidRPr="00A5132D" w:rsidRDefault="00F448D4" w:rsidP="00C61EA8">
            <w:pPr>
              <w:pStyle w:val="TableParagraph"/>
            </w:pPr>
          </w:p>
          <w:p w14:paraId="2667B28C" w14:textId="77777777" w:rsidR="00F448D4" w:rsidRPr="00A5132D" w:rsidRDefault="00F448D4" w:rsidP="00C61EA8">
            <w:pPr>
              <w:pStyle w:val="TableParagraph"/>
            </w:pPr>
          </w:p>
          <w:p w14:paraId="733967FE" w14:textId="77777777" w:rsidR="00F448D4" w:rsidRPr="00A5132D" w:rsidRDefault="00F448D4" w:rsidP="00C61EA8">
            <w:pPr>
              <w:pStyle w:val="TableParagraph"/>
            </w:pPr>
          </w:p>
        </w:tc>
      </w:tr>
      <w:tr w:rsidR="00A5132D" w:rsidRPr="00A5132D" w14:paraId="620924CA" w14:textId="77777777" w:rsidTr="00C61EA8">
        <w:trPr>
          <w:trHeight w:val="240"/>
        </w:trPr>
        <w:tc>
          <w:tcPr>
            <w:tcW w:w="10065" w:type="dxa"/>
          </w:tcPr>
          <w:p w14:paraId="41B8D99F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b/>
              </w:rPr>
              <w:t>Students’</w:t>
            </w:r>
            <w:r w:rsidRPr="00A5132D">
              <w:rPr>
                <w:b/>
                <w:spacing w:val="-7"/>
              </w:rPr>
              <w:t xml:space="preserve"> </w:t>
            </w:r>
            <w:r w:rsidRPr="00A5132D">
              <w:rPr>
                <w:b/>
              </w:rPr>
              <w:t>capacity</w:t>
            </w:r>
          </w:p>
          <w:p w14:paraId="6B817F9A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525"/>
              <w:rPr>
                <w:b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 wp14:anchorId="51F16175" wp14:editId="3434A8A3">
                      <wp:simplePos x="0" y="0"/>
                      <wp:positionH relativeFrom="column">
                        <wp:posOffset>6089015</wp:posOffset>
                      </wp:positionH>
                      <wp:positionV relativeFrom="paragraph">
                        <wp:posOffset>43815</wp:posOffset>
                      </wp:positionV>
                      <wp:extent cx="230505" cy="222250"/>
                      <wp:effectExtent l="0" t="0" r="17145" b="25400"/>
                      <wp:wrapNone/>
                      <wp:docPr id="353" name="Rectangle 3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16C83C" id="Rectangle 353" o:spid="_x0000_s1026" style="position:absolute;margin-left:479.45pt;margin-top:3.45pt;width:18.15pt;height:17.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A5132D">
              <w:t>Participating students have the capacity to undertake the excursion as evidenced by the student health care plans and information and as attested to by principals of any other participating school.</w:t>
            </w:r>
          </w:p>
        </w:tc>
      </w:tr>
      <w:tr w:rsidR="00A5132D" w:rsidRPr="00A5132D" w14:paraId="5E443041" w14:textId="77777777" w:rsidTr="00C61EA8">
        <w:trPr>
          <w:trHeight w:val="1580"/>
        </w:trPr>
        <w:tc>
          <w:tcPr>
            <w:tcW w:w="10065" w:type="dxa"/>
          </w:tcPr>
          <w:p w14:paraId="13D53E50" w14:textId="77777777" w:rsidR="00F448D4" w:rsidRPr="00A5132D" w:rsidRDefault="00F448D4" w:rsidP="00C61EA8">
            <w:pPr>
              <w:pStyle w:val="TableParagraph"/>
            </w:pPr>
            <w:r w:rsidRPr="00A5132D">
              <w:t>Details:</w:t>
            </w:r>
          </w:p>
          <w:p w14:paraId="76C4503C" w14:textId="77777777" w:rsidR="00F448D4" w:rsidRPr="00A5132D" w:rsidRDefault="00F448D4" w:rsidP="00C61EA8">
            <w:pPr>
              <w:pStyle w:val="TableParagraph"/>
            </w:pPr>
          </w:p>
          <w:p w14:paraId="64471172" w14:textId="77777777" w:rsidR="00F448D4" w:rsidRPr="00A5132D" w:rsidRDefault="00F448D4" w:rsidP="00C61EA8">
            <w:pPr>
              <w:pStyle w:val="TableParagraph"/>
            </w:pPr>
          </w:p>
          <w:p w14:paraId="157521CD" w14:textId="77777777" w:rsidR="00F448D4" w:rsidRPr="00A5132D" w:rsidRDefault="00F448D4" w:rsidP="00C61EA8">
            <w:pPr>
              <w:pStyle w:val="TableParagraph"/>
            </w:pPr>
          </w:p>
          <w:p w14:paraId="499E71B7" w14:textId="77777777" w:rsidR="00F448D4" w:rsidRPr="00A5132D" w:rsidRDefault="00F448D4" w:rsidP="00C61EA8">
            <w:pPr>
              <w:pStyle w:val="TableParagraph"/>
            </w:pPr>
          </w:p>
          <w:p w14:paraId="5E7D54D1" w14:textId="77777777" w:rsidR="00F448D4" w:rsidRPr="00A5132D" w:rsidRDefault="00F448D4" w:rsidP="00C61EA8">
            <w:pPr>
              <w:pStyle w:val="TableParagraph"/>
            </w:pPr>
          </w:p>
          <w:p w14:paraId="092BBFE1" w14:textId="77777777" w:rsidR="00F448D4" w:rsidRPr="00A5132D" w:rsidRDefault="00F448D4" w:rsidP="00C61EA8">
            <w:pPr>
              <w:pStyle w:val="TableParagraph"/>
            </w:pPr>
          </w:p>
          <w:p w14:paraId="6E6CC811" w14:textId="77777777" w:rsidR="00F448D4" w:rsidRPr="00A5132D" w:rsidRDefault="00F448D4" w:rsidP="00C61EA8">
            <w:pPr>
              <w:pStyle w:val="TableParagraph"/>
            </w:pPr>
          </w:p>
        </w:tc>
      </w:tr>
      <w:tr w:rsidR="00A5132D" w:rsidRPr="00A5132D" w14:paraId="427D02AE" w14:textId="77777777" w:rsidTr="00C61EA8">
        <w:trPr>
          <w:trHeight w:val="240"/>
        </w:trPr>
        <w:tc>
          <w:tcPr>
            <w:tcW w:w="10065" w:type="dxa"/>
          </w:tcPr>
          <w:p w14:paraId="78FC2605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  <w:spacing w:val="-3"/>
              </w:rPr>
            </w:pPr>
            <w:r w:rsidRPr="00A5132D">
              <w:rPr>
                <w:b/>
              </w:rPr>
              <w:t>Supervisory</w:t>
            </w:r>
            <w:r w:rsidRPr="00A5132D">
              <w:rPr>
                <w:b/>
                <w:spacing w:val="1"/>
              </w:rPr>
              <w:t xml:space="preserve"> </w:t>
            </w:r>
            <w:r w:rsidRPr="00A5132D">
              <w:rPr>
                <w:b/>
                <w:spacing w:val="-3"/>
              </w:rPr>
              <w:t>team</w:t>
            </w:r>
          </w:p>
          <w:p w14:paraId="7C4B8A0B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525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6336349A" wp14:editId="318CEB69">
                      <wp:simplePos x="0" y="0"/>
                      <wp:positionH relativeFrom="column">
                        <wp:posOffset>6089015</wp:posOffset>
                      </wp:positionH>
                      <wp:positionV relativeFrom="paragraph">
                        <wp:posOffset>127940</wp:posOffset>
                      </wp:positionV>
                      <wp:extent cx="230505" cy="222250"/>
                      <wp:effectExtent l="0" t="0" r="17145" b="25400"/>
                      <wp:wrapNone/>
                      <wp:docPr id="354" name="Rectangle 3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A20019" id="Rectangle 354" o:spid="_x0000_s1026" style="position:absolute;margin-left:479.45pt;margin-top:10.05pt;width:18.15pt;height:17.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t xml:space="preserve">An appropriately qualified supervisor and suitable </w:t>
            </w:r>
            <w:r w:rsidR="00F0151B">
              <w:t xml:space="preserve">excursion </w:t>
            </w:r>
            <w:r w:rsidR="00F0151B" w:rsidRPr="00CC0848">
              <w:t xml:space="preserve">leader and </w:t>
            </w:r>
            <w:r w:rsidRPr="00CC0848">
              <w:t xml:space="preserve">supervisory </w:t>
            </w:r>
            <w:r w:rsidRPr="00A5132D">
              <w:t>team, supervision strategies and system for identifying excursion participants have been established.</w:t>
            </w:r>
          </w:p>
          <w:p w14:paraId="78FBCE7D" w14:textId="77777777" w:rsidR="00F448D4" w:rsidRPr="00A5132D" w:rsidRDefault="00F448D4" w:rsidP="00C61EA8">
            <w:pPr>
              <w:pStyle w:val="TableParagraph"/>
              <w:tabs>
                <w:tab w:val="left" w:pos="274"/>
              </w:tabs>
              <w:rPr>
                <w:i/>
                <w:sz w:val="20"/>
              </w:rPr>
            </w:pPr>
            <w:r w:rsidRPr="00A5132D">
              <w:rPr>
                <w:i/>
                <w:sz w:val="20"/>
              </w:rPr>
              <w:t>Supervision strategies have been established with the supervisory</w:t>
            </w:r>
            <w:r w:rsidRPr="00A5132D">
              <w:rPr>
                <w:i/>
                <w:spacing w:val="-35"/>
                <w:sz w:val="20"/>
              </w:rPr>
              <w:t xml:space="preserve"> </w:t>
            </w:r>
            <w:r w:rsidRPr="00A5132D">
              <w:rPr>
                <w:i/>
                <w:sz w:val="20"/>
              </w:rPr>
              <w:t>team.</w:t>
            </w:r>
          </w:p>
          <w:p w14:paraId="6F2D9368" w14:textId="77777777" w:rsidR="00F448D4" w:rsidRPr="00A5132D" w:rsidRDefault="00F448D4" w:rsidP="00C61EA8">
            <w:pPr>
              <w:pStyle w:val="TableParagraph"/>
              <w:tabs>
                <w:tab w:val="left" w:pos="274"/>
              </w:tabs>
            </w:pPr>
            <w:r w:rsidRPr="00A5132D">
              <w:rPr>
                <w:i/>
                <w:sz w:val="20"/>
              </w:rPr>
              <w:t>Systems for identifying excursion participants have been established.</w:t>
            </w:r>
          </w:p>
        </w:tc>
      </w:tr>
      <w:tr w:rsidR="00A5132D" w:rsidRPr="00A5132D" w14:paraId="50CD15A7" w14:textId="77777777" w:rsidTr="00C61EA8">
        <w:trPr>
          <w:trHeight w:val="1938"/>
        </w:trPr>
        <w:tc>
          <w:tcPr>
            <w:tcW w:w="10065" w:type="dxa"/>
          </w:tcPr>
          <w:p w14:paraId="50DC9777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  <w:r w:rsidRPr="00A5132D">
              <w:t>Details:</w:t>
            </w:r>
          </w:p>
          <w:p w14:paraId="39AB8A4C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  <w:p w14:paraId="04E545D4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  <w:p w14:paraId="6AB47CAD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  <w:p w14:paraId="291FEE90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  <w:p w14:paraId="490FCB80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  <w:p w14:paraId="7DFEC862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  <w:p w14:paraId="325A6478" w14:textId="77777777" w:rsidR="00F448D4" w:rsidRPr="00A5132D" w:rsidRDefault="00F448D4" w:rsidP="00C61EA8">
            <w:pPr>
              <w:pStyle w:val="TableParagraph"/>
              <w:spacing w:before="1"/>
              <w:ind w:left="162"/>
            </w:pPr>
          </w:p>
        </w:tc>
      </w:tr>
      <w:tr w:rsidR="00A5132D" w:rsidRPr="00A5132D" w14:paraId="26580D3D" w14:textId="77777777" w:rsidTr="00C61EA8">
        <w:trPr>
          <w:trHeight w:val="872"/>
        </w:trPr>
        <w:tc>
          <w:tcPr>
            <w:tcW w:w="10065" w:type="dxa"/>
          </w:tcPr>
          <w:p w14:paraId="66C47B23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firstLine="41"/>
              <w:rPr>
                <w:b/>
              </w:rPr>
            </w:pPr>
            <w:r w:rsidRPr="00A5132D">
              <w:rPr>
                <w:b/>
              </w:rPr>
              <w:t>Communication strategy</w:t>
            </w:r>
          </w:p>
          <w:p w14:paraId="1AB4D4E5" w14:textId="77777777" w:rsidR="00F448D4" w:rsidRPr="00A5132D" w:rsidRDefault="00F448D4" w:rsidP="00C61EA8">
            <w:pPr>
              <w:widowControl w:val="0"/>
              <w:autoSpaceDE w:val="0"/>
              <w:autoSpaceDN w:val="0"/>
              <w:ind w:left="174" w:right="525"/>
            </w:pPr>
            <w:r w:rsidRPr="00A5132D"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062FF177" wp14:editId="784F1F4B">
                      <wp:simplePos x="0" y="0"/>
                      <wp:positionH relativeFrom="column">
                        <wp:posOffset>6096000</wp:posOffset>
                      </wp:positionH>
                      <wp:positionV relativeFrom="paragraph">
                        <wp:posOffset>-6680</wp:posOffset>
                      </wp:positionV>
                      <wp:extent cx="230505" cy="222250"/>
                      <wp:effectExtent l="0" t="0" r="17145" b="25400"/>
                      <wp:wrapNone/>
                      <wp:docPr id="355" name="Rectangle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B90F8A" id="Rectangle 355" o:spid="_x0000_s1026" style="position:absolute;margin-left:480pt;margin-top:-.55pt;width:18.15pt;height:17.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t>An appropriate communication strategy has been established and communicated to all those attending the</w:t>
            </w:r>
            <w:r w:rsidRPr="00A5132D">
              <w:rPr>
                <w:spacing w:val="-12"/>
              </w:rPr>
              <w:t xml:space="preserve"> </w:t>
            </w:r>
            <w:r w:rsidRPr="00A5132D">
              <w:t>excursion.</w:t>
            </w:r>
          </w:p>
        </w:tc>
      </w:tr>
      <w:tr w:rsidR="00A5132D" w:rsidRPr="00A5132D" w14:paraId="0A3F9A5F" w14:textId="77777777" w:rsidTr="00C61EA8">
        <w:trPr>
          <w:trHeight w:val="2371"/>
        </w:trPr>
        <w:tc>
          <w:tcPr>
            <w:tcW w:w="10065" w:type="dxa"/>
          </w:tcPr>
          <w:p w14:paraId="1B00B1E8" w14:textId="77777777" w:rsidR="00F448D4" w:rsidRPr="00A5132D" w:rsidRDefault="00F448D4" w:rsidP="00C61EA8">
            <w:pPr>
              <w:pStyle w:val="TableParagraph"/>
              <w:ind w:firstLine="41"/>
            </w:pPr>
            <w:r w:rsidRPr="00A5132D">
              <w:t>Details:</w:t>
            </w:r>
          </w:p>
          <w:p w14:paraId="04B5D578" w14:textId="77777777" w:rsidR="00F448D4" w:rsidRPr="00A5132D" w:rsidRDefault="00F448D4" w:rsidP="00C61EA8">
            <w:pPr>
              <w:pStyle w:val="TableParagraph"/>
            </w:pPr>
          </w:p>
          <w:p w14:paraId="4ECB1B4F" w14:textId="77777777" w:rsidR="00F448D4" w:rsidRPr="00A5132D" w:rsidRDefault="00F448D4" w:rsidP="00C61EA8">
            <w:pPr>
              <w:pStyle w:val="TableParagraph"/>
            </w:pPr>
          </w:p>
          <w:p w14:paraId="60E380CF" w14:textId="77777777" w:rsidR="00F448D4" w:rsidRPr="00A5132D" w:rsidRDefault="00F448D4" w:rsidP="00C61EA8">
            <w:pPr>
              <w:pStyle w:val="TableParagraph"/>
            </w:pPr>
          </w:p>
          <w:p w14:paraId="12D1809C" w14:textId="77777777" w:rsidR="00F448D4" w:rsidRPr="00A5132D" w:rsidRDefault="00F448D4" w:rsidP="00C61EA8">
            <w:pPr>
              <w:pStyle w:val="TableParagraph"/>
              <w:ind w:left="0"/>
            </w:pPr>
          </w:p>
        </w:tc>
      </w:tr>
      <w:tr w:rsidR="00A5132D" w:rsidRPr="00A5132D" w14:paraId="60BD5F59" w14:textId="77777777" w:rsidTr="00C61EA8">
        <w:trPr>
          <w:trHeight w:val="240"/>
        </w:trPr>
        <w:tc>
          <w:tcPr>
            <w:tcW w:w="10065" w:type="dxa"/>
          </w:tcPr>
          <w:p w14:paraId="4511DCBE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28544" behindDoc="0" locked="0" layoutInCell="1" allowOverlap="1" wp14:anchorId="0E7081E0" wp14:editId="0D332B25">
                      <wp:simplePos x="0" y="0"/>
                      <wp:positionH relativeFrom="column">
                        <wp:posOffset>6099810</wp:posOffset>
                      </wp:positionH>
                      <wp:positionV relativeFrom="paragraph">
                        <wp:posOffset>114935</wp:posOffset>
                      </wp:positionV>
                      <wp:extent cx="230505" cy="222250"/>
                      <wp:effectExtent l="0" t="0" r="17145" b="25400"/>
                      <wp:wrapNone/>
                      <wp:docPr id="324" name="Rectangle 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9D7372" id="Rectangle 324" o:spid="_x0000_s1026" style="position:absolute;margin-left:480.3pt;margin-top:9.05pt;width:18.15pt;height:17.5pt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>Transport arrangements</w:t>
            </w:r>
          </w:p>
          <w:p w14:paraId="594E41A2" w14:textId="5F724900" w:rsidR="00F448D4" w:rsidRPr="00A5132D" w:rsidRDefault="00F448D4" w:rsidP="00136251">
            <w:pPr>
              <w:ind w:left="102" w:right="794"/>
            </w:pPr>
            <w:r w:rsidRPr="00A5132D">
              <w:t>Arrangements have been made for the safe transport of exc</w:t>
            </w:r>
            <w:r w:rsidRPr="00A371FE">
              <w:t>ursion</w:t>
            </w:r>
            <w:r w:rsidRPr="00A371FE">
              <w:rPr>
                <w:spacing w:val="-33"/>
              </w:rPr>
              <w:t xml:space="preserve"> </w:t>
            </w:r>
            <w:r w:rsidRPr="00A371FE">
              <w:t>participants</w:t>
            </w:r>
            <w:r w:rsidR="00136251" w:rsidRPr="00A371FE">
              <w:t>, including details of seatbelt availability and use of seatbelts on buses</w:t>
            </w:r>
            <w:r w:rsidRPr="00A371FE">
              <w:t>.</w:t>
            </w:r>
          </w:p>
          <w:p w14:paraId="2A38D12C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i/>
                <w:sz w:val="20"/>
              </w:rPr>
            </w:pPr>
            <w:r w:rsidRPr="00A5132D">
              <w:t xml:space="preserve">All travel arrangements have been made in adherence to the </w:t>
            </w:r>
            <w:r w:rsidRPr="00F37F16">
              <w:rPr>
                <w:i/>
                <w:iCs/>
                <w:u w:val="single"/>
              </w:rPr>
              <w:t>Official Travel Policy</w:t>
            </w:r>
            <w:r w:rsidRPr="00F37F16">
              <w:rPr>
                <w:i/>
                <w:sz w:val="20"/>
              </w:rPr>
              <w:t>.</w:t>
            </w:r>
          </w:p>
        </w:tc>
      </w:tr>
      <w:tr w:rsidR="00A5132D" w:rsidRPr="00A5132D" w14:paraId="1CD34C0D" w14:textId="77777777" w:rsidTr="00C61EA8">
        <w:trPr>
          <w:trHeight w:val="1869"/>
        </w:trPr>
        <w:tc>
          <w:tcPr>
            <w:tcW w:w="10065" w:type="dxa"/>
          </w:tcPr>
          <w:p w14:paraId="5BFFB56B" w14:textId="77777777" w:rsidR="00F448D4" w:rsidRPr="00A5132D" w:rsidRDefault="00F448D4" w:rsidP="00C61EA8">
            <w:pPr>
              <w:pStyle w:val="TableParagraph"/>
            </w:pPr>
            <w:r w:rsidRPr="00A5132D">
              <w:lastRenderedPageBreak/>
              <w:t>Details:</w:t>
            </w:r>
          </w:p>
          <w:p w14:paraId="7BDFACC6" w14:textId="77777777" w:rsidR="00F448D4" w:rsidRPr="00A5132D" w:rsidRDefault="00F448D4" w:rsidP="00C61EA8">
            <w:pPr>
              <w:pStyle w:val="TableParagraph"/>
            </w:pPr>
          </w:p>
          <w:p w14:paraId="4EF41F24" w14:textId="77777777" w:rsidR="00F448D4" w:rsidRPr="00A5132D" w:rsidRDefault="00F448D4" w:rsidP="00C61EA8">
            <w:pPr>
              <w:pStyle w:val="TableParagraph"/>
            </w:pPr>
          </w:p>
          <w:p w14:paraId="065B819F" w14:textId="77777777" w:rsidR="00F448D4" w:rsidRPr="00A5132D" w:rsidRDefault="00F448D4" w:rsidP="00C61EA8">
            <w:pPr>
              <w:pStyle w:val="TableParagraph"/>
            </w:pPr>
          </w:p>
          <w:p w14:paraId="7F88668F" w14:textId="77777777" w:rsidR="00F448D4" w:rsidRPr="00A5132D" w:rsidRDefault="00F448D4" w:rsidP="00C61EA8">
            <w:pPr>
              <w:pStyle w:val="TableParagraph"/>
            </w:pPr>
          </w:p>
          <w:p w14:paraId="2ED365D3" w14:textId="77777777" w:rsidR="00F448D4" w:rsidRPr="00A5132D" w:rsidRDefault="00F448D4" w:rsidP="00C61EA8">
            <w:pPr>
              <w:pStyle w:val="TableParagraph"/>
            </w:pPr>
          </w:p>
          <w:p w14:paraId="7EF61C73" w14:textId="77777777" w:rsidR="00F448D4" w:rsidRPr="00A5132D" w:rsidRDefault="00F448D4" w:rsidP="00C61EA8">
            <w:pPr>
              <w:pStyle w:val="TableParagraph"/>
            </w:pPr>
          </w:p>
          <w:p w14:paraId="42AE6EF3" w14:textId="77777777" w:rsidR="00F448D4" w:rsidRPr="00A5132D" w:rsidRDefault="00F448D4" w:rsidP="00C61EA8">
            <w:pPr>
              <w:pStyle w:val="TableParagraph"/>
            </w:pPr>
          </w:p>
          <w:p w14:paraId="38E32DD4" w14:textId="77777777" w:rsidR="00F448D4" w:rsidRPr="00A5132D" w:rsidRDefault="00F448D4" w:rsidP="00C61EA8">
            <w:pPr>
              <w:pStyle w:val="TableParagraph"/>
            </w:pPr>
          </w:p>
          <w:p w14:paraId="7E61F7C7" w14:textId="77777777" w:rsidR="00F448D4" w:rsidRPr="00A5132D" w:rsidRDefault="00F448D4" w:rsidP="00C61EA8">
            <w:pPr>
              <w:pStyle w:val="TableParagraph"/>
            </w:pPr>
          </w:p>
          <w:p w14:paraId="0F6B7E5D" w14:textId="77777777" w:rsidR="00F448D4" w:rsidRPr="00A5132D" w:rsidRDefault="00F448D4" w:rsidP="00C61EA8">
            <w:pPr>
              <w:pStyle w:val="TableParagraph"/>
            </w:pPr>
          </w:p>
          <w:p w14:paraId="29DB6D02" w14:textId="77777777" w:rsidR="00F448D4" w:rsidRPr="00A5132D" w:rsidRDefault="00F448D4" w:rsidP="00C61EA8">
            <w:pPr>
              <w:pStyle w:val="TableParagraph"/>
            </w:pPr>
          </w:p>
          <w:p w14:paraId="61F1BA8B" w14:textId="77777777" w:rsidR="00F448D4" w:rsidRPr="00A5132D" w:rsidRDefault="00F448D4" w:rsidP="00C61EA8">
            <w:pPr>
              <w:pStyle w:val="TableParagraph"/>
            </w:pPr>
          </w:p>
          <w:p w14:paraId="118E5804" w14:textId="77777777" w:rsidR="00F448D4" w:rsidRPr="00A5132D" w:rsidRDefault="00F448D4" w:rsidP="00C61EA8">
            <w:pPr>
              <w:pStyle w:val="TableParagraph"/>
            </w:pPr>
          </w:p>
        </w:tc>
      </w:tr>
      <w:tr w:rsidR="00A5132D" w:rsidRPr="00A5132D" w14:paraId="25A34783" w14:textId="77777777" w:rsidTr="00C61EA8">
        <w:trPr>
          <w:trHeight w:val="240"/>
        </w:trPr>
        <w:tc>
          <w:tcPr>
            <w:tcW w:w="10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943D8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br w:type="page"/>
            </w: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7F0AE9D4" wp14:editId="60B95D7A">
                      <wp:simplePos x="0" y="0"/>
                      <wp:positionH relativeFrom="column">
                        <wp:posOffset>6093460</wp:posOffset>
                      </wp:positionH>
                      <wp:positionV relativeFrom="paragraph">
                        <wp:posOffset>48260</wp:posOffset>
                      </wp:positionV>
                      <wp:extent cx="230505" cy="222250"/>
                      <wp:effectExtent l="0" t="0" r="17145" b="25400"/>
                      <wp:wrapNone/>
                      <wp:docPr id="356" name="Rectangle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911DC5" id="Rectangle 356" o:spid="_x0000_s1026" style="position:absolute;margin-left:479.8pt;margin-top:3.8pt;width:18.15pt;height:17.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>Accommodation</w:t>
            </w:r>
          </w:p>
          <w:p w14:paraId="714CAD5A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</w:pPr>
            <w:r w:rsidRPr="00A5132D">
              <w:t>Safe and secure accommodation arrangements have been</w:t>
            </w:r>
            <w:r w:rsidRPr="00A5132D">
              <w:rPr>
                <w:spacing w:val="-24"/>
              </w:rPr>
              <w:t xml:space="preserve"> </w:t>
            </w:r>
            <w:r w:rsidRPr="00A5132D">
              <w:t>made.</w:t>
            </w:r>
          </w:p>
        </w:tc>
      </w:tr>
      <w:tr w:rsidR="00A5132D" w:rsidRPr="00A5132D" w14:paraId="3C569BE3" w14:textId="77777777" w:rsidTr="00C61EA8">
        <w:trPr>
          <w:trHeight w:val="240"/>
        </w:trPr>
        <w:tc>
          <w:tcPr>
            <w:tcW w:w="10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4323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t>Details:</w:t>
            </w:r>
          </w:p>
          <w:p w14:paraId="594B4152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3715DC0D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5CA7C2D3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2AEA0C45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6FE570F4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502B4231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26972DE4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10C84060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  <w:p w14:paraId="6D5A4D5B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</w:p>
        </w:tc>
      </w:tr>
      <w:tr w:rsidR="00A5132D" w:rsidRPr="00A5132D" w14:paraId="3018333D" w14:textId="77777777" w:rsidTr="00C61EA8">
        <w:trPr>
          <w:trHeight w:val="240"/>
        </w:trPr>
        <w:tc>
          <w:tcPr>
            <w:tcW w:w="10065" w:type="dxa"/>
          </w:tcPr>
          <w:p w14:paraId="61A728CE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42440E13" wp14:editId="47DCD94D">
                      <wp:simplePos x="0" y="0"/>
                      <wp:positionH relativeFrom="column">
                        <wp:posOffset>6102350</wp:posOffset>
                      </wp:positionH>
                      <wp:positionV relativeFrom="paragraph">
                        <wp:posOffset>129210</wp:posOffset>
                      </wp:positionV>
                      <wp:extent cx="230505" cy="222250"/>
                      <wp:effectExtent l="0" t="0" r="17145" b="25400"/>
                      <wp:wrapNone/>
                      <wp:docPr id="357" name="Rectangle 3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FB24C9C" id="Rectangle 357" o:spid="_x0000_s1026" style="position:absolute;margin-left:480.5pt;margin-top:10.15pt;width:18.15pt;height:17.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 xml:space="preserve">Students who </w:t>
            </w:r>
            <w:r w:rsidRPr="00A5132D">
              <w:rPr>
                <w:b/>
                <w:spacing w:val="-3"/>
              </w:rPr>
              <w:t xml:space="preserve">are </w:t>
            </w:r>
            <w:r w:rsidRPr="00A5132D">
              <w:rPr>
                <w:b/>
              </w:rPr>
              <w:t>billeted</w:t>
            </w:r>
          </w:p>
          <w:p w14:paraId="64D562C4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</w:pPr>
            <w:r w:rsidRPr="00A5132D">
              <w:t xml:space="preserve">Host families have completed an </w:t>
            </w:r>
            <w:r w:rsidRPr="00A5132D">
              <w:rPr>
                <w:i/>
                <w:iCs/>
              </w:rPr>
              <w:t>Undertaking to Provide a Billet</w:t>
            </w:r>
            <w:r w:rsidRPr="00A5132D">
              <w:rPr>
                <w:iCs/>
              </w:rPr>
              <w:t xml:space="preserve"> form.</w:t>
            </w:r>
          </w:p>
          <w:p w14:paraId="693AE3AD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</w:pPr>
            <w:r w:rsidRPr="00A5132D">
              <w:t>Risk management processes are in place for students who are billeted.</w:t>
            </w:r>
          </w:p>
          <w:p w14:paraId="133D41F6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t>Records are kept including name, address, contacts of homesteads used on billet, which may be requested on notice.</w:t>
            </w:r>
          </w:p>
        </w:tc>
      </w:tr>
      <w:tr w:rsidR="00A5132D" w:rsidRPr="00A5132D" w14:paraId="094CE0B3" w14:textId="77777777" w:rsidTr="00C61EA8">
        <w:trPr>
          <w:trHeight w:val="1580"/>
        </w:trPr>
        <w:tc>
          <w:tcPr>
            <w:tcW w:w="10065" w:type="dxa"/>
          </w:tcPr>
          <w:p w14:paraId="2B727FD5" w14:textId="77777777" w:rsidR="00F448D4" w:rsidRPr="00A5132D" w:rsidRDefault="00F448D4" w:rsidP="00C61EA8">
            <w:pPr>
              <w:pStyle w:val="TableParagraph"/>
            </w:pPr>
            <w:r w:rsidRPr="00A5132D">
              <w:t>Details:</w:t>
            </w:r>
          </w:p>
          <w:p w14:paraId="629ECB98" w14:textId="77777777" w:rsidR="00F448D4" w:rsidRPr="00A5132D" w:rsidRDefault="00F448D4" w:rsidP="00C61EA8">
            <w:pPr>
              <w:pStyle w:val="TableParagraph"/>
            </w:pPr>
          </w:p>
          <w:p w14:paraId="00F56F6C" w14:textId="77777777" w:rsidR="00F448D4" w:rsidRPr="00A5132D" w:rsidRDefault="00F448D4" w:rsidP="00C61EA8">
            <w:pPr>
              <w:pStyle w:val="TableParagraph"/>
            </w:pPr>
          </w:p>
          <w:p w14:paraId="62C0369C" w14:textId="77777777" w:rsidR="00F448D4" w:rsidRPr="00A5132D" w:rsidRDefault="00F448D4" w:rsidP="00C61EA8">
            <w:pPr>
              <w:pStyle w:val="TableParagraph"/>
            </w:pPr>
          </w:p>
          <w:p w14:paraId="02FBD73E" w14:textId="77777777" w:rsidR="00F448D4" w:rsidRPr="00A5132D" w:rsidRDefault="00F448D4" w:rsidP="00C61EA8">
            <w:pPr>
              <w:pStyle w:val="TableParagraph"/>
            </w:pPr>
          </w:p>
          <w:p w14:paraId="127D18ED" w14:textId="77777777" w:rsidR="00F448D4" w:rsidRPr="00A5132D" w:rsidRDefault="00F448D4" w:rsidP="00C61EA8">
            <w:pPr>
              <w:pStyle w:val="TableParagraph"/>
            </w:pPr>
          </w:p>
          <w:p w14:paraId="643206CD" w14:textId="77777777" w:rsidR="00F448D4" w:rsidRPr="00A5132D" w:rsidRDefault="00F448D4" w:rsidP="00C61EA8">
            <w:pPr>
              <w:pStyle w:val="TableParagraph"/>
            </w:pPr>
          </w:p>
          <w:p w14:paraId="6E3BDAFC" w14:textId="77777777" w:rsidR="00F448D4" w:rsidRPr="00A5132D" w:rsidRDefault="00F448D4" w:rsidP="00C61EA8">
            <w:pPr>
              <w:pStyle w:val="TableParagraph"/>
              <w:rPr>
                <w:i/>
                <w:sz w:val="16"/>
              </w:rPr>
            </w:pPr>
          </w:p>
        </w:tc>
      </w:tr>
      <w:tr w:rsidR="00A5132D" w:rsidRPr="00A5132D" w14:paraId="07156A2B" w14:textId="77777777" w:rsidTr="00C61EA8">
        <w:trPr>
          <w:trHeight w:val="798"/>
        </w:trPr>
        <w:tc>
          <w:tcPr>
            <w:tcW w:w="10065" w:type="dxa"/>
          </w:tcPr>
          <w:p w14:paraId="6554DCE9" w14:textId="77777777" w:rsidR="00F448D4" w:rsidRPr="00A5132D" w:rsidRDefault="00F448D4" w:rsidP="00C61EA8">
            <w:pPr>
              <w:pStyle w:val="TableParagraph"/>
              <w:rPr>
                <w:b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E89361C" wp14:editId="70EDD9E3">
                      <wp:simplePos x="0" y="0"/>
                      <wp:positionH relativeFrom="column">
                        <wp:posOffset>6092825</wp:posOffset>
                      </wp:positionH>
                      <wp:positionV relativeFrom="paragraph">
                        <wp:posOffset>111125</wp:posOffset>
                      </wp:positionV>
                      <wp:extent cx="230505" cy="222250"/>
                      <wp:effectExtent l="0" t="0" r="17145" b="25400"/>
                      <wp:wrapNone/>
                      <wp:docPr id="358" name="Rectangle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409764" id="Rectangle 358" o:spid="_x0000_s1026" style="position:absolute;margin-left:479.75pt;margin-top:8.75pt;width:18.15pt;height:17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rPr>
                <w:b/>
              </w:rPr>
              <w:t>Briefing students and supervisors</w:t>
            </w:r>
          </w:p>
          <w:p w14:paraId="03ABC518" w14:textId="77777777" w:rsidR="00F448D4" w:rsidRPr="00A5132D" w:rsidRDefault="00F448D4" w:rsidP="00C61EA8">
            <w:pPr>
              <w:pStyle w:val="TableParagraph"/>
            </w:pPr>
            <w:r w:rsidRPr="00A5132D">
              <w:t xml:space="preserve">All relevant information about respective responsibilities and obligations have </w:t>
            </w:r>
            <w:proofErr w:type="gramStart"/>
            <w:r w:rsidRPr="00A5132D">
              <w:t>been</w:t>
            </w:r>
            <w:proofErr w:type="gramEnd"/>
            <w:r w:rsidRPr="00A5132D">
              <w:t xml:space="preserve">                     </w:t>
            </w:r>
          </w:p>
          <w:p w14:paraId="6FB4D327" w14:textId="77777777" w:rsidR="00F448D4" w:rsidRPr="00A5132D" w:rsidRDefault="00F448D4" w:rsidP="00CC0848">
            <w:pPr>
              <w:pStyle w:val="TableParagraph"/>
            </w:pPr>
            <w:r w:rsidRPr="00A5132D">
              <w:t>communicated to students and supervisors.  The excursion leader has confirmed, in writing, during the consent seeking process, that parents/carers/guardians are fully aware of all supervisory arrangements throughout the excursion.</w:t>
            </w:r>
          </w:p>
        </w:tc>
      </w:tr>
      <w:tr w:rsidR="00A5132D" w:rsidRPr="00A5132D" w14:paraId="605CFE62" w14:textId="77777777" w:rsidTr="00C61EA8">
        <w:trPr>
          <w:trHeight w:val="1580"/>
        </w:trPr>
        <w:tc>
          <w:tcPr>
            <w:tcW w:w="10065" w:type="dxa"/>
          </w:tcPr>
          <w:p w14:paraId="5B96B5C8" w14:textId="77777777" w:rsidR="00F448D4" w:rsidRPr="00A5132D" w:rsidRDefault="00F448D4" w:rsidP="00C61EA8">
            <w:pPr>
              <w:pStyle w:val="TableParagraph"/>
            </w:pPr>
            <w:r w:rsidRPr="00A5132D">
              <w:t>Details:</w:t>
            </w:r>
          </w:p>
          <w:p w14:paraId="3FC8A268" w14:textId="77777777" w:rsidR="00F448D4" w:rsidRPr="00A5132D" w:rsidRDefault="00F448D4" w:rsidP="00C61EA8">
            <w:pPr>
              <w:pStyle w:val="TableParagraph"/>
              <w:ind w:left="0"/>
            </w:pPr>
          </w:p>
          <w:p w14:paraId="0F0B4713" w14:textId="77777777" w:rsidR="00F448D4" w:rsidRPr="00A5132D" w:rsidRDefault="00F448D4" w:rsidP="00C61EA8">
            <w:pPr>
              <w:pStyle w:val="TableParagraph"/>
              <w:ind w:left="0"/>
            </w:pPr>
          </w:p>
          <w:p w14:paraId="3EB26ED5" w14:textId="77777777" w:rsidR="00F448D4" w:rsidRPr="00A5132D" w:rsidRDefault="00F448D4" w:rsidP="00C61EA8">
            <w:pPr>
              <w:pStyle w:val="TableParagraph"/>
              <w:ind w:left="0"/>
            </w:pPr>
          </w:p>
          <w:p w14:paraId="5E52AD6E" w14:textId="77777777" w:rsidR="00F448D4" w:rsidRPr="00A5132D" w:rsidRDefault="00F448D4" w:rsidP="00C61EA8">
            <w:pPr>
              <w:pStyle w:val="TableParagraph"/>
              <w:ind w:left="0"/>
            </w:pPr>
          </w:p>
          <w:p w14:paraId="24D43CD0" w14:textId="77777777" w:rsidR="00F448D4" w:rsidRPr="00A5132D" w:rsidRDefault="00F448D4" w:rsidP="00C61EA8">
            <w:pPr>
              <w:pStyle w:val="TableParagraph"/>
              <w:ind w:left="0"/>
            </w:pPr>
          </w:p>
          <w:p w14:paraId="7D2DC7F5" w14:textId="77777777" w:rsidR="00F448D4" w:rsidRPr="00A5132D" w:rsidRDefault="00F448D4" w:rsidP="00C61EA8">
            <w:pPr>
              <w:pStyle w:val="TableParagraph"/>
              <w:ind w:left="0"/>
            </w:pPr>
          </w:p>
        </w:tc>
      </w:tr>
      <w:tr w:rsidR="00A5132D" w:rsidRPr="00A5132D" w14:paraId="0732B44C" w14:textId="77777777" w:rsidTr="00C61EA8">
        <w:trPr>
          <w:trHeight w:val="240"/>
        </w:trPr>
        <w:tc>
          <w:tcPr>
            <w:tcW w:w="10065" w:type="dxa"/>
          </w:tcPr>
          <w:p w14:paraId="6A97E385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F25C4E">
              <w:rPr>
                <w:b/>
              </w:rPr>
              <w:t>Emergency response</w:t>
            </w:r>
            <w:r w:rsidRPr="00F25C4E">
              <w:rPr>
                <w:b/>
                <w:spacing w:val="-12"/>
              </w:rPr>
              <w:t xml:space="preserve"> </w:t>
            </w:r>
            <w:r w:rsidRPr="00F25C4E">
              <w:rPr>
                <w:b/>
              </w:rPr>
              <w:t>planning</w:t>
            </w:r>
          </w:p>
          <w:p w14:paraId="255A44B1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  <w:ind w:right="525"/>
            </w:pPr>
            <w:r w:rsidRPr="00F25C4E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6FCCD445" wp14:editId="1FF8502E">
                      <wp:simplePos x="0" y="0"/>
                      <wp:positionH relativeFrom="column">
                        <wp:posOffset>6074359</wp:posOffset>
                      </wp:positionH>
                      <wp:positionV relativeFrom="paragraph">
                        <wp:posOffset>50572</wp:posOffset>
                      </wp:positionV>
                      <wp:extent cx="230505" cy="222250"/>
                      <wp:effectExtent l="0" t="0" r="17145" b="25400"/>
                      <wp:wrapNone/>
                      <wp:docPr id="359" name="Rectangle 3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C2C858" id="Rectangle 359" o:spid="_x0000_s1026" style="position:absolute;margin-left:478.3pt;margin-top:4pt;width:18.15pt;height:17.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F25C4E">
              <w:t xml:space="preserve">An emergency response plan (including full contact details for school and supervising staff) has been developed and provided to the relevant Education Regional </w:t>
            </w:r>
            <w:proofErr w:type="gramStart"/>
            <w:r w:rsidRPr="00F25C4E">
              <w:t>Office, and</w:t>
            </w:r>
            <w:proofErr w:type="gramEnd"/>
            <w:r w:rsidRPr="00F25C4E">
              <w:t xml:space="preserve"> retained by the principal of the school.</w:t>
            </w:r>
          </w:p>
          <w:p w14:paraId="60005110" w14:textId="274F29DB" w:rsidR="003C58B0" w:rsidRPr="00F25C4E" w:rsidRDefault="005E47A4" w:rsidP="00C61EA8">
            <w:pPr>
              <w:pStyle w:val="TableParagraph"/>
              <w:tabs>
                <w:tab w:val="left" w:pos="669"/>
              </w:tabs>
              <w:ind w:right="525"/>
              <w:rPr>
                <w:b/>
              </w:rPr>
            </w:pPr>
            <w:r w:rsidRPr="00F25C4E">
              <w:lastRenderedPageBreak/>
              <w:t xml:space="preserve">Refer to Section A.14.2 of </w:t>
            </w:r>
            <w:hyperlink r:id="rId16" w:history="1">
              <w:r w:rsidRPr="00F25C4E">
                <w:rPr>
                  <w:rStyle w:val="Hyperlink"/>
                  <w:i/>
                  <w:iCs/>
                  <w:color w:val="auto"/>
                </w:rPr>
                <w:t>Recreation and Outdoor Education Activities for Public Schools Procedures, Appendix A: General Requirements</w:t>
              </w:r>
            </w:hyperlink>
            <w:r w:rsidRPr="00F25C4E">
              <w:t xml:space="preserve"> for emergency response plan requirements. </w:t>
            </w:r>
          </w:p>
        </w:tc>
      </w:tr>
      <w:tr w:rsidR="00A5132D" w:rsidRPr="00A5132D" w14:paraId="6919CD43" w14:textId="77777777" w:rsidTr="00C61EA8">
        <w:trPr>
          <w:trHeight w:val="240"/>
        </w:trPr>
        <w:tc>
          <w:tcPr>
            <w:tcW w:w="10065" w:type="dxa"/>
          </w:tcPr>
          <w:p w14:paraId="3F3B8726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</w:pPr>
            <w:r w:rsidRPr="00F25C4E">
              <w:lastRenderedPageBreak/>
              <w:t>Details:</w:t>
            </w:r>
          </w:p>
          <w:p w14:paraId="69BC97D7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</w:pPr>
          </w:p>
          <w:p w14:paraId="18A043AE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</w:pPr>
          </w:p>
          <w:p w14:paraId="57511811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</w:pPr>
          </w:p>
          <w:p w14:paraId="5D153B4F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</w:pPr>
          </w:p>
          <w:p w14:paraId="12913E90" w14:textId="77777777" w:rsidR="00F448D4" w:rsidRPr="00F25C4E" w:rsidRDefault="00F448D4" w:rsidP="00C61EA8">
            <w:pPr>
              <w:pStyle w:val="TableParagraph"/>
              <w:tabs>
                <w:tab w:val="left" w:pos="669"/>
              </w:tabs>
            </w:pPr>
          </w:p>
        </w:tc>
      </w:tr>
      <w:tr w:rsidR="00A5132D" w:rsidRPr="00A5132D" w14:paraId="0ADBDF21" w14:textId="77777777" w:rsidTr="00C61EA8">
        <w:trPr>
          <w:trHeight w:val="240"/>
        </w:trPr>
        <w:tc>
          <w:tcPr>
            <w:tcW w:w="10065" w:type="dxa"/>
          </w:tcPr>
          <w:p w14:paraId="1DE470F6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428CAF5" wp14:editId="7BFECF19">
                      <wp:simplePos x="0" y="0"/>
                      <wp:positionH relativeFrom="column">
                        <wp:posOffset>6088075</wp:posOffset>
                      </wp:positionH>
                      <wp:positionV relativeFrom="paragraph">
                        <wp:posOffset>48260</wp:posOffset>
                      </wp:positionV>
                      <wp:extent cx="230505" cy="222250"/>
                      <wp:effectExtent l="0" t="0" r="17145" b="25400"/>
                      <wp:wrapNone/>
                      <wp:docPr id="360" name="Rectangle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93EC22" id="Rectangle 360" o:spid="_x0000_s1026" style="position:absolute;margin-left:479.4pt;margin-top:3.8pt;width:18.15pt;height:17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rPr>
                <w:sz w:val="20"/>
              </w:rPr>
              <w:br w:type="page"/>
            </w:r>
            <w:r w:rsidRPr="00A5132D">
              <w:rPr>
                <w:b/>
              </w:rPr>
              <w:t>Working with children checks</w:t>
            </w:r>
          </w:p>
          <w:p w14:paraId="5FCE5D3D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</w:pPr>
            <w:r w:rsidRPr="00A5132D">
              <w:t>There is a valid WWCC for each supervisor/adult travelling on the excursion where required.</w:t>
            </w:r>
          </w:p>
        </w:tc>
      </w:tr>
      <w:tr w:rsidR="00A5132D" w:rsidRPr="00A5132D" w14:paraId="001608DB" w14:textId="77777777" w:rsidTr="00C61EA8">
        <w:trPr>
          <w:trHeight w:val="240"/>
        </w:trPr>
        <w:tc>
          <w:tcPr>
            <w:tcW w:w="10065" w:type="dxa"/>
          </w:tcPr>
          <w:p w14:paraId="300BB308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b/>
              </w:rPr>
              <w:t>Detailed cost of</w:t>
            </w:r>
            <w:r w:rsidRPr="00A5132D">
              <w:rPr>
                <w:b/>
                <w:spacing w:val="-7"/>
              </w:rPr>
              <w:t xml:space="preserve"> </w:t>
            </w:r>
            <w:r w:rsidRPr="00A5132D">
              <w:rPr>
                <w:b/>
              </w:rPr>
              <w:t>excursion</w:t>
            </w:r>
          </w:p>
          <w:p w14:paraId="4BDFFCAB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1092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95BF7D3" wp14:editId="583F62B2">
                      <wp:simplePos x="0" y="0"/>
                      <wp:positionH relativeFrom="column">
                        <wp:posOffset>6087745</wp:posOffset>
                      </wp:positionH>
                      <wp:positionV relativeFrom="paragraph">
                        <wp:posOffset>239725</wp:posOffset>
                      </wp:positionV>
                      <wp:extent cx="230505" cy="222250"/>
                      <wp:effectExtent l="0" t="0" r="17145" b="25400"/>
                      <wp:wrapNone/>
                      <wp:docPr id="361" name="Rectangle 3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85F238" id="Rectangle 361" o:spid="_x0000_s1026" style="position:absolute;margin-left:479.35pt;margin-top:18.9pt;width:18.15pt;height:17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A5132D">
              <w:t>The excursion has been properly costed, with details of staff costs including expenses and teacher relief.</w:t>
            </w:r>
          </w:p>
          <w:p w14:paraId="6AECFFE3" w14:textId="77777777" w:rsidR="00F448D4" w:rsidRPr="00A5132D" w:rsidRDefault="00F448D4" w:rsidP="00C61EA8">
            <w:pPr>
              <w:pStyle w:val="TableParagraph"/>
              <w:tabs>
                <w:tab w:val="left" w:pos="274"/>
              </w:tabs>
              <w:rPr>
                <w:i/>
                <w:sz w:val="20"/>
              </w:rPr>
            </w:pPr>
            <w:r w:rsidRPr="00A5132D">
              <w:rPr>
                <w:i/>
                <w:sz w:val="20"/>
              </w:rPr>
              <w:t>The excursion has been properly</w:t>
            </w:r>
            <w:r w:rsidRPr="00A5132D">
              <w:rPr>
                <w:i/>
                <w:spacing w:val="-16"/>
                <w:sz w:val="20"/>
              </w:rPr>
              <w:t xml:space="preserve"> </w:t>
            </w:r>
            <w:r w:rsidRPr="00A5132D">
              <w:rPr>
                <w:i/>
                <w:sz w:val="20"/>
              </w:rPr>
              <w:t>costed.</w:t>
            </w:r>
          </w:p>
          <w:p w14:paraId="2121AA84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  <w:r w:rsidRPr="00A5132D">
              <w:rPr>
                <w:i/>
                <w:sz w:val="20"/>
              </w:rPr>
              <w:t>Parents/carers/guardians have been informed of all fundraising provisions.</w:t>
            </w:r>
            <w:r w:rsidRPr="00A5132D">
              <w:rPr>
                <w:noProof/>
                <w:lang w:val="en-AU" w:eastAsia="en-AU"/>
              </w:rPr>
              <w:t xml:space="preserve"> </w:t>
            </w:r>
          </w:p>
          <w:p w14:paraId="239757F5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sz w:val="20"/>
              </w:rPr>
            </w:pPr>
            <w:r w:rsidRPr="00A5132D">
              <w:rPr>
                <w:i/>
                <w:sz w:val="20"/>
              </w:rPr>
              <w:t>Parents/carers/guardians have been informed that any fundraising monies that will remain with the school in case of cancellation.</w:t>
            </w:r>
          </w:p>
        </w:tc>
      </w:tr>
      <w:tr w:rsidR="00A5132D" w:rsidRPr="00A5132D" w14:paraId="3D492213" w14:textId="77777777" w:rsidTr="00C61EA8">
        <w:trPr>
          <w:trHeight w:val="240"/>
        </w:trPr>
        <w:tc>
          <w:tcPr>
            <w:tcW w:w="10065" w:type="dxa"/>
          </w:tcPr>
          <w:p w14:paraId="685E6B89" w14:textId="77777777" w:rsidR="00F448D4" w:rsidRPr="00A5132D" w:rsidRDefault="00F448D4" w:rsidP="00C61EA8">
            <w:pPr>
              <w:ind w:left="142"/>
              <w:rPr>
                <w:i/>
              </w:rPr>
            </w:pPr>
            <w:r w:rsidRPr="00A5132D">
              <w:rPr>
                <w:i/>
              </w:rPr>
              <w:br/>
              <w:t>Anticipated cost of staff participation</w:t>
            </w:r>
          </w:p>
          <w:p w14:paraId="09504688" w14:textId="457A9D2C" w:rsidR="00F448D4" w:rsidRPr="00A5132D" w:rsidRDefault="00F448D4" w:rsidP="00C61EA8">
            <w:pPr>
              <w:ind w:left="142"/>
            </w:pPr>
            <w:r w:rsidRPr="00A5132D">
              <w:t>Airfare: _________________________</w:t>
            </w:r>
          </w:p>
          <w:p w14:paraId="67AE95C3" w14:textId="77777777" w:rsidR="00F448D4" w:rsidRPr="00A5132D" w:rsidRDefault="00F448D4" w:rsidP="00C61EA8">
            <w:pPr>
              <w:ind w:left="142"/>
            </w:pPr>
            <w:r w:rsidRPr="00A5132D">
              <w:t>Accommodation: _________________________</w:t>
            </w:r>
          </w:p>
          <w:p w14:paraId="2FB4492F" w14:textId="77777777" w:rsidR="00F448D4" w:rsidRPr="00A5132D" w:rsidRDefault="00F448D4" w:rsidP="00C61EA8">
            <w:pPr>
              <w:ind w:left="142"/>
            </w:pPr>
            <w:r w:rsidRPr="00A5132D">
              <w:t>Teacher relief: ______________________</w:t>
            </w:r>
          </w:p>
          <w:p w14:paraId="326866C4" w14:textId="77777777" w:rsidR="00F448D4" w:rsidRPr="00280955" w:rsidRDefault="00F448D4" w:rsidP="00C61EA8">
            <w:pPr>
              <w:ind w:left="142"/>
            </w:pPr>
            <w:r w:rsidRPr="00A5132D">
              <w:t xml:space="preserve">Other: </w:t>
            </w:r>
            <w:r w:rsidRPr="00280955">
              <w:t>____________________________</w:t>
            </w:r>
          </w:p>
          <w:p w14:paraId="6A3B4D1C" w14:textId="77777777" w:rsidR="00F448D4" w:rsidRPr="00280955" w:rsidRDefault="00815480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  <w:r w:rsidRPr="00280955">
              <w:rPr>
                <w:noProof/>
                <w:lang w:val="en-AU" w:eastAsia="en-AU"/>
              </w:rPr>
              <w:t>This costing</w:t>
            </w:r>
            <w:r w:rsidR="00A924BC" w:rsidRPr="00280955">
              <w:rPr>
                <w:noProof/>
                <w:lang w:val="en-AU" w:eastAsia="en-AU"/>
              </w:rPr>
              <w:t xml:space="preserve"> is</w:t>
            </w:r>
            <w:r w:rsidRPr="00280955">
              <w:rPr>
                <w:noProof/>
                <w:lang w:val="en-AU" w:eastAsia="en-AU"/>
              </w:rPr>
              <w:t xml:space="preserve"> the </w:t>
            </w:r>
            <w:r w:rsidRPr="00280955">
              <w:rPr>
                <w:b/>
                <w:noProof/>
                <w:lang w:val="en-AU" w:eastAsia="en-AU"/>
              </w:rPr>
              <w:t>same as/ different</w:t>
            </w:r>
            <w:r w:rsidRPr="00280955">
              <w:rPr>
                <w:noProof/>
                <w:lang w:val="en-AU" w:eastAsia="en-AU"/>
              </w:rPr>
              <w:t xml:space="preserve"> to International Excursion: Application for Approval.  If different, Why?</w:t>
            </w:r>
          </w:p>
          <w:p w14:paraId="000A1832" w14:textId="77777777" w:rsidR="00815480" w:rsidRPr="00280955" w:rsidRDefault="00815480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</w:p>
          <w:p w14:paraId="1E4EF4A8" w14:textId="77777777" w:rsidR="00815480" w:rsidRDefault="00815480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</w:p>
          <w:p w14:paraId="560C973D" w14:textId="77777777" w:rsidR="00815480" w:rsidRDefault="00815480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</w:p>
          <w:p w14:paraId="3C12EE34" w14:textId="77777777" w:rsidR="00815480" w:rsidRPr="00A5132D" w:rsidRDefault="00815480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</w:p>
        </w:tc>
      </w:tr>
      <w:tr w:rsidR="00A5132D" w:rsidRPr="00A5132D" w14:paraId="34D48D20" w14:textId="77777777" w:rsidTr="00C61EA8">
        <w:trPr>
          <w:trHeight w:val="240"/>
        </w:trPr>
        <w:tc>
          <w:tcPr>
            <w:tcW w:w="10065" w:type="dxa"/>
          </w:tcPr>
          <w:p w14:paraId="39ACFCEF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</w:rPr>
            </w:pPr>
            <w:r w:rsidRPr="00A5132D">
              <w:rPr>
                <w:b/>
              </w:rPr>
              <w:t>Insurance cover</w:t>
            </w:r>
          </w:p>
          <w:p w14:paraId="3C7021FC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1092"/>
              <w:rPr>
                <w:i/>
                <w:sz w:val="20"/>
              </w:rPr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2BA290C" wp14:editId="0AC577CC">
                      <wp:simplePos x="0" y="0"/>
                      <wp:positionH relativeFrom="column">
                        <wp:posOffset>6086780</wp:posOffset>
                      </wp:positionH>
                      <wp:positionV relativeFrom="paragraph">
                        <wp:posOffset>-4445</wp:posOffset>
                      </wp:positionV>
                      <wp:extent cx="230505" cy="222250"/>
                      <wp:effectExtent l="0" t="0" r="17145" b="25400"/>
                      <wp:wrapNone/>
                      <wp:docPr id="362" name="Rectangle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421649" id="Rectangle 362" o:spid="_x0000_s1026" style="position:absolute;margin-left:479.25pt;margin-top:-.35pt;width:18.15pt;height:17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A5132D">
              <w:t>Travel insurance for students has been arranged through the Department and information has been provided to parents/carers/guardians.</w:t>
            </w:r>
          </w:p>
        </w:tc>
      </w:tr>
      <w:tr w:rsidR="00A5132D" w:rsidRPr="00A5132D" w14:paraId="12C723A6" w14:textId="77777777" w:rsidTr="00C61EA8">
        <w:trPr>
          <w:trHeight w:val="1287"/>
        </w:trPr>
        <w:tc>
          <w:tcPr>
            <w:tcW w:w="10065" w:type="dxa"/>
          </w:tcPr>
          <w:p w14:paraId="5936D087" w14:textId="77777777" w:rsidR="00F448D4" w:rsidRPr="00280955" w:rsidRDefault="00815480" w:rsidP="00C61EA8">
            <w:pPr>
              <w:pStyle w:val="TableParagraph"/>
              <w:tabs>
                <w:tab w:val="left" w:pos="669"/>
              </w:tabs>
              <w:rPr>
                <w:strike/>
              </w:rPr>
            </w:pPr>
            <w:r w:rsidRPr="00280955">
              <w:t>Specify monies collected by school from parents/ guardians for insurance cover and state in which account funding is held.</w:t>
            </w:r>
            <w:r w:rsidR="00A924BC" w:rsidRPr="00280955">
              <w:t xml:space="preserve">  For example, </w:t>
            </w:r>
          </w:p>
          <w:p w14:paraId="26EAA4F5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b/>
                <w:i/>
              </w:rPr>
            </w:pPr>
            <w:r w:rsidRPr="00280955">
              <w:rPr>
                <w:i/>
              </w:rPr>
              <w:t xml:space="preserve">30 </w:t>
            </w:r>
            <w:r w:rsidRPr="005E0257">
              <w:rPr>
                <w:i/>
              </w:rPr>
              <w:t>x</w:t>
            </w:r>
            <w:r w:rsidRPr="00280955">
              <w:rPr>
                <w:i/>
              </w:rPr>
              <w:t xml:space="preserve"> students x $75 allocated to account </w:t>
            </w:r>
            <w:r w:rsidRPr="00A5132D">
              <w:rPr>
                <w:i/>
              </w:rPr>
              <w:t>XXXX regarding the international excursion to XYZ.</w:t>
            </w:r>
          </w:p>
        </w:tc>
      </w:tr>
      <w:tr w:rsidR="00A5132D" w:rsidRPr="00A5132D" w14:paraId="6B255437" w14:textId="77777777" w:rsidTr="00C61EA8">
        <w:trPr>
          <w:trHeight w:val="697"/>
        </w:trPr>
        <w:tc>
          <w:tcPr>
            <w:tcW w:w="10065" w:type="dxa"/>
            <w:vAlign w:val="center"/>
          </w:tcPr>
          <w:p w14:paraId="7CAF4635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49176B2" wp14:editId="6B835D3C">
                      <wp:simplePos x="0" y="0"/>
                      <wp:positionH relativeFrom="column">
                        <wp:posOffset>6086475</wp:posOffset>
                      </wp:positionH>
                      <wp:positionV relativeFrom="paragraph">
                        <wp:posOffset>7620</wp:posOffset>
                      </wp:positionV>
                      <wp:extent cx="230505" cy="222250"/>
                      <wp:effectExtent l="0" t="0" r="17145" b="25400"/>
                      <wp:wrapNone/>
                      <wp:docPr id="363" name="Rectangle 3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FA7823" id="Rectangle 363" o:spid="_x0000_s1026" style="position:absolute;margin-left:479.25pt;margin-top:.6pt;width:18.15pt;height:17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" filled="f" strokecolor="black [3213]" strokeweight="2pt"/>
                  </w:pict>
                </mc:Fallback>
              </mc:AlternateContent>
            </w:r>
            <w:r w:rsidRPr="00A5132D">
              <w:t>All documents have been retained and appropriately stored.</w:t>
            </w:r>
          </w:p>
        </w:tc>
      </w:tr>
      <w:tr w:rsidR="00A5132D" w:rsidRPr="00A5132D" w14:paraId="71B1B515" w14:textId="77777777" w:rsidTr="00C61EA8">
        <w:trPr>
          <w:trHeight w:val="267"/>
        </w:trPr>
        <w:tc>
          <w:tcPr>
            <w:tcW w:w="10065" w:type="dxa"/>
            <w:shd w:val="clear" w:color="auto" w:fill="D9D9D9" w:themeFill="background1" w:themeFillShade="D9"/>
            <w:vAlign w:val="center"/>
          </w:tcPr>
          <w:p w14:paraId="121CB0A7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rPr>
                <w:noProof/>
                <w:lang w:val="en-AU" w:eastAsia="en-AU"/>
              </w:rPr>
            </w:pPr>
            <w:r w:rsidRPr="00A5132D">
              <w:rPr>
                <w:b/>
              </w:rPr>
              <w:t>Information to parents/carers/guardians for their</w:t>
            </w:r>
            <w:r w:rsidRPr="00A5132D">
              <w:rPr>
                <w:b/>
                <w:spacing w:val="-14"/>
              </w:rPr>
              <w:t xml:space="preserve"> </w:t>
            </w:r>
            <w:r w:rsidRPr="00A5132D">
              <w:rPr>
                <w:b/>
              </w:rPr>
              <w:t>consent</w:t>
            </w:r>
            <w:r w:rsidR="00651E0F" w:rsidRPr="00A5132D">
              <w:rPr>
                <w:b/>
              </w:rPr>
              <w:t xml:space="preserve"> to participate</w:t>
            </w:r>
          </w:p>
        </w:tc>
      </w:tr>
      <w:tr w:rsidR="00A5132D" w:rsidRPr="00A5132D" w14:paraId="53B3D8F6" w14:textId="77777777" w:rsidTr="00C61EA8">
        <w:trPr>
          <w:trHeight w:val="697"/>
        </w:trPr>
        <w:tc>
          <w:tcPr>
            <w:tcW w:w="10065" w:type="dxa"/>
          </w:tcPr>
          <w:p w14:paraId="497CCC3B" w14:textId="2989367F" w:rsidR="00F448D4" w:rsidRPr="00A5132D" w:rsidRDefault="00F448D4" w:rsidP="00136251">
            <w:pPr>
              <w:tabs>
                <w:tab w:val="left" w:pos="426"/>
              </w:tabs>
              <w:spacing w:before="3"/>
              <w:ind w:right="323"/>
            </w:pPr>
            <w:r w:rsidRPr="00A5132D"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99CA715" wp14:editId="79C293D6">
                      <wp:simplePos x="0" y="0"/>
                      <wp:positionH relativeFrom="column">
                        <wp:posOffset>6078855</wp:posOffset>
                      </wp:positionH>
                      <wp:positionV relativeFrom="paragraph">
                        <wp:posOffset>115265</wp:posOffset>
                      </wp:positionV>
                      <wp:extent cx="230505" cy="222250"/>
                      <wp:effectExtent l="0" t="0" r="17145" b="25400"/>
                      <wp:wrapNone/>
                      <wp:docPr id="364" name="Rectangle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A0E3186" id="Rectangle 364" o:spid="_x0000_s1026" style="position:absolute;margin-left:478.65pt;margin-top:9.1pt;width:18.15pt;height:17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A5132D">
              <w:t>Parents/carers/guardians have been provided with full details of the excu</w:t>
            </w:r>
            <w:r w:rsidRPr="00A371FE">
              <w:t>rsion</w:t>
            </w:r>
            <w:r w:rsidR="00136251" w:rsidRPr="00A371FE">
              <w:t xml:space="preserve"> including mode of transport, details of seatbelt availability and use of seatbelts on buses, </w:t>
            </w:r>
            <w:r w:rsidRPr="00A371FE">
              <w:t>and have provided signed, informed consent</w:t>
            </w:r>
            <w:r w:rsidR="00651E0F" w:rsidRPr="00A371FE">
              <w:t xml:space="preserve"> to participate</w:t>
            </w:r>
            <w:r w:rsidRPr="00A371FE">
              <w:t>.</w:t>
            </w:r>
          </w:p>
        </w:tc>
      </w:tr>
      <w:tr w:rsidR="00A5132D" w:rsidRPr="00A5132D" w14:paraId="04AFEDC8" w14:textId="77777777" w:rsidTr="00C61EA8">
        <w:trPr>
          <w:trHeight w:val="697"/>
        </w:trPr>
        <w:tc>
          <w:tcPr>
            <w:tcW w:w="10065" w:type="dxa"/>
          </w:tcPr>
          <w:p w14:paraId="359733ED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1092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AE7653" wp14:editId="17FE121D">
                      <wp:simplePos x="0" y="0"/>
                      <wp:positionH relativeFrom="column">
                        <wp:posOffset>6037249</wp:posOffset>
                      </wp:positionH>
                      <wp:positionV relativeFrom="paragraph">
                        <wp:posOffset>97638</wp:posOffset>
                      </wp:positionV>
                      <wp:extent cx="230505" cy="222250"/>
                      <wp:effectExtent l="0" t="0" r="17145" b="25400"/>
                      <wp:wrapNone/>
                      <wp:docPr id="365" name="Rectangle 3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0FC9708" id="Rectangle 365" o:spid="_x0000_s1026" style="position:absolute;margin-left:475.35pt;margin-top:7.7pt;width:18.15pt;height:17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" filled="f" strokecolor="black [3213]" strokeweight="2pt"/>
                  </w:pict>
                </mc:Fallback>
              </mc:AlternateContent>
            </w:r>
            <w:r w:rsidRPr="00A5132D">
              <w:t>Students who are over 18 years of age have been provided with full details of the excursion and have signed an Excursions Participation Agreement (</w:t>
            </w:r>
            <w:r w:rsidRPr="00A5132D">
              <w:rPr>
                <w:i/>
              </w:rPr>
              <w:t>if applicable</w:t>
            </w:r>
            <w:r w:rsidRPr="00A5132D">
              <w:t>).</w:t>
            </w:r>
          </w:p>
        </w:tc>
      </w:tr>
      <w:tr w:rsidR="00A5132D" w:rsidRPr="00A5132D" w14:paraId="33794C69" w14:textId="77777777" w:rsidTr="00C61EA8">
        <w:trPr>
          <w:trHeight w:val="697"/>
        </w:trPr>
        <w:tc>
          <w:tcPr>
            <w:tcW w:w="10065" w:type="dxa"/>
          </w:tcPr>
          <w:p w14:paraId="6C41CD99" w14:textId="77777777" w:rsidR="00F448D4" w:rsidRPr="00A5132D" w:rsidRDefault="00F448D4" w:rsidP="00C61EA8">
            <w:pPr>
              <w:pStyle w:val="TableParagraph"/>
              <w:tabs>
                <w:tab w:val="left" w:pos="669"/>
              </w:tabs>
              <w:ind w:right="1092"/>
            </w:pP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909B2B6" wp14:editId="5419B13B">
                      <wp:simplePos x="0" y="0"/>
                      <wp:positionH relativeFrom="column">
                        <wp:posOffset>6036005</wp:posOffset>
                      </wp:positionH>
                      <wp:positionV relativeFrom="paragraph">
                        <wp:posOffset>72542</wp:posOffset>
                      </wp:positionV>
                      <wp:extent cx="230505" cy="222250"/>
                      <wp:effectExtent l="0" t="0" r="17145" b="25400"/>
                      <wp:wrapNone/>
                      <wp:docPr id="366" name="Rectangle 3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300301" id="Rectangle 366" o:spid="_x0000_s1026" style="position:absolute;margin-left:475.3pt;margin-top:5.7pt;width:18.15pt;height:17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" filled="f" strokecolor="windowText" strokeweight="2pt"/>
                  </w:pict>
                </mc:Fallback>
              </mc:AlternateContent>
            </w: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8B0F85A" wp14:editId="38347F52">
                      <wp:simplePos x="0" y="0"/>
                      <wp:positionH relativeFrom="column">
                        <wp:posOffset>-187655200</wp:posOffset>
                      </wp:positionH>
                      <wp:positionV relativeFrom="paragraph">
                        <wp:posOffset>-1876391345</wp:posOffset>
                      </wp:positionV>
                      <wp:extent cx="230505" cy="222250"/>
                      <wp:effectExtent l="0" t="0" r="17145" b="25400"/>
                      <wp:wrapNone/>
                      <wp:docPr id="367" name="Rectangle 3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F2DC86" id="Rectangle 367" o:spid="_x0000_s1026" style="position:absolute;margin-left:-14776pt;margin-top:-147747.35pt;width:18.15pt;height:17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" filled="f" strokecolor="black [3213]" strokeweight="2pt"/>
                  </w:pict>
                </mc:Fallback>
              </mc:AlternateContent>
            </w:r>
            <w:r w:rsidRPr="00A5132D">
              <w:t xml:space="preserve">There are clear procedures to be followed in the event a student’s participation on the excursion is terminated.   </w:t>
            </w:r>
            <w:r w:rsidRPr="00A5132D"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105328C" wp14:editId="4F7102D2">
                      <wp:simplePos x="0" y="0"/>
                      <wp:positionH relativeFrom="column">
                        <wp:posOffset>-187655200</wp:posOffset>
                      </wp:positionH>
                      <wp:positionV relativeFrom="paragraph">
                        <wp:posOffset>-1876391345</wp:posOffset>
                      </wp:positionV>
                      <wp:extent cx="230505" cy="222250"/>
                      <wp:effectExtent l="0" t="0" r="17145" b="25400"/>
                      <wp:wrapNone/>
                      <wp:docPr id="368" name="Rectangle 3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505" cy="222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4E7426" id="Rectangle 368" o:spid="_x0000_s1026" style="position:absolute;margin-left:-14776pt;margin-top:-147747.35pt;width:18.15pt;height:17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" filled="f" strokecolor="black [3213]" strokeweight="2pt"/>
                  </w:pict>
                </mc:Fallback>
              </mc:AlternateContent>
            </w:r>
          </w:p>
        </w:tc>
      </w:tr>
    </w:tbl>
    <w:p w14:paraId="5D30EC0C" w14:textId="77777777" w:rsidR="00F448D4" w:rsidRPr="00A5132D" w:rsidRDefault="00F448D4" w:rsidP="00F448D4">
      <w:pPr>
        <w:rPr>
          <w:sz w:val="18"/>
        </w:rPr>
      </w:pPr>
      <w:r w:rsidRPr="00A5132D">
        <w:rPr>
          <w:sz w:val="18"/>
        </w:rPr>
        <w:lastRenderedPageBreak/>
        <w:br w:type="page"/>
      </w:r>
    </w:p>
    <w:p w14:paraId="1F4250DB" w14:textId="77777777" w:rsidR="00C34B21" w:rsidRDefault="00C34B21" w:rsidP="00F448D4">
      <w:pPr>
        <w:rPr>
          <w:sz w:val="18"/>
        </w:rPr>
      </w:pPr>
    </w:p>
    <w:p w14:paraId="38DC680B" w14:textId="65B30136" w:rsidR="00F448D4" w:rsidRPr="00A5132D" w:rsidRDefault="00F448D4" w:rsidP="00F448D4">
      <w:pPr>
        <w:rPr>
          <w:sz w:val="18"/>
        </w:rPr>
      </w:pPr>
      <w:r w:rsidRPr="00A5132D">
        <w:rPr>
          <w:noProof/>
          <w:lang w:eastAsia="en-AU"/>
        </w:rPr>
        <mc:AlternateContent>
          <mc:Choice Requires="wps">
            <w:drawing>
              <wp:anchor distT="0" distB="0" distL="0" distR="0" simplePos="0" relativeHeight="251629568" behindDoc="0" locked="0" layoutInCell="1" allowOverlap="1" wp14:anchorId="3D860396" wp14:editId="0D60A669">
                <wp:simplePos x="0" y="0"/>
                <wp:positionH relativeFrom="page">
                  <wp:posOffset>762000</wp:posOffset>
                </wp:positionH>
                <wp:positionV relativeFrom="paragraph">
                  <wp:posOffset>198755</wp:posOffset>
                </wp:positionV>
                <wp:extent cx="6327140" cy="971550"/>
                <wp:effectExtent l="0" t="0" r="16510" b="19050"/>
                <wp:wrapTopAndBottom/>
                <wp:docPr id="369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7140" cy="9715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AE829C8" w14:textId="77777777" w:rsidR="00313BA9" w:rsidRPr="00B32438" w:rsidRDefault="00313BA9" w:rsidP="00F448D4">
                            <w:pPr>
                              <w:pStyle w:val="BodyText"/>
                              <w:spacing w:before="6"/>
                              <w:rPr>
                                <w:sz w:val="23"/>
                              </w:rPr>
                            </w:pPr>
                          </w:p>
                          <w:p w14:paraId="32E1D978" w14:textId="77777777" w:rsidR="00C34B21" w:rsidRDefault="00C34B21" w:rsidP="00F448D4">
                            <w:pPr>
                              <w:tabs>
                                <w:tab w:val="left" w:pos="7238"/>
                                <w:tab w:val="left" w:pos="9428"/>
                              </w:tabs>
                              <w:ind w:left="107"/>
                              <w:rPr>
                                <w:b/>
                                <w:i/>
                              </w:rPr>
                            </w:pPr>
                          </w:p>
                          <w:p w14:paraId="7797BC23" w14:textId="54008457" w:rsidR="00313BA9" w:rsidRDefault="00313BA9" w:rsidP="00F448D4">
                            <w:pPr>
                              <w:tabs>
                                <w:tab w:val="left" w:pos="7238"/>
                                <w:tab w:val="left" w:pos="9428"/>
                              </w:tabs>
                              <w:ind w:left="107"/>
                              <w:rPr>
                                <w:b/>
                                <w:i/>
                                <w:u w:val="single"/>
                              </w:rPr>
                            </w:pPr>
                            <w:r w:rsidRPr="00B32438">
                              <w:rPr>
                                <w:b/>
                                <w:i/>
                              </w:rPr>
                              <w:t>Authorised</w:t>
                            </w:r>
                            <w:r w:rsidRPr="00B32438">
                              <w:rPr>
                                <w:b/>
                                <w:color w:val="FF0000"/>
                              </w:rPr>
                              <w:t xml:space="preserve"> </w:t>
                            </w:r>
                            <w:r w:rsidRPr="00483761">
                              <w:rPr>
                                <w:b/>
                              </w:rPr>
                              <w:t>E</w:t>
                            </w:r>
                            <w:r w:rsidRPr="00483761">
                              <w:rPr>
                                <w:b/>
                                <w:i/>
                              </w:rPr>
                              <w:t>xcursion Leader</w:t>
                            </w:r>
                            <w:r w:rsidRPr="00B32438">
                              <w:rPr>
                                <w:b/>
                                <w:i/>
                                <w:u w:val="single"/>
                              </w:rPr>
                              <w:tab/>
                            </w:r>
                            <w:r w:rsidRPr="00B32438">
                              <w:rPr>
                                <w:b/>
                                <w:i/>
                              </w:rPr>
                              <w:t>Date</w:t>
                            </w:r>
                            <w:r w:rsidRPr="00B32438">
                              <w:rPr>
                                <w:b/>
                                <w:i/>
                                <w:u w:val="single"/>
                              </w:rPr>
                              <w:t xml:space="preserve"> </w:t>
                            </w:r>
                            <w:r w:rsidRPr="00B32438">
                              <w:rPr>
                                <w:b/>
                                <w:i/>
                                <w:u w:val="single"/>
                              </w:rPr>
                              <w:tab/>
                            </w:r>
                          </w:p>
                          <w:p w14:paraId="0714B37F" w14:textId="77777777" w:rsidR="00C34B21" w:rsidRPr="00B32438" w:rsidRDefault="00C34B21" w:rsidP="00F448D4">
                            <w:pPr>
                              <w:tabs>
                                <w:tab w:val="left" w:pos="7238"/>
                                <w:tab w:val="left" w:pos="9428"/>
                              </w:tabs>
                              <w:ind w:left="107"/>
                              <w:rPr>
                                <w:b/>
                                <w:i/>
                              </w:rPr>
                            </w:pPr>
                          </w:p>
                          <w:p w14:paraId="002613DB" w14:textId="77777777" w:rsidR="00AB260E" w:rsidRDefault="00AB260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860396" id="_x0000_t202" coordsize="21600,21600" o:spt="202" path="m,l,21600r21600,l21600,xe">
                <v:stroke joinstyle="miter"/>
                <v:path gradientshapeok="t" o:connecttype="rect"/>
              </v:shapetype>
              <v:shape id="Text Box 156" o:spid="_x0000_s1026" type="#_x0000_t202" style="position:absolute;margin-left:60pt;margin-top:15.65pt;width:498.2pt;height:76.5pt;z-index:251629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" filled="f" strokeweight=".48pt">
                <v:textbox inset="0,0,0,0">
                  <w:txbxContent>
                    <w:p w14:paraId="3AE829C8" w14:textId="77777777" w:rsidR="00313BA9" w:rsidRPr="00B32438" w:rsidRDefault="00313BA9" w:rsidP="00F448D4">
                      <w:pPr>
                        <w:pStyle w:val="BodyText"/>
                        <w:spacing w:before="6"/>
                        <w:rPr>
                          <w:sz w:val="23"/>
                        </w:rPr>
                      </w:pPr>
                    </w:p>
                    <w:p w14:paraId="32E1D978" w14:textId="77777777" w:rsidR="00C34B21" w:rsidRDefault="00C34B21" w:rsidP="00F448D4">
                      <w:pPr>
                        <w:tabs>
                          <w:tab w:val="left" w:pos="7238"/>
                          <w:tab w:val="left" w:pos="9428"/>
                        </w:tabs>
                        <w:ind w:left="107"/>
                        <w:rPr>
                          <w:b/>
                          <w:i/>
                        </w:rPr>
                      </w:pPr>
                    </w:p>
                    <w:p w14:paraId="7797BC23" w14:textId="54008457" w:rsidR="00313BA9" w:rsidRDefault="00313BA9" w:rsidP="00F448D4">
                      <w:pPr>
                        <w:tabs>
                          <w:tab w:val="left" w:pos="7238"/>
                          <w:tab w:val="left" w:pos="9428"/>
                        </w:tabs>
                        <w:ind w:left="107"/>
                        <w:rPr>
                          <w:b/>
                          <w:i/>
                          <w:u w:val="single"/>
                        </w:rPr>
                      </w:pPr>
                      <w:r w:rsidRPr="00B32438">
                        <w:rPr>
                          <w:b/>
                          <w:i/>
                        </w:rPr>
                        <w:t>Authorised</w:t>
                      </w:r>
                      <w:r w:rsidRPr="00B32438">
                        <w:rPr>
                          <w:b/>
                          <w:color w:val="FF0000"/>
                        </w:rPr>
                        <w:t xml:space="preserve"> </w:t>
                      </w:r>
                      <w:r w:rsidRPr="00483761">
                        <w:rPr>
                          <w:b/>
                        </w:rPr>
                        <w:t>E</w:t>
                      </w:r>
                      <w:r w:rsidRPr="00483761">
                        <w:rPr>
                          <w:b/>
                          <w:i/>
                        </w:rPr>
                        <w:t>xcursion Leader</w:t>
                      </w:r>
                      <w:r w:rsidRPr="00B32438">
                        <w:rPr>
                          <w:b/>
                          <w:i/>
                          <w:u w:val="single"/>
                        </w:rPr>
                        <w:tab/>
                      </w:r>
                      <w:r w:rsidRPr="00B32438">
                        <w:rPr>
                          <w:b/>
                          <w:i/>
                        </w:rPr>
                        <w:t>Date</w:t>
                      </w:r>
                      <w:r w:rsidRPr="00B32438">
                        <w:rPr>
                          <w:b/>
                          <w:i/>
                          <w:u w:val="single"/>
                        </w:rPr>
                        <w:t xml:space="preserve"> </w:t>
                      </w:r>
                      <w:r w:rsidRPr="00B32438">
                        <w:rPr>
                          <w:b/>
                          <w:i/>
                          <w:u w:val="single"/>
                        </w:rPr>
                        <w:tab/>
                      </w:r>
                    </w:p>
                    <w:p w14:paraId="0714B37F" w14:textId="77777777" w:rsidR="00C34B21" w:rsidRPr="00B32438" w:rsidRDefault="00C34B21" w:rsidP="00F448D4">
                      <w:pPr>
                        <w:tabs>
                          <w:tab w:val="left" w:pos="7238"/>
                          <w:tab w:val="left" w:pos="9428"/>
                        </w:tabs>
                        <w:ind w:left="107"/>
                        <w:rPr>
                          <w:b/>
                          <w:i/>
                        </w:rPr>
                      </w:pPr>
                    </w:p>
                    <w:p w14:paraId="002613DB" w14:textId="77777777" w:rsidR="00AB260E" w:rsidRDefault="00AB260E"/>
                  </w:txbxContent>
                </v:textbox>
                <w10:wrap type="topAndBottom" anchorx="page"/>
              </v:shape>
            </w:pict>
          </mc:Fallback>
        </mc:AlternateContent>
      </w:r>
    </w:p>
    <w:p w14:paraId="7A90461C" w14:textId="4E24AC09" w:rsidR="00727025" w:rsidRDefault="00727025" w:rsidP="00F448D4">
      <w:pPr>
        <w:rPr>
          <w:rFonts w:eastAsia="Times"/>
        </w:rPr>
      </w:pPr>
    </w:p>
    <w:p w14:paraId="6FE8C43C" w14:textId="77777777" w:rsidR="00C34B21" w:rsidRDefault="00C34B21" w:rsidP="00F448D4">
      <w:pPr>
        <w:rPr>
          <w:rFonts w:eastAsia="Times"/>
        </w:rPr>
      </w:pP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2263"/>
        <w:gridCol w:w="715"/>
        <w:gridCol w:w="1984"/>
        <w:gridCol w:w="1814"/>
        <w:gridCol w:w="1163"/>
        <w:gridCol w:w="2126"/>
      </w:tblGrid>
      <w:tr w:rsidR="00727025" w:rsidRPr="00231F15" w14:paraId="7545AB37" w14:textId="77777777" w:rsidTr="00DA27D1">
        <w:trPr>
          <w:trHeight w:val="543"/>
        </w:trPr>
        <w:tc>
          <w:tcPr>
            <w:tcW w:w="2263" w:type="dxa"/>
            <w:vAlign w:val="center"/>
          </w:tcPr>
          <w:p w14:paraId="64A77DFC" w14:textId="77777777" w:rsidR="00727025" w:rsidRPr="00280955" w:rsidRDefault="00727025" w:rsidP="00DA27D1">
            <w:pPr>
              <w:rPr>
                <w:b/>
              </w:rPr>
            </w:pPr>
            <w:r w:rsidRPr="00280955">
              <w:rPr>
                <w:b/>
              </w:rPr>
              <w:t>Principal</w:t>
            </w:r>
          </w:p>
        </w:tc>
        <w:tc>
          <w:tcPr>
            <w:tcW w:w="7802" w:type="dxa"/>
            <w:gridSpan w:val="5"/>
          </w:tcPr>
          <w:p w14:paraId="7A6CC69C" w14:textId="77777777" w:rsidR="00C34B21" w:rsidRDefault="00C34B21" w:rsidP="00280955"/>
          <w:p w14:paraId="28425B07" w14:textId="14AAE055" w:rsidR="00727025" w:rsidRDefault="00F37F16" w:rsidP="00280955">
            <w:pPr>
              <w:rPr>
                <w:i/>
              </w:rPr>
            </w:pPr>
            <w:r w:rsidRPr="00280955">
              <w:t>I c</w:t>
            </w:r>
            <w:r w:rsidR="00280955" w:rsidRPr="00280955">
              <w:t>onfirm that all sections of the</w:t>
            </w:r>
            <w:r w:rsidRPr="00280955">
              <w:t xml:space="preserve"> International Excursion: Plan have been completed in accordance with the </w:t>
            </w:r>
            <w:r w:rsidRPr="00280955">
              <w:rPr>
                <w:i/>
              </w:rPr>
              <w:t>Excursions in Public Schools P</w:t>
            </w:r>
            <w:r w:rsidR="00280955" w:rsidRPr="00280955">
              <w:rPr>
                <w:i/>
              </w:rPr>
              <w:t xml:space="preserve">rocedures </w:t>
            </w:r>
            <w:r w:rsidRPr="00280955">
              <w:t xml:space="preserve">and </w:t>
            </w:r>
            <w:r w:rsidRPr="00280955">
              <w:rPr>
                <w:i/>
              </w:rPr>
              <w:t>Official Travel Policy.</w:t>
            </w:r>
          </w:p>
          <w:p w14:paraId="08991EF7" w14:textId="4FBD3260" w:rsidR="00C34B21" w:rsidRPr="00280955" w:rsidRDefault="00C34B21" w:rsidP="00280955"/>
        </w:tc>
      </w:tr>
      <w:tr w:rsidR="00727025" w:rsidRPr="00231F15" w14:paraId="7ACB2B6C" w14:textId="77777777" w:rsidTr="00DA27D1">
        <w:trPr>
          <w:trHeight w:val="421"/>
        </w:trPr>
        <w:tc>
          <w:tcPr>
            <w:tcW w:w="6776" w:type="dxa"/>
            <w:gridSpan w:val="4"/>
            <w:tcBorders>
              <w:bottom w:val="single" w:sz="4" w:space="0" w:color="auto"/>
            </w:tcBorders>
            <w:vAlign w:val="center"/>
          </w:tcPr>
          <w:p w14:paraId="1BB389DF" w14:textId="77777777" w:rsidR="00C34B21" w:rsidRDefault="00C34B21" w:rsidP="00DA27D1">
            <w:pPr>
              <w:ind w:left="34"/>
            </w:pPr>
          </w:p>
          <w:p w14:paraId="70683641" w14:textId="77777777" w:rsidR="00727025" w:rsidRDefault="00727025" w:rsidP="00DA27D1">
            <w:pPr>
              <w:ind w:left="34"/>
            </w:pPr>
            <w:r w:rsidRPr="00280955">
              <w:t>Endorsed</w:t>
            </w:r>
          </w:p>
          <w:p w14:paraId="0CC653BF" w14:textId="37FFEE5D" w:rsidR="00C34B21" w:rsidRPr="00280955" w:rsidRDefault="00C34B21" w:rsidP="00DA27D1">
            <w:pPr>
              <w:ind w:left="34"/>
            </w:pPr>
          </w:p>
        </w:tc>
        <w:tc>
          <w:tcPr>
            <w:tcW w:w="3289" w:type="dxa"/>
            <w:gridSpan w:val="2"/>
            <w:tcBorders>
              <w:bottom w:val="single" w:sz="4" w:space="0" w:color="auto"/>
            </w:tcBorders>
            <w:vAlign w:val="center"/>
          </w:tcPr>
          <w:p w14:paraId="5681434E" w14:textId="77777777" w:rsidR="00C34B21" w:rsidRDefault="00C34B21" w:rsidP="00DA27D1">
            <w:pPr>
              <w:ind w:left="34"/>
            </w:pPr>
          </w:p>
          <w:p w14:paraId="4EA5ED3E" w14:textId="77777777" w:rsidR="00727025" w:rsidRDefault="00727025" w:rsidP="00DA27D1">
            <w:pPr>
              <w:ind w:left="34"/>
            </w:pPr>
            <w:r w:rsidRPr="00280955">
              <w:t>Date</w:t>
            </w:r>
          </w:p>
          <w:p w14:paraId="2F87761E" w14:textId="68F65EF6" w:rsidR="00C34B21" w:rsidRPr="00280955" w:rsidRDefault="00C34B21" w:rsidP="00DA27D1">
            <w:pPr>
              <w:ind w:left="34"/>
            </w:pPr>
          </w:p>
        </w:tc>
      </w:tr>
      <w:tr w:rsidR="00727025" w:rsidRPr="00231F15" w14:paraId="43469ADA" w14:textId="77777777" w:rsidTr="00DA27D1">
        <w:tc>
          <w:tcPr>
            <w:tcW w:w="10065" w:type="dxa"/>
            <w:gridSpan w:val="6"/>
            <w:shd w:val="pct12" w:color="auto" w:fill="auto"/>
          </w:tcPr>
          <w:p w14:paraId="6493D537" w14:textId="77777777" w:rsidR="00C34B21" w:rsidRDefault="00727025" w:rsidP="00DA27D1">
            <w:pPr>
              <w:jc w:val="center"/>
            </w:pPr>
            <w:r w:rsidRPr="00280955">
              <w:br w:type="page"/>
            </w:r>
          </w:p>
          <w:p w14:paraId="4CC6E117" w14:textId="4FDCCC3B" w:rsidR="00727025" w:rsidRDefault="00727025" w:rsidP="00DA27D1">
            <w:pPr>
              <w:jc w:val="center"/>
              <w:rPr>
                <w:b/>
                <w:bCs/>
                <w:szCs w:val="28"/>
              </w:rPr>
            </w:pPr>
            <w:r w:rsidRPr="00280955">
              <w:rPr>
                <w:b/>
                <w:bCs/>
                <w:szCs w:val="28"/>
              </w:rPr>
              <w:t>Education Regional Office use only</w:t>
            </w:r>
          </w:p>
          <w:p w14:paraId="5F4DB5DC" w14:textId="4E8B3040" w:rsidR="00C34B21" w:rsidRPr="00280955" w:rsidRDefault="00C34B21" w:rsidP="00DA27D1">
            <w:pPr>
              <w:jc w:val="center"/>
            </w:pPr>
          </w:p>
        </w:tc>
      </w:tr>
      <w:tr w:rsidR="00727025" w:rsidRPr="00231F15" w14:paraId="4821474F" w14:textId="77777777" w:rsidTr="00DA27D1">
        <w:trPr>
          <w:trHeight w:val="417"/>
        </w:trPr>
        <w:tc>
          <w:tcPr>
            <w:tcW w:w="10065" w:type="dxa"/>
            <w:gridSpan w:val="6"/>
            <w:vAlign w:val="center"/>
          </w:tcPr>
          <w:p w14:paraId="06AF868C" w14:textId="16677A65" w:rsidR="00727025" w:rsidRDefault="00280955" w:rsidP="00DA27D1">
            <w:pPr>
              <w:rPr>
                <w:i/>
              </w:rPr>
            </w:pPr>
            <w:r w:rsidRPr="00280955">
              <w:rPr>
                <w:i/>
              </w:rPr>
              <w:t>Director of Education</w:t>
            </w:r>
          </w:p>
          <w:p w14:paraId="1ACF3F3F" w14:textId="77777777" w:rsidR="00C34B21" w:rsidRPr="00280955" w:rsidRDefault="00C34B21" w:rsidP="00DA27D1">
            <w:pPr>
              <w:rPr>
                <w:i/>
              </w:rPr>
            </w:pPr>
          </w:p>
          <w:p w14:paraId="16C96B2C" w14:textId="77777777" w:rsidR="00727025" w:rsidRPr="00280955" w:rsidRDefault="00727025" w:rsidP="00DA27D1">
            <w:pPr>
              <w:rPr>
                <w:i/>
              </w:rPr>
            </w:pPr>
          </w:p>
        </w:tc>
      </w:tr>
      <w:tr w:rsidR="00727025" w:rsidRPr="00231F15" w14:paraId="6D215818" w14:textId="77777777" w:rsidTr="00DA27D1">
        <w:trPr>
          <w:trHeight w:val="417"/>
        </w:trPr>
        <w:tc>
          <w:tcPr>
            <w:tcW w:w="4962" w:type="dxa"/>
            <w:gridSpan w:val="3"/>
          </w:tcPr>
          <w:p w14:paraId="4EEF3BF6" w14:textId="77777777" w:rsidR="00727025" w:rsidRDefault="00727025" w:rsidP="00DA27D1">
            <w:r w:rsidRPr="00280955">
              <w:t>I have considered the</w:t>
            </w:r>
            <w:r w:rsidRPr="00280955">
              <w:rPr>
                <w:i/>
              </w:rPr>
              <w:t xml:space="preserve"> </w:t>
            </w:r>
            <w:r w:rsidR="00AD3F11" w:rsidRPr="00280955">
              <w:rPr>
                <w:i/>
              </w:rPr>
              <w:t>International Excursion: Plan</w:t>
            </w:r>
            <w:r w:rsidR="00280955" w:rsidRPr="00280955">
              <w:t xml:space="preserve"> and </w:t>
            </w:r>
            <w:r w:rsidRPr="00280955">
              <w:rPr>
                <w:b/>
                <w:u w:val="single"/>
              </w:rPr>
              <w:t>do not give approval</w:t>
            </w:r>
            <w:r w:rsidRPr="00280955">
              <w:t xml:space="preserve"> to proceed.</w:t>
            </w:r>
          </w:p>
          <w:p w14:paraId="3FB970C0" w14:textId="4ADC1AE4" w:rsidR="00C34B21" w:rsidRPr="00280955" w:rsidRDefault="00C34B21" w:rsidP="00DA27D1"/>
        </w:tc>
        <w:tc>
          <w:tcPr>
            <w:tcW w:w="5103" w:type="dxa"/>
            <w:gridSpan w:val="3"/>
          </w:tcPr>
          <w:p w14:paraId="4827416D" w14:textId="77777777" w:rsidR="00727025" w:rsidRPr="00280955" w:rsidRDefault="00727025" w:rsidP="00DA27D1">
            <w:r w:rsidRPr="00280955">
              <w:t>I have considered the</w:t>
            </w:r>
            <w:r w:rsidRPr="00280955">
              <w:rPr>
                <w:i/>
              </w:rPr>
              <w:t xml:space="preserve"> </w:t>
            </w:r>
            <w:r w:rsidR="00AD3F11" w:rsidRPr="00280955">
              <w:rPr>
                <w:i/>
              </w:rPr>
              <w:t>International Excursion: Plan</w:t>
            </w:r>
            <w:r w:rsidRPr="00280955">
              <w:t xml:space="preserve"> and</w:t>
            </w:r>
            <w:r w:rsidR="00AD3F11" w:rsidRPr="00280955">
              <w:t xml:space="preserve"> </w:t>
            </w:r>
            <w:r w:rsidRPr="00280955">
              <w:t xml:space="preserve">give approval to proceed. </w:t>
            </w:r>
          </w:p>
          <w:p w14:paraId="2505DDF9" w14:textId="77777777" w:rsidR="00727025" w:rsidRPr="00280955" w:rsidRDefault="00727025" w:rsidP="00DA27D1">
            <w:pPr>
              <w:rPr>
                <w:i/>
              </w:rPr>
            </w:pPr>
          </w:p>
        </w:tc>
      </w:tr>
      <w:tr w:rsidR="00727025" w:rsidRPr="00231F15" w14:paraId="79F2F387" w14:textId="77777777" w:rsidTr="00C34B21">
        <w:trPr>
          <w:trHeight w:val="1062"/>
        </w:trPr>
        <w:tc>
          <w:tcPr>
            <w:tcW w:w="2978" w:type="dxa"/>
            <w:gridSpan w:val="2"/>
            <w:vAlign w:val="center"/>
          </w:tcPr>
          <w:p w14:paraId="51FF142B" w14:textId="77777777" w:rsidR="00727025" w:rsidRDefault="00727025" w:rsidP="00DA27D1">
            <w:r w:rsidRPr="00280955">
              <w:t>Signed</w:t>
            </w:r>
          </w:p>
          <w:p w14:paraId="7EA20CB2" w14:textId="77777777" w:rsidR="00C34B21" w:rsidRDefault="00C34B21" w:rsidP="00DA27D1"/>
          <w:p w14:paraId="4DCA2390" w14:textId="02B72A08" w:rsidR="00C34B21" w:rsidRDefault="00C34B21" w:rsidP="00DA27D1"/>
          <w:p w14:paraId="333D8B3A" w14:textId="076F2424" w:rsidR="00C34B21" w:rsidRPr="00280955" w:rsidRDefault="00C34B21" w:rsidP="00DA27D1"/>
        </w:tc>
        <w:tc>
          <w:tcPr>
            <w:tcW w:w="1984" w:type="dxa"/>
            <w:vAlign w:val="center"/>
          </w:tcPr>
          <w:p w14:paraId="5FD822BC" w14:textId="3165E60B" w:rsidR="00727025" w:rsidRDefault="00727025" w:rsidP="00DA27D1">
            <w:r w:rsidRPr="00280955">
              <w:t>Date</w:t>
            </w:r>
          </w:p>
          <w:p w14:paraId="2D370A17" w14:textId="77777777" w:rsidR="00C34B21" w:rsidRDefault="00C34B21" w:rsidP="00DA27D1"/>
          <w:p w14:paraId="02D8D7C7" w14:textId="77777777" w:rsidR="00C34B21" w:rsidRDefault="00C34B21" w:rsidP="00DA27D1"/>
          <w:p w14:paraId="5B13094F" w14:textId="29CE0665" w:rsidR="00C34B21" w:rsidRPr="00280955" w:rsidRDefault="00C34B21" w:rsidP="00DA27D1"/>
        </w:tc>
        <w:tc>
          <w:tcPr>
            <w:tcW w:w="2977" w:type="dxa"/>
            <w:gridSpan w:val="2"/>
            <w:vAlign w:val="center"/>
          </w:tcPr>
          <w:p w14:paraId="44D15507" w14:textId="338AE2E2" w:rsidR="00727025" w:rsidRDefault="00727025" w:rsidP="00DA27D1">
            <w:r w:rsidRPr="00280955">
              <w:t xml:space="preserve">Endorsed </w:t>
            </w:r>
          </w:p>
          <w:p w14:paraId="722EB95D" w14:textId="77777777" w:rsidR="00C34B21" w:rsidRDefault="00C34B21" w:rsidP="00DA27D1"/>
          <w:p w14:paraId="026B18DF" w14:textId="77777777" w:rsidR="00C34B21" w:rsidRDefault="00C34B21" w:rsidP="00DA27D1"/>
          <w:p w14:paraId="0459025B" w14:textId="01B98288" w:rsidR="00C34B21" w:rsidRPr="00280955" w:rsidRDefault="00C34B21" w:rsidP="00DA27D1"/>
        </w:tc>
        <w:tc>
          <w:tcPr>
            <w:tcW w:w="2126" w:type="dxa"/>
            <w:vAlign w:val="center"/>
          </w:tcPr>
          <w:p w14:paraId="7C94585A" w14:textId="058A06A5" w:rsidR="00727025" w:rsidRDefault="00727025" w:rsidP="00DA27D1">
            <w:r w:rsidRPr="00280955">
              <w:t>Date</w:t>
            </w:r>
          </w:p>
          <w:p w14:paraId="1B2DA41D" w14:textId="77777777" w:rsidR="00C34B21" w:rsidRDefault="00C34B21" w:rsidP="00DA27D1"/>
          <w:p w14:paraId="2F5C4B07" w14:textId="77777777" w:rsidR="00C34B21" w:rsidRDefault="00C34B21" w:rsidP="00DA27D1"/>
          <w:p w14:paraId="65BC0AB0" w14:textId="61A5C3FA" w:rsidR="00C34B21" w:rsidRPr="00280955" w:rsidRDefault="00C34B21" w:rsidP="00DA27D1"/>
        </w:tc>
      </w:tr>
    </w:tbl>
    <w:p w14:paraId="787569F7" w14:textId="2B031578" w:rsidR="00F448D4" w:rsidRPr="00A5132D" w:rsidRDefault="00F448D4" w:rsidP="003E0826">
      <w:pPr>
        <w:rPr>
          <w:rFonts w:eastAsia="Times"/>
        </w:rPr>
      </w:pPr>
    </w:p>
    <w:sectPr w:rsidR="00F448D4" w:rsidRPr="00A5132D" w:rsidSect="00C34B21">
      <w:headerReference w:type="default" r:id="rId17"/>
      <w:pgSz w:w="11906" w:h="16838"/>
      <w:pgMar w:top="1134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9A35D" w14:textId="77777777" w:rsidR="0056661C" w:rsidRDefault="0056661C" w:rsidP="00457922">
      <w:pPr>
        <w:spacing w:after="0" w:line="240" w:lineRule="auto"/>
      </w:pPr>
      <w:r>
        <w:separator/>
      </w:r>
    </w:p>
  </w:endnote>
  <w:endnote w:type="continuationSeparator" w:id="0">
    <w:p w14:paraId="21525278" w14:textId="77777777" w:rsidR="0056661C" w:rsidRDefault="0056661C" w:rsidP="00457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52094" w14:textId="77777777" w:rsidR="0056661C" w:rsidRDefault="0056661C" w:rsidP="00457922">
      <w:pPr>
        <w:spacing w:after="0" w:line="240" w:lineRule="auto"/>
      </w:pPr>
      <w:r>
        <w:separator/>
      </w:r>
    </w:p>
  </w:footnote>
  <w:footnote w:type="continuationSeparator" w:id="0">
    <w:p w14:paraId="746B59A3" w14:textId="77777777" w:rsidR="0056661C" w:rsidRDefault="0056661C" w:rsidP="00457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01239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1392C4" w14:textId="77777777" w:rsidR="00313BA9" w:rsidRDefault="00313BA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0DB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DF22E0F" w14:textId="77777777" w:rsidR="00313BA9" w:rsidRDefault="00313B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multilevel"/>
    <w:tmpl w:val="5D387F7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/>
        <w:sz w:val="24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FFFFF7D"/>
    <w:multiLevelType w:val="multilevel"/>
    <w:tmpl w:val="8AC89E84"/>
    <w:lvl w:ilvl="0">
      <w:start w:val="1"/>
      <w:numFmt w:val="upperLetter"/>
      <w:pStyle w:val="AppendixHdg1"/>
      <w:lvlText w:val="Appendix %1"/>
      <w:lvlJc w:val="left"/>
      <w:pPr>
        <w:tabs>
          <w:tab w:val="num" w:pos="1701"/>
        </w:tabs>
        <w:ind w:left="1701" w:hanging="1701"/>
      </w:pPr>
      <w:rPr>
        <w:rFonts w:ascii="Trebuchet MS" w:hAnsi="Trebuchet MS" w:hint="default"/>
        <w:b w:val="0"/>
        <w:sz w:val="28"/>
      </w:rPr>
    </w:lvl>
    <w:lvl w:ilvl="1">
      <w:start w:val="1"/>
      <w:numFmt w:val="decimal"/>
      <w:pStyle w:val="AppendixHdg1"/>
      <w:lvlText w:val="%1.%2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/>
        <w:sz w:val="24"/>
      </w:rPr>
    </w:lvl>
    <w:lvl w:ilvl="2">
      <w:start w:val="1"/>
      <w:numFmt w:val="decimal"/>
      <w:pStyle w:val="AppendixHdg2"/>
      <w:lvlText w:val="%1.%2.%3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4"/>
      </w:rPr>
    </w:lvl>
    <w:lvl w:ilvl="3">
      <w:start w:val="1"/>
      <w:numFmt w:val="decimal"/>
      <w:pStyle w:val="AppendixHdg3"/>
      <w:lvlText w:val="%1.%2.%3.%4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FFFFFF7E"/>
    <w:multiLevelType w:val="multilevel"/>
    <w:tmpl w:val="97144A0C"/>
    <w:lvl w:ilvl="0">
      <w:start w:val="1"/>
      <w:numFmt w:val="decimal"/>
      <w:pStyle w:val="FigureCaption"/>
      <w:lvlText w:val="Figure %1:"/>
      <w:lvlJc w:val="left"/>
      <w:pPr>
        <w:tabs>
          <w:tab w:val="num" w:pos="1984"/>
        </w:tabs>
        <w:ind w:left="1984" w:hanging="850"/>
      </w:pPr>
      <w:rPr>
        <w:rFonts w:hint="default"/>
        <w:b w:val="0"/>
        <w:sz w:val="18"/>
      </w:rPr>
    </w:lvl>
    <w:lvl w:ilvl="1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</w:abstractNum>
  <w:abstractNum w:abstractNumId="3" w15:restartNumberingAfterBreak="0">
    <w:nsid w:val="FFFFFF7F"/>
    <w:multiLevelType w:val="multilevel"/>
    <w:tmpl w:val="42F64436"/>
    <w:lvl w:ilvl="0">
      <w:start w:val="1"/>
      <w:numFmt w:val="decimal"/>
      <w:pStyle w:val="TableCaption"/>
      <w:lvlText w:val="Table %1:"/>
      <w:lvlJc w:val="left"/>
      <w:pPr>
        <w:tabs>
          <w:tab w:val="num" w:pos="1984"/>
        </w:tabs>
        <w:ind w:left="1984" w:hanging="850"/>
      </w:pPr>
      <w:rPr>
        <w:rFonts w:hint="default"/>
        <w:b w:val="0"/>
        <w:caps w:val="0"/>
        <w:sz w:val="18"/>
      </w:r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</w:abstractNum>
  <w:abstractNum w:abstractNumId="4" w15:restartNumberingAfterBreak="0">
    <w:nsid w:val="FFFFFF80"/>
    <w:multiLevelType w:val="multilevel"/>
    <w:tmpl w:val="62BC2958"/>
    <w:lvl w:ilvl="0">
      <w:start w:val="1"/>
      <w:numFmt w:val="lowerLetter"/>
      <w:pStyle w:val="ListNumber1"/>
      <w:lvlText w:val="%1)"/>
      <w:lvlJc w:val="left"/>
      <w:pPr>
        <w:tabs>
          <w:tab w:val="num" w:pos="1701"/>
        </w:tabs>
        <w:ind w:left="1701" w:hanging="567"/>
      </w:pPr>
      <w:rPr>
        <w:rFonts w:ascii="Arial" w:hAnsi="Arial" w:cs="Arial" w:hint="default"/>
        <w:b w:val="0"/>
        <w:sz w:val="22"/>
      </w:rPr>
    </w:lvl>
    <w:lvl w:ilvl="1">
      <w:start w:val="1"/>
      <w:numFmt w:val="lowerRoman"/>
      <w:pStyle w:val="ListNumber2"/>
      <w:lvlText w:val="%2)"/>
      <w:lvlJc w:val="left"/>
      <w:pPr>
        <w:tabs>
          <w:tab w:val="num" w:pos="2268"/>
        </w:tabs>
        <w:ind w:left="2268" w:hanging="567"/>
      </w:pPr>
      <w:rPr>
        <w:rFonts w:ascii="Arial" w:hAnsi="Arial" w:cs="Arial" w:hint="default"/>
        <w:b w:val="0"/>
        <w:sz w:val="22"/>
      </w:rPr>
    </w:lvl>
    <w:lvl w:ilvl="2">
      <w:start w:val="1"/>
      <w:numFmt w:val="decimal"/>
      <w:pStyle w:val="ListNumber2"/>
      <w:lvlText w:val="%3)"/>
      <w:lvlJc w:val="left"/>
      <w:pPr>
        <w:tabs>
          <w:tab w:val="num" w:pos="2835"/>
        </w:tabs>
        <w:ind w:left="2835" w:hanging="567"/>
      </w:pPr>
      <w:rPr>
        <w:rFonts w:ascii="Arial" w:hAnsi="Arial" w:cs="Arial" w:hint="default"/>
        <w:b w:val="0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FFFFFF81"/>
    <w:multiLevelType w:val="multilevel"/>
    <w:tmpl w:val="E564EE9C"/>
    <w:lvl w:ilvl="0">
      <w:start w:val="1"/>
      <w:numFmt w:val="bullet"/>
      <w:pStyle w:val="ListBullet1"/>
      <w:lvlText w:val="l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b w:val="0"/>
        <w:sz w:val="16"/>
      </w:rPr>
    </w:lvl>
    <w:lvl w:ilvl="1">
      <w:start w:val="1"/>
      <w:numFmt w:val="none"/>
      <w:lvlRestart w:val="0"/>
      <w:pStyle w:val="ListBullet2"/>
      <w:lvlText w:val="¡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b w:val="0"/>
        <w:sz w:val="16"/>
      </w:rPr>
    </w:lvl>
    <w:lvl w:ilvl="2">
      <w:start w:val="1"/>
      <w:numFmt w:val="none"/>
      <w:lvlRestart w:val="0"/>
      <w:pStyle w:val="ListBullet2"/>
      <w:lvlText w:val="n"/>
      <w:lvlJc w:val="left"/>
      <w:pPr>
        <w:tabs>
          <w:tab w:val="num" w:pos="2835"/>
        </w:tabs>
        <w:ind w:left="2835" w:hanging="567"/>
      </w:pPr>
      <w:rPr>
        <w:rFonts w:ascii="Wingdings" w:hAnsi="Wingdings" w:hint="default"/>
        <w:b w:val="0"/>
        <w:sz w:val="16"/>
      </w:rPr>
    </w:lvl>
    <w:lvl w:ilvl="3">
      <w:start w:val="1"/>
      <w:numFmt w:val="none"/>
      <w:lvlRestart w:val="0"/>
      <w:pStyle w:val="ListBullet3"/>
      <w:lvlText w:val="-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  <w:b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FFFFFF82"/>
    <w:multiLevelType w:val="multilevel"/>
    <w:tmpl w:val="2752BA8C"/>
    <w:lvl w:ilvl="0">
      <w:start w:val="1"/>
      <w:numFmt w:val="bullet"/>
      <w:pStyle w:val="GuidelinesBullet1"/>
      <w:lvlText w:val="l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b w:val="0"/>
        <w:sz w:val="12"/>
      </w:rPr>
    </w:lvl>
    <w:lvl w:ilvl="1">
      <w:start w:val="1"/>
      <w:numFmt w:val="lowerLetter"/>
      <w:lvlRestart w:val="0"/>
      <w:pStyle w:val="GuidelinesBullet2"/>
      <w:lvlText w:val="l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b w:val="0"/>
        <w:sz w:val="12"/>
      </w:rPr>
    </w:lvl>
    <w:lvl w:ilvl="2">
      <w:start w:val="1"/>
      <w:numFmt w:val="lowerRoman"/>
      <w:lvlRestart w:val="0"/>
      <w:pStyle w:val="GuidelinesBullet3"/>
      <w:lvlText w:val="l"/>
      <w:lvlJc w:val="left"/>
      <w:pPr>
        <w:tabs>
          <w:tab w:val="num" w:pos="2835"/>
        </w:tabs>
        <w:ind w:left="2835" w:hanging="567"/>
      </w:pPr>
      <w:rPr>
        <w:rFonts w:ascii="Wingdings" w:hAnsi="Wingdings" w:hint="default"/>
        <w:b w:val="0"/>
        <w:sz w:val="12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012F1EC1"/>
    <w:multiLevelType w:val="hybridMultilevel"/>
    <w:tmpl w:val="007C1150"/>
    <w:lvl w:ilvl="0" w:tplc="CF4650A8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eastAsia="Times New Roman" w:hAnsi="Arial" w:hint="default"/>
        <w:b w:val="0"/>
        <w:i w:val="0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593"/>
        </w:tabs>
        <w:ind w:left="1593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13"/>
        </w:tabs>
        <w:ind w:left="23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33"/>
        </w:tabs>
        <w:ind w:left="30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53"/>
        </w:tabs>
        <w:ind w:left="3753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73"/>
        </w:tabs>
        <w:ind w:left="44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93"/>
        </w:tabs>
        <w:ind w:left="51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13"/>
        </w:tabs>
        <w:ind w:left="5913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33"/>
        </w:tabs>
        <w:ind w:left="6633" w:hanging="360"/>
      </w:pPr>
      <w:rPr>
        <w:rFonts w:ascii="Wingdings" w:hAnsi="Wingdings" w:hint="default"/>
      </w:rPr>
    </w:lvl>
  </w:abstractNum>
  <w:abstractNum w:abstractNumId="8" w15:restartNumberingAfterBreak="0">
    <w:nsid w:val="02B32E05"/>
    <w:multiLevelType w:val="hybridMultilevel"/>
    <w:tmpl w:val="6D1A188C"/>
    <w:lvl w:ilvl="0" w:tplc="94B8C112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16"/>
      </w:rPr>
    </w:lvl>
    <w:lvl w:ilvl="1" w:tplc="F1AE3414">
      <w:start w:val="1"/>
      <w:numFmt w:val="bullet"/>
      <w:lvlText w:val=""/>
      <w:lvlJc w:val="left"/>
      <w:pPr>
        <w:tabs>
          <w:tab w:val="num" w:pos="1239"/>
        </w:tabs>
        <w:ind w:left="1239" w:hanging="284"/>
      </w:pPr>
      <w:rPr>
        <w:rFonts w:ascii="Symbol" w:hAnsi="Symbol" w:hint="default"/>
        <w:b w:val="0"/>
        <w:i w:val="0"/>
        <w:color w:val="auto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9" w15:restartNumberingAfterBreak="0">
    <w:nsid w:val="032315F7"/>
    <w:multiLevelType w:val="hybridMultilevel"/>
    <w:tmpl w:val="C6B0D924"/>
    <w:lvl w:ilvl="0" w:tplc="DA02FCEE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16"/>
      </w:rPr>
    </w:lvl>
    <w:lvl w:ilvl="1" w:tplc="F1AE3414">
      <w:start w:val="1"/>
      <w:numFmt w:val="bullet"/>
      <w:lvlText w:val=""/>
      <w:lvlJc w:val="left"/>
      <w:pPr>
        <w:tabs>
          <w:tab w:val="num" w:pos="1239"/>
        </w:tabs>
        <w:ind w:left="1239" w:hanging="284"/>
      </w:pPr>
      <w:rPr>
        <w:rFonts w:ascii="Symbol" w:hAnsi="Symbol" w:hint="default"/>
        <w:b w:val="0"/>
        <w:i w:val="0"/>
        <w:color w:val="auto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10" w15:restartNumberingAfterBreak="0">
    <w:nsid w:val="0D604622"/>
    <w:multiLevelType w:val="hybridMultilevel"/>
    <w:tmpl w:val="06D6A0F6"/>
    <w:lvl w:ilvl="0" w:tplc="7D326514">
      <w:numFmt w:val="bullet"/>
      <w:lvlText w:val=""/>
      <w:lvlJc w:val="left"/>
      <w:pPr>
        <w:ind w:left="680" w:hanging="453"/>
      </w:pPr>
      <w:rPr>
        <w:rFonts w:ascii="Wingdings" w:eastAsia="Wingdings" w:hAnsi="Wingdings" w:cs="Wingdings" w:hint="default"/>
        <w:color w:val="auto"/>
        <w:w w:val="100"/>
        <w:sz w:val="40"/>
        <w:szCs w:val="40"/>
      </w:rPr>
    </w:lvl>
    <w:lvl w:ilvl="1" w:tplc="7AA214E2">
      <w:numFmt w:val="bullet"/>
      <w:lvlText w:val="•"/>
      <w:lvlJc w:val="left"/>
      <w:pPr>
        <w:ind w:left="1454" w:hanging="284"/>
      </w:pPr>
      <w:rPr>
        <w:rFonts w:hint="default"/>
      </w:rPr>
    </w:lvl>
    <w:lvl w:ilvl="2" w:tplc="87DA151A">
      <w:numFmt w:val="bullet"/>
      <w:lvlText w:val="•"/>
      <w:lvlJc w:val="left"/>
      <w:pPr>
        <w:ind w:left="2389" w:hanging="284"/>
      </w:pPr>
      <w:rPr>
        <w:rFonts w:hint="default"/>
      </w:rPr>
    </w:lvl>
    <w:lvl w:ilvl="3" w:tplc="D75A2E8E">
      <w:numFmt w:val="bullet"/>
      <w:lvlText w:val="•"/>
      <w:lvlJc w:val="left"/>
      <w:pPr>
        <w:ind w:left="3323" w:hanging="284"/>
      </w:pPr>
      <w:rPr>
        <w:rFonts w:hint="default"/>
      </w:rPr>
    </w:lvl>
    <w:lvl w:ilvl="4" w:tplc="70C6C4CA">
      <w:numFmt w:val="bullet"/>
      <w:lvlText w:val="•"/>
      <w:lvlJc w:val="left"/>
      <w:pPr>
        <w:ind w:left="4258" w:hanging="284"/>
      </w:pPr>
      <w:rPr>
        <w:rFonts w:hint="default"/>
      </w:rPr>
    </w:lvl>
    <w:lvl w:ilvl="5" w:tplc="F5905ADA">
      <w:numFmt w:val="bullet"/>
      <w:lvlText w:val="•"/>
      <w:lvlJc w:val="left"/>
      <w:pPr>
        <w:ind w:left="5193" w:hanging="284"/>
      </w:pPr>
      <w:rPr>
        <w:rFonts w:hint="default"/>
      </w:rPr>
    </w:lvl>
    <w:lvl w:ilvl="6" w:tplc="DCCC0590">
      <w:numFmt w:val="bullet"/>
      <w:lvlText w:val="•"/>
      <w:lvlJc w:val="left"/>
      <w:pPr>
        <w:ind w:left="6127" w:hanging="284"/>
      </w:pPr>
      <w:rPr>
        <w:rFonts w:hint="default"/>
      </w:rPr>
    </w:lvl>
    <w:lvl w:ilvl="7" w:tplc="A4886496">
      <w:numFmt w:val="bullet"/>
      <w:lvlText w:val="•"/>
      <w:lvlJc w:val="left"/>
      <w:pPr>
        <w:ind w:left="7062" w:hanging="284"/>
      </w:pPr>
      <w:rPr>
        <w:rFonts w:hint="default"/>
      </w:rPr>
    </w:lvl>
    <w:lvl w:ilvl="8" w:tplc="5862430C">
      <w:numFmt w:val="bullet"/>
      <w:lvlText w:val="•"/>
      <w:lvlJc w:val="left"/>
      <w:pPr>
        <w:ind w:left="7997" w:hanging="284"/>
      </w:pPr>
      <w:rPr>
        <w:rFonts w:hint="default"/>
      </w:rPr>
    </w:lvl>
  </w:abstractNum>
  <w:abstractNum w:abstractNumId="11" w15:restartNumberingAfterBreak="0">
    <w:nsid w:val="1BAF31D8"/>
    <w:multiLevelType w:val="hybridMultilevel"/>
    <w:tmpl w:val="CF0A4906"/>
    <w:lvl w:ilvl="0" w:tplc="EC841784">
      <w:start w:val="1"/>
      <w:numFmt w:val="bullet"/>
      <w:lvlText w:val="q"/>
      <w:lvlJc w:val="left"/>
      <w:pPr>
        <w:ind w:left="971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6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31" w:hanging="360"/>
      </w:pPr>
      <w:rPr>
        <w:rFonts w:ascii="Wingdings" w:hAnsi="Wingdings" w:hint="default"/>
      </w:rPr>
    </w:lvl>
  </w:abstractNum>
  <w:abstractNum w:abstractNumId="12" w15:restartNumberingAfterBreak="0">
    <w:nsid w:val="1CFA64B7"/>
    <w:multiLevelType w:val="hybridMultilevel"/>
    <w:tmpl w:val="D172AB2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D1E46E7"/>
    <w:multiLevelType w:val="hybridMultilevel"/>
    <w:tmpl w:val="CD8887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726589"/>
    <w:multiLevelType w:val="multilevel"/>
    <w:tmpl w:val="988A59B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  <w:strike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66532BE"/>
    <w:multiLevelType w:val="hybridMultilevel"/>
    <w:tmpl w:val="C1D214E8"/>
    <w:lvl w:ilvl="0" w:tplc="4AC49CD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6" w15:restartNumberingAfterBreak="0">
    <w:nsid w:val="273E1DB0"/>
    <w:multiLevelType w:val="hybridMultilevel"/>
    <w:tmpl w:val="484601E6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28700843"/>
    <w:multiLevelType w:val="hybridMultilevel"/>
    <w:tmpl w:val="937ED67C"/>
    <w:lvl w:ilvl="0" w:tplc="76B8EA1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</w:rPr>
    </w:lvl>
    <w:lvl w:ilvl="1" w:tplc="B11872E0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Arial" w:eastAsia="Times New Roman" w:hAnsi="Arial" w:hint="default"/>
        <w:b w:val="0"/>
        <w:i w:val="0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6436A7"/>
    <w:multiLevelType w:val="hybridMultilevel"/>
    <w:tmpl w:val="1374B1D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B0C75C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4733207"/>
    <w:multiLevelType w:val="hybridMultilevel"/>
    <w:tmpl w:val="D046B57E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7F30753"/>
    <w:multiLevelType w:val="hybridMultilevel"/>
    <w:tmpl w:val="3B8CC51A"/>
    <w:lvl w:ilvl="0" w:tplc="30AA53F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9ED4863"/>
    <w:multiLevelType w:val="hybridMultilevel"/>
    <w:tmpl w:val="8B941A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D90551"/>
    <w:multiLevelType w:val="hybridMultilevel"/>
    <w:tmpl w:val="101EC82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EFD5289"/>
    <w:multiLevelType w:val="hybridMultilevel"/>
    <w:tmpl w:val="3056A1C8"/>
    <w:lvl w:ilvl="0" w:tplc="18F85F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62F641D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4462D43"/>
    <w:multiLevelType w:val="hybridMultilevel"/>
    <w:tmpl w:val="CC08E86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A362813E">
      <w:start w:val="1"/>
      <w:numFmt w:val="bullet"/>
      <w:lvlText w:val=""/>
      <w:lvlJc w:val="left"/>
      <w:pPr>
        <w:ind w:left="1474" w:hanging="453"/>
      </w:pPr>
      <w:rPr>
        <w:rFonts w:ascii="Symbol" w:hAnsi="Symbol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0F52C88"/>
    <w:multiLevelType w:val="hybridMultilevel"/>
    <w:tmpl w:val="371824DA"/>
    <w:lvl w:ilvl="0" w:tplc="76B8EA1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</w:rPr>
    </w:lvl>
    <w:lvl w:ilvl="1" w:tplc="988CA300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  <w:b w:val="0"/>
        <w:i w:val="0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093859"/>
    <w:multiLevelType w:val="hybridMultilevel"/>
    <w:tmpl w:val="BC408182"/>
    <w:lvl w:ilvl="0" w:tplc="30AA53F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/>
        <w:i w:val="0"/>
        <w:sz w:val="22"/>
      </w:rPr>
    </w:lvl>
    <w:lvl w:ilvl="1" w:tplc="ADFC4C2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sz w:val="16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797351A"/>
    <w:multiLevelType w:val="hybridMultilevel"/>
    <w:tmpl w:val="A6987E34"/>
    <w:lvl w:ilvl="0" w:tplc="18F85F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2"/>
      </w:rPr>
    </w:lvl>
    <w:lvl w:ilvl="1" w:tplc="ADFC4C2C">
      <w:start w:val="1"/>
      <w:numFmt w:val="bullet"/>
      <w:lvlText w:val=""/>
      <w:lvlJc w:val="left"/>
      <w:pPr>
        <w:tabs>
          <w:tab w:val="num" w:pos="1250"/>
        </w:tabs>
        <w:ind w:left="1250" w:hanging="170"/>
      </w:pPr>
      <w:rPr>
        <w:rFonts w:ascii="Symbol" w:hAnsi="Symbol" w:hint="default"/>
        <w:b w:val="0"/>
        <w:i w:val="0"/>
        <w:sz w:val="16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7D811F24"/>
    <w:multiLevelType w:val="multilevel"/>
    <w:tmpl w:val="EB78097C"/>
    <w:styleLink w:val="BulletList"/>
    <w:lvl w:ilvl="0">
      <w:start w:val="1"/>
      <w:numFmt w:val="bullet"/>
      <w:lvlRestart w:val="0"/>
      <w:lvlText w:val=""/>
      <w:lvlJc w:val="left"/>
      <w:pPr>
        <w:ind w:left="1701" w:hanging="567"/>
      </w:pPr>
      <w:rPr>
        <w:rFonts w:ascii="Symbol" w:hAnsi="Symbol" w:hint="default"/>
        <w:caps w:val="0"/>
        <w:smallCaps w:val="0"/>
        <w:strike w:val="0"/>
        <w:dstrike w:val="0"/>
        <w:vanish w:val="0"/>
        <w:color w:val="auto"/>
        <w:kern w:val="20"/>
        <w:sz w:val="22"/>
        <w:u w:val="none"/>
        <w:vertAlign w:val="baseline"/>
        <w14:cntxtAlts w14:val="0"/>
      </w:rPr>
    </w:lvl>
    <w:lvl w:ilvl="1">
      <w:start w:val="1"/>
      <w:numFmt w:val="bullet"/>
      <w:lvlRestart w:val="0"/>
      <w:lvlText w:val=""/>
      <w:lvlJc w:val="left"/>
      <w:pPr>
        <w:ind w:left="2268" w:hanging="567"/>
      </w:pPr>
      <w:rPr>
        <w:rFonts w:ascii="Wingdings" w:hAnsi="Wingdings" w:hint="default"/>
        <w:b w:val="0"/>
        <w:i w:val="0"/>
        <w:caps w:val="0"/>
        <w:smallCaps w:val="0"/>
        <w:strike w:val="0"/>
        <w:dstrike w:val="0"/>
        <w:vanish w:val="0"/>
        <w:color w:val="auto"/>
        <w:kern w:val="20"/>
        <w:sz w:val="16"/>
        <w:u w:val="none"/>
        <w:vertAlign w:val="baseline"/>
        <w14:cntxtAlts w14:val="0"/>
      </w:rPr>
    </w:lvl>
    <w:lvl w:ilvl="2">
      <w:start w:val="1"/>
      <w:numFmt w:val="bullet"/>
      <w:lvlRestart w:val="0"/>
      <w:lvlText w:val=""/>
      <w:lvlJc w:val="left"/>
      <w:pPr>
        <w:ind w:left="2835" w:hanging="567"/>
      </w:pPr>
      <w:rPr>
        <w:rFonts w:ascii="Wingdings" w:hAnsi="Wingdings" w:hint="default"/>
        <w:caps w:val="0"/>
        <w:smallCaps w:val="0"/>
        <w:strike w:val="0"/>
        <w:dstrike w:val="0"/>
        <w:vanish w:val="0"/>
        <w:color w:val="auto"/>
        <w:kern w:val="20"/>
        <w:sz w:val="28"/>
        <w:u w:val="none"/>
        <w:vertAlign w:val="baseline"/>
        <w14:cntxtAlts w14:val="0"/>
      </w:rPr>
    </w:lvl>
    <w:lvl w:ilvl="3">
      <w:start w:val="1"/>
      <w:numFmt w:val="bullet"/>
      <w:lvlRestart w:val="0"/>
      <w:lvlText w:val="–"/>
      <w:lvlJc w:val="left"/>
      <w:pPr>
        <w:ind w:left="3402" w:hanging="567"/>
      </w:pPr>
      <w:rPr>
        <w:rFonts w:ascii="Arial" w:hAnsi="Arial" w:hint="default"/>
        <w:caps/>
        <w:strike w:val="0"/>
        <w:dstrike w:val="0"/>
        <w:vanish w:val="0"/>
        <w:color w:val="auto"/>
        <w:kern w:val="20"/>
        <w:sz w:val="22"/>
        <w:u w:val="none"/>
        <w:vertAlign w:val="baseline"/>
        <w14:cntxtAlts w14:val="0"/>
      </w:rPr>
    </w:lvl>
    <w:lvl w:ilvl="4">
      <w:start w:val="1"/>
      <w:numFmt w:val="bullet"/>
      <w:lvlRestart w:val="0"/>
      <w:lvlText w:val=""/>
      <w:lvlJc w:val="left"/>
      <w:pPr>
        <w:ind w:left="5333" w:hanging="454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"/>
      <w:lvlJc w:val="left"/>
      <w:pPr>
        <w:tabs>
          <w:tab w:val="num" w:pos="5787"/>
        </w:tabs>
        <w:ind w:left="5787" w:hanging="454"/>
      </w:pPr>
      <w:rPr>
        <w:rFonts w:ascii="Symbol" w:hAnsi="Symbol" w:hint="default"/>
        <w:color w:val="auto"/>
      </w:rPr>
    </w:lvl>
    <w:lvl w:ilvl="6">
      <w:start w:val="1"/>
      <w:numFmt w:val="bullet"/>
      <w:lvlRestart w:val="0"/>
      <w:lvlText w:val=""/>
      <w:lvlJc w:val="left"/>
      <w:pPr>
        <w:tabs>
          <w:tab w:val="num" w:pos="6241"/>
        </w:tabs>
        <w:ind w:left="6241" w:hanging="454"/>
      </w:pPr>
      <w:rPr>
        <w:rFonts w:ascii="Symbol" w:hAnsi="Symbol" w:hint="default"/>
        <w:color w:val="auto"/>
      </w:rPr>
    </w:lvl>
    <w:lvl w:ilvl="7">
      <w:start w:val="1"/>
      <w:numFmt w:val="bullet"/>
      <w:lvlRestart w:val="0"/>
      <w:lvlText w:val=""/>
      <w:lvlJc w:val="left"/>
      <w:pPr>
        <w:tabs>
          <w:tab w:val="num" w:pos="6695"/>
        </w:tabs>
        <w:ind w:left="6695" w:hanging="454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tabs>
          <w:tab w:val="num" w:pos="7149"/>
        </w:tabs>
        <w:ind w:left="7149" w:hanging="454"/>
      </w:pPr>
      <w:rPr>
        <w:rFonts w:ascii="Symbol" w:hAnsi="Symbol" w:hint="default"/>
        <w:color w:val="auto"/>
      </w:rPr>
    </w:lvl>
  </w:abstractNum>
  <w:abstractNum w:abstractNumId="31" w15:restartNumberingAfterBreak="0">
    <w:nsid w:val="7E3D33DD"/>
    <w:multiLevelType w:val="hybridMultilevel"/>
    <w:tmpl w:val="FF7CD246"/>
    <w:lvl w:ilvl="0" w:tplc="4F1438C4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F676BCD"/>
    <w:multiLevelType w:val="hybridMultilevel"/>
    <w:tmpl w:val="D1D2D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109520">
    <w:abstractNumId w:val="14"/>
  </w:num>
  <w:num w:numId="2" w16cid:durableId="1702365261">
    <w:abstractNumId w:val="31"/>
  </w:num>
  <w:num w:numId="3" w16cid:durableId="1400395466">
    <w:abstractNumId w:val="20"/>
  </w:num>
  <w:num w:numId="4" w16cid:durableId="14060335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4545392">
    <w:abstractNumId w:val="25"/>
  </w:num>
  <w:num w:numId="6" w16cid:durableId="6001138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47475637">
    <w:abstractNumId w:val="22"/>
  </w:num>
  <w:num w:numId="8" w16cid:durableId="1837064915">
    <w:abstractNumId w:val="11"/>
  </w:num>
  <w:num w:numId="9" w16cid:durableId="634991498">
    <w:abstractNumId w:val="15"/>
  </w:num>
  <w:num w:numId="10" w16cid:durableId="2146778347">
    <w:abstractNumId w:val="6"/>
  </w:num>
  <w:num w:numId="11" w16cid:durableId="1918636406">
    <w:abstractNumId w:val="5"/>
  </w:num>
  <w:num w:numId="12" w16cid:durableId="1660840857">
    <w:abstractNumId w:val="4"/>
  </w:num>
  <w:num w:numId="13" w16cid:durableId="1909803228">
    <w:abstractNumId w:val="3"/>
  </w:num>
  <w:num w:numId="14" w16cid:durableId="1289705947">
    <w:abstractNumId w:val="2"/>
  </w:num>
  <w:num w:numId="15" w16cid:durableId="1963262668">
    <w:abstractNumId w:val="1"/>
  </w:num>
  <w:num w:numId="16" w16cid:durableId="934483743">
    <w:abstractNumId w:val="0"/>
  </w:num>
  <w:num w:numId="17" w16cid:durableId="659307008">
    <w:abstractNumId w:val="27"/>
  </w:num>
  <w:num w:numId="18" w16cid:durableId="55209368">
    <w:abstractNumId w:val="29"/>
  </w:num>
  <w:num w:numId="19" w16cid:durableId="1331835829">
    <w:abstractNumId w:val="8"/>
  </w:num>
  <w:num w:numId="20" w16cid:durableId="666790539">
    <w:abstractNumId w:val="28"/>
  </w:num>
  <w:num w:numId="21" w16cid:durableId="2080588878">
    <w:abstractNumId w:val="9"/>
  </w:num>
  <w:num w:numId="22" w16cid:durableId="1265184490">
    <w:abstractNumId w:val="7"/>
  </w:num>
  <w:num w:numId="23" w16cid:durableId="21245880">
    <w:abstractNumId w:val="21"/>
  </w:num>
  <w:num w:numId="24" w16cid:durableId="503131820">
    <w:abstractNumId w:val="24"/>
  </w:num>
  <w:num w:numId="25" w16cid:durableId="1586264042">
    <w:abstractNumId w:val="17"/>
  </w:num>
  <w:num w:numId="26" w16cid:durableId="1946115265">
    <w:abstractNumId w:val="13"/>
  </w:num>
  <w:num w:numId="27" w16cid:durableId="662054364">
    <w:abstractNumId w:val="30"/>
  </w:num>
  <w:num w:numId="28" w16cid:durableId="468862013">
    <w:abstractNumId w:val="16"/>
  </w:num>
  <w:num w:numId="29" w16cid:durableId="1506283629">
    <w:abstractNumId w:val="10"/>
  </w:num>
  <w:num w:numId="30" w16cid:durableId="1506821745">
    <w:abstractNumId w:val="26"/>
  </w:num>
  <w:num w:numId="31" w16cid:durableId="677580280">
    <w:abstractNumId w:val="18"/>
  </w:num>
  <w:num w:numId="32" w16cid:durableId="1402479474">
    <w:abstractNumId w:val="23"/>
  </w:num>
  <w:num w:numId="33" w16cid:durableId="359286249">
    <w:abstractNumId w:val="12"/>
  </w:num>
  <w:num w:numId="34" w16cid:durableId="1546677349">
    <w:abstractNumId w:val="32"/>
  </w:num>
  <w:num w:numId="35" w16cid:durableId="436750471">
    <w:abstractNumId w:val="19"/>
  </w:num>
  <w:num w:numId="36" w16cid:durableId="261691655">
    <w:abstractNumId w:val="14"/>
    <w:lvlOverride w:ilvl="0"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b w:val="0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</w:lvl>
    </w:lvlOverride>
  </w:num>
  <w:num w:numId="37" w16cid:durableId="1084230175">
    <w:abstractNumId w:val="14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b w:val="0"/>
          <w:i w:val="0"/>
        </w:rPr>
      </w:lvl>
    </w:lvlOverride>
    <w:lvlOverride w:ilvl="2">
      <w:startOverride w:val="1"/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</w:lvl>
    </w:lvlOverride>
    <w:lvlOverride w:ilvl="3">
      <w:startOverride w:val="1"/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</w:lvl>
    </w:lvlOverride>
    <w:lvlOverride w:ilvl="4">
      <w:startOverride w:val="1"/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</w:lvl>
    </w:lvlOverride>
    <w:lvlOverride w:ilvl="5">
      <w:startOverride w:val="1"/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</w:lvl>
    </w:lvlOverride>
    <w:lvlOverride w:ilvl="6">
      <w:startOverride w:val="1"/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</w:lvl>
    </w:lvlOverride>
    <w:lvlOverride w:ilvl="7">
      <w:startOverride w:val="1"/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</w:lvl>
    </w:lvlOverride>
    <w:lvlOverride w:ilvl="8">
      <w:startOverride w:val="1"/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xsDQ3NzAyMTIxNbFQ0lEKTi0uzszPAykwqQUA27wZXSwAAAA="/>
  </w:docVars>
  <w:rsids>
    <w:rsidRoot w:val="00F448D4"/>
    <w:rsid w:val="000058E0"/>
    <w:rsid w:val="0000798B"/>
    <w:rsid w:val="00064226"/>
    <w:rsid w:val="00066B48"/>
    <w:rsid w:val="00093CFF"/>
    <w:rsid w:val="000A7625"/>
    <w:rsid w:val="000C728C"/>
    <w:rsid w:val="000F07AF"/>
    <w:rsid w:val="001048B2"/>
    <w:rsid w:val="0011316C"/>
    <w:rsid w:val="001135C0"/>
    <w:rsid w:val="00121A5D"/>
    <w:rsid w:val="0013083E"/>
    <w:rsid w:val="00130E6D"/>
    <w:rsid w:val="00136251"/>
    <w:rsid w:val="001459B5"/>
    <w:rsid w:val="0015010B"/>
    <w:rsid w:val="00150DBB"/>
    <w:rsid w:val="00151737"/>
    <w:rsid w:val="001F55D1"/>
    <w:rsid w:val="00210842"/>
    <w:rsid w:val="00227540"/>
    <w:rsid w:val="00231424"/>
    <w:rsid w:val="00231F15"/>
    <w:rsid w:val="00236DF6"/>
    <w:rsid w:val="002617D3"/>
    <w:rsid w:val="002745B0"/>
    <w:rsid w:val="00280955"/>
    <w:rsid w:val="00292053"/>
    <w:rsid w:val="002A2BCA"/>
    <w:rsid w:val="002D6330"/>
    <w:rsid w:val="002E12E6"/>
    <w:rsid w:val="003103F7"/>
    <w:rsid w:val="00313BA9"/>
    <w:rsid w:val="00316821"/>
    <w:rsid w:val="0032154B"/>
    <w:rsid w:val="0032302E"/>
    <w:rsid w:val="00324363"/>
    <w:rsid w:val="00336A77"/>
    <w:rsid w:val="00360F33"/>
    <w:rsid w:val="003B1335"/>
    <w:rsid w:val="003B6DCF"/>
    <w:rsid w:val="003C42C8"/>
    <w:rsid w:val="003C58B0"/>
    <w:rsid w:val="003E0826"/>
    <w:rsid w:val="003F5D75"/>
    <w:rsid w:val="00415397"/>
    <w:rsid w:val="0043322C"/>
    <w:rsid w:val="00433DD6"/>
    <w:rsid w:val="00435885"/>
    <w:rsid w:val="0043663B"/>
    <w:rsid w:val="00446333"/>
    <w:rsid w:val="004554E8"/>
    <w:rsid w:val="00457922"/>
    <w:rsid w:val="004627E7"/>
    <w:rsid w:val="004932A9"/>
    <w:rsid w:val="004950B7"/>
    <w:rsid w:val="004A5964"/>
    <w:rsid w:val="004D7F7E"/>
    <w:rsid w:val="004F5DC1"/>
    <w:rsid w:val="00527360"/>
    <w:rsid w:val="0055619C"/>
    <w:rsid w:val="0056661C"/>
    <w:rsid w:val="00577B1D"/>
    <w:rsid w:val="00591576"/>
    <w:rsid w:val="005A3F8D"/>
    <w:rsid w:val="005B55DC"/>
    <w:rsid w:val="005E0257"/>
    <w:rsid w:val="005E1FAC"/>
    <w:rsid w:val="005E47A4"/>
    <w:rsid w:val="00603124"/>
    <w:rsid w:val="00605850"/>
    <w:rsid w:val="006233C9"/>
    <w:rsid w:val="0063343B"/>
    <w:rsid w:val="00645410"/>
    <w:rsid w:val="006513EE"/>
    <w:rsid w:val="00651E0F"/>
    <w:rsid w:val="00694D21"/>
    <w:rsid w:val="007021DC"/>
    <w:rsid w:val="007040FB"/>
    <w:rsid w:val="00713391"/>
    <w:rsid w:val="0072373A"/>
    <w:rsid w:val="00727025"/>
    <w:rsid w:val="00732CEC"/>
    <w:rsid w:val="0074529B"/>
    <w:rsid w:val="00796EEA"/>
    <w:rsid w:val="007A48E6"/>
    <w:rsid w:val="007B53A2"/>
    <w:rsid w:val="007E2ECE"/>
    <w:rsid w:val="007E693C"/>
    <w:rsid w:val="00810442"/>
    <w:rsid w:val="00815480"/>
    <w:rsid w:val="00817B7B"/>
    <w:rsid w:val="0082183D"/>
    <w:rsid w:val="00834555"/>
    <w:rsid w:val="008412A9"/>
    <w:rsid w:val="008A50E9"/>
    <w:rsid w:val="008C1ECC"/>
    <w:rsid w:val="008C45F1"/>
    <w:rsid w:val="008D7156"/>
    <w:rsid w:val="008E4B5B"/>
    <w:rsid w:val="008F5A09"/>
    <w:rsid w:val="00903FAD"/>
    <w:rsid w:val="0090589D"/>
    <w:rsid w:val="009462F2"/>
    <w:rsid w:val="009675C5"/>
    <w:rsid w:val="00976414"/>
    <w:rsid w:val="009862E3"/>
    <w:rsid w:val="009A0862"/>
    <w:rsid w:val="009A4140"/>
    <w:rsid w:val="009C2D90"/>
    <w:rsid w:val="009D54A2"/>
    <w:rsid w:val="009E5868"/>
    <w:rsid w:val="009F011B"/>
    <w:rsid w:val="009F1641"/>
    <w:rsid w:val="00A054B6"/>
    <w:rsid w:val="00A371FE"/>
    <w:rsid w:val="00A42554"/>
    <w:rsid w:val="00A5132D"/>
    <w:rsid w:val="00A5559C"/>
    <w:rsid w:val="00A745F7"/>
    <w:rsid w:val="00A80316"/>
    <w:rsid w:val="00A924BC"/>
    <w:rsid w:val="00AB260E"/>
    <w:rsid w:val="00AB3A6F"/>
    <w:rsid w:val="00AB6599"/>
    <w:rsid w:val="00AC55B0"/>
    <w:rsid w:val="00AD19B2"/>
    <w:rsid w:val="00AD3F11"/>
    <w:rsid w:val="00B02624"/>
    <w:rsid w:val="00B05692"/>
    <w:rsid w:val="00B614FC"/>
    <w:rsid w:val="00B75D3E"/>
    <w:rsid w:val="00B83056"/>
    <w:rsid w:val="00B973E0"/>
    <w:rsid w:val="00BA70F3"/>
    <w:rsid w:val="00BC1BD2"/>
    <w:rsid w:val="00BC6553"/>
    <w:rsid w:val="00BD29E3"/>
    <w:rsid w:val="00BD6460"/>
    <w:rsid w:val="00BF5791"/>
    <w:rsid w:val="00C06FF1"/>
    <w:rsid w:val="00C264B0"/>
    <w:rsid w:val="00C34B21"/>
    <w:rsid w:val="00C44467"/>
    <w:rsid w:val="00C508AC"/>
    <w:rsid w:val="00C61EA8"/>
    <w:rsid w:val="00C91247"/>
    <w:rsid w:val="00CA6613"/>
    <w:rsid w:val="00CB0EE8"/>
    <w:rsid w:val="00CC0848"/>
    <w:rsid w:val="00CF25E6"/>
    <w:rsid w:val="00D552F0"/>
    <w:rsid w:val="00D67A28"/>
    <w:rsid w:val="00D82BB3"/>
    <w:rsid w:val="00D8446D"/>
    <w:rsid w:val="00D86FCE"/>
    <w:rsid w:val="00DA27D1"/>
    <w:rsid w:val="00DA62C2"/>
    <w:rsid w:val="00DB2ED9"/>
    <w:rsid w:val="00DD6BEA"/>
    <w:rsid w:val="00DE28CE"/>
    <w:rsid w:val="00DE799D"/>
    <w:rsid w:val="00DF7A43"/>
    <w:rsid w:val="00E11E3B"/>
    <w:rsid w:val="00E12361"/>
    <w:rsid w:val="00E4362A"/>
    <w:rsid w:val="00E64001"/>
    <w:rsid w:val="00E73180"/>
    <w:rsid w:val="00ED1C83"/>
    <w:rsid w:val="00ED6BAF"/>
    <w:rsid w:val="00F0151B"/>
    <w:rsid w:val="00F25C4E"/>
    <w:rsid w:val="00F37CE8"/>
    <w:rsid w:val="00F37F16"/>
    <w:rsid w:val="00F448D4"/>
    <w:rsid w:val="00F51294"/>
    <w:rsid w:val="00F73537"/>
    <w:rsid w:val="00F825CF"/>
    <w:rsid w:val="00F9641A"/>
    <w:rsid w:val="00FD5A79"/>
    <w:rsid w:val="00FE197B"/>
    <w:rsid w:val="00FE4594"/>
    <w:rsid w:val="00FE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5F43"/>
  <w15:docId w15:val="{9D6254D2-9ABB-4233-A65C-2E909981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48D4"/>
    <w:rPr>
      <w:rFonts w:ascii="Arial" w:hAnsi="Arial"/>
    </w:rPr>
  </w:style>
  <w:style w:type="paragraph" w:styleId="Heading1">
    <w:name w:val="heading 1"/>
    <w:basedOn w:val="Normal"/>
    <w:link w:val="Heading1Char"/>
    <w:uiPriority w:val="1"/>
    <w:qFormat/>
    <w:rsid w:val="00F448D4"/>
    <w:pPr>
      <w:widowControl w:val="0"/>
      <w:numPr>
        <w:numId w:val="1"/>
      </w:numPr>
      <w:autoSpaceDE w:val="0"/>
      <w:autoSpaceDN w:val="0"/>
      <w:spacing w:before="270" w:after="0" w:line="240" w:lineRule="auto"/>
      <w:outlineLvl w:val="0"/>
    </w:pPr>
    <w:rPr>
      <w:rFonts w:eastAsia="Trebuchet MS" w:cs="Trebuchet MS"/>
      <w:b/>
      <w:sz w:val="24"/>
      <w:szCs w:val="28"/>
      <w:lang w:val="en-US"/>
    </w:rPr>
  </w:style>
  <w:style w:type="paragraph" w:styleId="Heading2">
    <w:name w:val="heading 2"/>
    <w:basedOn w:val="Normal"/>
    <w:link w:val="Heading2Char"/>
    <w:uiPriority w:val="1"/>
    <w:qFormat/>
    <w:rsid w:val="00F448D4"/>
    <w:pPr>
      <w:widowControl w:val="0"/>
      <w:numPr>
        <w:ilvl w:val="1"/>
        <w:numId w:val="1"/>
      </w:numPr>
      <w:autoSpaceDE w:val="0"/>
      <w:autoSpaceDN w:val="0"/>
      <w:spacing w:after="0" w:line="240" w:lineRule="auto"/>
      <w:outlineLvl w:val="1"/>
    </w:pPr>
    <w:rPr>
      <w:rFonts w:eastAsia="Trebuchet MS" w:cs="Trebuchet MS"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48D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48D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448D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448D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448D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448D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448D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4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8D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F448D4"/>
    <w:rPr>
      <w:rFonts w:ascii="Arial" w:eastAsia="Trebuchet MS" w:hAnsi="Arial" w:cs="Trebuchet MS"/>
      <w:b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8D4"/>
    <w:rPr>
      <w:rFonts w:ascii="Arial" w:eastAsia="Trebuchet MS" w:hAnsi="Arial" w:cs="Trebuchet MS"/>
      <w:bCs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448D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448D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448D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F448D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448D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F448D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448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448D4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448D4"/>
    <w:rPr>
      <w:rFonts w:ascii="Arial" w:eastAsia="Arial" w:hAnsi="Arial" w:cs="Arial"/>
      <w:lang w:val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E12361"/>
    <w:pPr>
      <w:tabs>
        <w:tab w:val="left" w:pos="426"/>
        <w:tab w:val="right" w:leader="dot" w:pos="9016"/>
      </w:tabs>
      <w:spacing w:after="100"/>
    </w:pPr>
    <w:rPr>
      <w:rFonts w:eastAsiaTheme="minorEastAsia"/>
      <w:noProof/>
      <w:lang w:val="en-US" w:eastAsia="ja-JP"/>
    </w:rPr>
  </w:style>
  <w:style w:type="paragraph" w:customStyle="1" w:styleId="BodyText1">
    <w:name w:val="Body Text 1"/>
    <w:link w:val="BodyText1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1Char">
    <w:name w:val="Body Text 1 Char"/>
    <w:link w:val="BodyText1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TOC1Char">
    <w:name w:val="TOC 1 Char"/>
    <w:link w:val="TOC1"/>
    <w:uiPriority w:val="39"/>
    <w:rsid w:val="00E12361"/>
    <w:rPr>
      <w:rFonts w:ascii="Arial" w:eastAsiaTheme="minorEastAsia" w:hAnsi="Arial"/>
      <w:noProof/>
      <w:lang w:val="en-US" w:eastAsia="ja-JP"/>
    </w:rPr>
  </w:style>
  <w:style w:type="numbering" w:customStyle="1" w:styleId="NoList1">
    <w:name w:val="No List1"/>
    <w:next w:val="NoList"/>
    <w:uiPriority w:val="99"/>
    <w:semiHidden/>
    <w:unhideWhenUsed/>
    <w:rsid w:val="00F448D4"/>
  </w:style>
  <w:style w:type="paragraph" w:styleId="Header">
    <w:name w:val="header"/>
    <w:basedOn w:val="Normal"/>
    <w:link w:val="HeaderChar"/>
    <w:uiPriority w:val="99"/>
    <w:unhideWhenUsed/>
    <w:rsid w:val="00F44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8D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44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8D4"/>
    <w:rPr>
      <w:rFonts w:ascii="Arial" w:hAnsi="Arial"/>
    </w:rPr>
  </w:style>
  <w:style w:type="paragraph" w:styleId="ListParagraph">
    <w:name w:val="List Paragraph"/>
    <w:aliases w:val="List Paragraph1,List Paragraph11,Bullet point,Indented Bullet Solid,Dot Point"/>
    <w:basedOn w:val="Normal"/>
    <w:link w:val="ListParagraphChar"/>
    <w:uiPriority w:val="34"/>
    <w:qFormat/>
    <w:rsid w:val="00F448D4"/>
    <w:pPr>
      <w:widowControl w:val="0"/>
      <w:autoSpaceDE w:val="0"/>
      <w:autoSpaceDN w:val="0"/>
      <w:spacing w:after="0" w:line="240" w:lineRule="auto"/>
      <w:ind w:left="674" w:hanging="286"/>
    </w:pPr>
    <w:rPr>
      <w:rFonts w:eastAsia="Arial" w:cs="Arial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F448D4"/>
    <w:rPr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F448D4"/>
    <w:pPr>
      <w:widowControl w:val="0"/>
      <w:autoSpaceDE w:val="0"/>
      <w:autoSpaceDN w:val="0"/>
      <w:spacing w:after="0" w:line="240" w:lineRule="auto"/>
      <w:ind w:left="102"/>
    </w:pPr>
    <w:rPr>
      <w:rFonts w:eastAsia="Arial" w:cs="Arial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F44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8D4"/>
    <w:rPr>
      <w:rFonts w:ascii="Arial" w:hAnsi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48D4"/>
    <w:pPr>
      <w:keepNext/>
      <w:keepLines/>
      <w:widowControl/>
      <w:autoSpaceDE/>
      <w:autoSpaceDN/>
      <w:spacing w:before="480" w:line="276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448D4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448D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48D4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4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448D4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nhideWhenUsed/>
    <w:rsid w:val="00F448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F448D4"/>
    <w:pPr>
      <w:spacing w:after="0" w:line="240" w:lineRule="auto"/>
    </w:pPr>
    <w:rPr>
      <w:rFonts w:ascii="Arial" w:hAnsi="Arial"/>
    </w:rPr>
  </w:style>
  <w:style w:type="character" w:styleId="FollowedHyperlink">
    <w:name w:val="FollowedHyperlink"/>
    <w:basedOn w:val="DefaultParagraphFont"/>
    <w:uiPriority w:val="99"/>
    <w:unhideWhenUsed/>
    <w:rsid w:val="00F448D4"/>
    <w:rPr>
      <w:color w:val="800080" w:themeColor="followedHyperlink"/>
      <w:u w:val="single"/>
    </w:rPr>
  </w:style>
  <w:style w:type="paragraph" w:customStyle="1" w:styleId="GuidelinesBullet1">
    <w:name w:val="Guidelines Bullet 1"/>
    <w:rsid w:val="00F448D4"/>
    <w:pPr>
      <w:keepLines/>
      <w:numPr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Bullet2">
    <w:name w:val="Guidelines Bullet 2"/>
    <w:rsid w:val="00F448D4"/>
    <w:pPr>
      <w:keepLines/>
      <w:numPr>
        <w:ilvl w:val="1"/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Bullet3">
    <w:name w:val="Guidelines Bullet 3"/>
    <w:rsid w:val="00F448D4"/>
    <w:pPr>
      <w:keepLines/>
      <w:numPr>
        <w:ilvl w:val="2"/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DocumentTitle">
    <w:name w:val="Document Title"/>
    <w:next w:val="BodyText1"/>
    <w:rsid w:val="00F448D4"/>
    <w:pPr>
      <w:keepNext/>
      <w:keepLines/>
      <w:spacing w:before="1080" w:after="40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EffectiveDate">
    <w:name w:val="Effective Date"/>
    <w:next w:val="BodyText1"/>
    <w:rsid w:val="00F448D4"/>
    <w:pPr>
      <w:keepLines/>
      <w:spacing w:before="240"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0"/>
      <w:szCs w:val="24"/>
      <w:lang w:eastAsia="en-AU"/>
    </w:rPr>
  </w:style>
  <w:style w:type="paragraph" w:customStyle="1" w:styleId="DocumentType">
    <w:name w:val="Document Type"/>
    <w:next w:val="BodyText1"/>
    <w:rsid w:val="00F448D4"/>
    <w:pPr>
      <w:keepNext/>
      <w:keepLines/>
      <w:spacing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LogoAnchor">
    <w:name w:val="Logo Anchor"/>
    <w:next w:val="BodyText1"/>
    <w:rsid w:val="00F448D4"/>
    <w:pPr>
      <w:keepNext/>
      <w:keepLines/>
      <w:spacing w:before="4200"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AddressBlock">
    <w:name w:val="Address Block"/>
    <w:rsid w:val="00F448D4"/>
    <w:pPr>
      <w:keepLines/>
      <w:spacing w:after="0" w:line="280" w:lineRule="atLeast"/>
      <w:ind w:left="1701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AppendixHdg1">
    <w:name w:val="Appendix Hdg 1"/>
    <w:next w:val="BodyText1"/>
    <w:rsid w:val="00F448D4"/>
    <w:pPr>
      <w:keepNext/>
      <w:keepLines/>
      <w:pageBreakBefore/>
      <w:numPr>
        <w:ilvl w:val="1"/>
        <w:numId w:val="15"/>
      </w:numPr>
      <w:tabs>
        <w:tab w:val="clear" w:pos="1134"/>
        <w:tab w:val="num" w:pos="1701"/>
      </w:tabs>
      <w:spacing w:before="480" w:after="0" w:line="240" w:lineRule="auto"/>
      <w:ind w:left="1701" w:hanging="1701"/>
    </w:pPr>
    <w:rPr>
      <w:rFonts w:ascii="Trebuchet MS" w:eastAsia="Times New Roman" w:hAnsi="Trebuchet MS" w:cs="Arial"/>
      <w:caps/>
      <w:color w:val="000000"/>
      <w:sz w:val="28"/>
      <w:szCs w:val="24"/>
      <w:lang w:eastAsia="en-AU"/>
    </w:rPr>
  </w:style>
  <w:style w:type="paragraph" w:customStyle="1" w:styleId="AppendixHdg2">
    <w:name w:val="Appendix Hdg 2"/>
    <w:next w:val="BodyText1"/>
    <w:rsid w:val="00F448D4"/>
    <w:pPr>
      <w:keepNext/>
      <w:keepLines/>
      <w:numPr>
        <w:ilvl w:val="2"/>
        <w:numId w:val="15"/>
      </w:numPr>
      <w:spacing w:before="400" w:after="0" w:line="240" w:lineRule="auto"/>
    </w:pPr>
    <w:rPr>
      <w:rFonts w:ascii="Trebuchet MS" w:eastAsia="Times New Roman" w:hAnsi="Trebuchet MS" w:cs="Arial"/>
      <w:b/>
      <w:caps/>
      <w:color w:val="000000"/>
      <w:sz w:val="24"/>
      <w:szCs w:val="24"/>
      <w:lang w:eastAsia="en-AU"/>
    </w:rPr>
  </w:style>
  <w:style w:type="paragraph" w:customStyle="1" w:styleId="AppendixHdg3">
    <w:name w:val="Appendix Hdg 3"/>
    <w:next w:val="BodyText1"/>
    <w:rsid w:val="00F448D4"/>
    <w:pPr>
      <w:keepNext/>
      <w:keepLines/>
      <w:numPr>
        <w:ilvl w:val="3"/>
        <w:numId w:val="15"/>
      </w:numPr>
      <w:spacing w:before="320" w:after="0" w:line="240" w:lineRule="auto"/>
    </w:pPr>
    <w:rPr>
      <w:rFonts w:ascii="Trebuchet MS" w:eastAsia="Times New Roman" w:hAnsi="Trebuchet MS" w:cs="Arial"/>
      <w:caps/>
      <w:color w:val="000000"/>
      <w:sz w:val="24"/>
      <w:szCs w:val="24"/>
      <w:lang w:eastAsia="en-AU"/>
    </w:rPr>
  </w:style>
  <w:style w:type="paragraph" w:customStyle="1" w:styleId="AppendixHdg4">
    <w:name w:val="Appendix Hdg 4"/>
    <w:next w:val="BodyText1"/>
    <w:rsid w:val="00F448D4"/>
    <w:pPr>
      <w:keepNext/>
      <w:keepLines/>
      <w:tabs>
        <w:tab w:val="num" w:pos="1134"/>
      </w:tabs>
      <w:spacing w:before="280" w:after="0" w:line="240" w:lineRule="auto"/>
      <w:ind w:left="1134" w:hanging="1134"/>
    </w:pPr>
    <w:rPr>
      <w:rFonts w:ascii="Trebuchet MS" w:eastAsia="Times New Roman" w:hAnsi="Trebuchet MS" w:cs="Arial"/>
      <w:caps/>
      <w:color w:val="000000"/>
      <w:szCs w:val="24"/>
      <w:lang w:eastAsia="en-AU"/>
    </w:rPr>
  </w:style>
  <w:style w:type="paragraph" w:customStyle="1" w:styleId="BodyText4">
    <w:name w:val="Body Text 4"/>
    <w:rsid w:val="00F448D4"/>
    <w:pPr>
      <w:keepLines/>
      <w:spacing w:before="240" w:after="0" w:line="240" w:lineRule="auto"/>
      <w:ind w:left="2835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Callout">
    <w:name w:val="Callout"/>
    <w:rsid w:val="00F448D4"/>
    <w:pPr>
      <w:keepLines/>
      <w:spacing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Citation">
    <w:name w:val="Citation"/>
    <w:rsid w:val="00F448D4"/>
    <w:pPr>
      <w:keepLines/>
      <w:spacing w:before="60" w:after="0" w:line="240" w:lineRule="auto"/>
      <w:ind w:left="1701"/>
    </w:pPr>
    <w:rPr>
      <w:rFonts w:ascii="Arial" w:eastAsia="Times New Roman" w:hAnsi="Arial" w:cs="Arial"/>
      <w:i/>
      <w:color w:val="000000"/>
      <w:szCs w:val="24"/>
      <w:lang w:eastAsia="en-AU"/>
    </w:rPr>
  </w:style>
  <w:style w:type="paragraph" w:customStyle="1" w:styleId="FigureCaption">
    <w:name w:val="Figure Caption"/>
    <w:next w:val="BodyText1"/>
    <w:rsid w:val="00F448D4"/>
    <w:pPr>
      <w:keepLines/>
      <w:numPr>
        <w:numId w:val="14"/>
      </w:numPr>
      <w:spacing w:before="12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FootnoteSeparator">
    <w:name w:val="Footnote Separator"/>
    <w:next w:val="FootnoteText"/>
    <w:rsid w:val="00F448D4"/>
    <w:pPr>
      <w:keepLines/>
      <w:spacing w:before="24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styleId="FootnoteText">
    <w:name w:val="footnote text"/>
    <w:link w:val="FootnoteTextChar"/>
    <w:rsid w:val="00F448D4"/>
    <w:pPr>
      <w:keepLines/>
      <w:spacing w:before="120" w:after="0" w:line="240" w:lineRule="auto"/>
    </w:pPr>
    <w:rPr>
      <w:rFonts w:ascii="Arial" w:eastAsia="Times New Roman" w:hAnsi="Arial" w:cs="Arial"/>
      <w:color w:val="000000"/>
      <w:sz w:val="18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448D4"/>
    <w:rPr>
      <w:rFonts w:ascii="Arial" w:eastAsia="Times New Roman" w:hAnsi="Arial" w:cs="Arial"/>
      <w:color w:val="000000"/>
      <w:sz w:val="18"/>
      <w:szCs w:val="20"/>
      <w:lang w:eastAsia="en-AU"/>
    </w:rPr>
  </w:style>
  <w:style w:type="paragraph" w:customStyle="1" w:styleId="ListNumber1">
    <w:name w:val="List Number 1"/>
    <w:rsid w:val="00F448D4"/>
    <w:pPr>
      <w:keepLines/>
      <w:numPr>
        <w:numId w:val="12"/>
      </w:numPr>
      <w:spacing w:before="160"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ListBullet1">
    <w:name w:val="List Bullet 1"/>
    <w:link w:val="ListBullet1Char"/>
    <w:rsid w:val="00F448D4"/>
    <w:pPr>
      <w:keepLines/>
      <w:numPr>
        <w:numId w:val="11"/>
      </w:numPr>
      <w:spacing w:before="120" w:after="0" w:line="240" w:lineRule="auto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ListBullet1Char">
    <w:name w:val="List Bullet 1 Char"/>
    <w:link w:val="ListBullet1"/>
    <w:locked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ObjectAnchor">
    <w:name w:val="Object Anchor"/>
    <w:next w:val="FigureCaption"/>
    <w:rsid w:val="00F448D4"/>
    <w:pPr>
      <w:keepNext/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TableCaption">
    <w:name w:val="Table Caption"/>
    <w:next w:val="BodyText1"/>
    <w:rsid w:val="00F448D4"/>
    <w:pPr>
      <w:keepLines/>
      <w:numPr>
        <w:numId w:val="13"/>
      </w:numPr>
      <w:spacing w:before="12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TableCellText">
    <w:name w:val="Table Cell Text"/>
    <w:rsid w:val="00F448D4"/>
    <w:pPr>
      <w:keepLines/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TOCTitle">
    <w:name w:val="TOC Title"/>
    <w:next w:val="BodyText1"/>
    <w:rsid w:val="00F448D4"/>
    <w:pPr>
      <w:keepNext/>
      <w:keepLines/>
      <w:pageBreakBefore/>
      <w:spacing w:after="400" w:line="240" w:lineRule="auto"/>
      <w:jc w:val="center"/>
    </w:pPr>
    <w:rPr>
      <w:rFonts w:ascii="Trebuchet MS" w:eastAsia="Times New Roman" w:hAnsi="Trebuchet MS" w:cs="Arial"/>
      <w:b/>
      <w:caps/>
      <w:color w:val="000000"/>
      <w:sz w:val="24"/>
      <w:szCs w:val="24"/>
      <w:lang w:eastAsia="en-AU"/>
    </w:rPr>
  </w:style>
  <w:style w:type="paragraph" w:styleId="BodyText2">
    <w:name w:val="Body Text 2"/>
    <w:link w:val="BodyText2Char"/>
    <w:rsid w:val="00F448D4"/>
    <w:pPr>
      <w:keepLines/>
      <w:spacing w:before="240" w:after="0" w:line="240" w:lineRule="auto"/>
      <w:ind w:left="1701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2Char">
    <w:name w:val="Body Text 2 Char"/>
    <w:basedOn w:val="DefaultParagraphFont"/>
    <w:link w:val="BodyTex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3">
    <w:name w:val="Body Text 3"/>
    <w:link w:val="BodyText3Char"/>
    <w:rsid w:val="00F448D4"/>
    <w:pPr>
      <w:keepLines/>
      <w:spacing w:before="240" w:after="0" w:line="240" w:lineRule="auto"/>
      <w:ind w:left="2268"/>
    </w:pPr>
    <w:rPr>
      <w:rFonts w:ascii="Arial" w:eastAsia="Times New Roman" w:hAnsi="Arial" w:cs="Arial"/>
      <w:color w:val="000000"/>
      <w:szCs w:val="16"/>
      <w:lang w:eastAsia="en-AU"/>
    </w:rPr>
  </w:style>
  <w:style w:type="character" w:customStyle="1" w:styleId="BodyText3Char">
    <w:name w:val="Body Text 3 Char"/>
    <w:basedOn w:val="DefaultParagraphFont"/>
    <w:link w:val="BodyText3"/>
    <w:rsid w:val="00F448D4"/>
    <w:rPr>
      <w:rFonts w:ascii="Arial" w:eastAsia="Times New Roman" w:hAnsi="Arial" w:cs="Arial"/>
      <w:color w:val="000000"/>
      <w:szCs w:val="16"/>
      <w:lang w:eastAsia="en-AU"/>
    </w:rPr>
  </w:style>
  <w:style w:type="paragraph" w:styleId="Date">
    <w:name w:val="Date"/>
    <w:next w:val="BodyText1"/>
    <w:link w:val="Dat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DateChar">
    <w:name w:val="Date Char"/>
    <w:basedOn w:val="DefaultParagraphFont"/>
    <w:link w:val="Dat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DocumentMap">
    <w:name w:val="Document Map"/>
    <w:next w:val="BodyText1"/>
    <w:link w:val="DocumentMapChar"/>
    <w:rsid w:val="00F448D4"/>
    <w:pPr>
      <w:keepLines/>
      <w:shd w:val="clear" w:color="auto" w:fill="000080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rsid w:val="00F448D4"/>
    <w:rPr>
      <w:rFonts w:ascii="Arial" w:eastAsia="Times New Roman" w:hAnsi="Arial" w:cs="Arial"/>
      <w:color w:val="000000"/>
      <w:szCs w:val="24"/>
      <w:shd w:val="clear" w:color="auto" w:fill="000080"/>
      <w:lang w:eastAsia="en-AU"/>
    </w:rPr>
  </w:style>
  <w:style w:type="character" w:styleId="Emphasis">
    <w:name w:val="Emphasis"/>
    <w:qFormat/>
    <w:rsid w:val="00F448D4"/>
    <w:rPr>
      <w:rFonts w:ascii="Arial" w:hAnsi="Arial" w:cs="Arial"/>
      <w:b w:val="0"/>
      <w:i/>
      <w:iCs/>
      <w:caps w:val="0"/>
      <w:color w:val="000000"/>
      <w:sz w:val="22"/>
      <w:lang w:val="en-AU"/>
    </w:rPr>
  </w:style>
  <w:style w:type="character" w:styleId="EndnoteReference">
    <w:name w:val="endnote reference"/>
    <w:rsid w:val="00F448D4"/>
    <w:rPr>
      <w:rFonts w:ascii="Arial" w:hAnsi="Arial" w:cs="Arial"/>
      <w:b w:val="0"/>
      <w:i w:val="0"/>
      <w:caps w:val="0"/>
      <w:color w:val="000000"/>
      <w:sz w:val="22"/>
      <w:vertAlign w:val="superscript"/>
      <w:lang w:val="en-AU"/>
    </w:rPr>
  </w:style>
  <w:style w:type="paragraph" w:styleId="EndnoteText">
    <w:name w:val="endnote text"/>
    <w:next w:val="BodyText1"/>
    <w:link w:val="Endnote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EndnoteTextChar">
    <w:name w:val="Endnote Text Char"/>
    <w:basedOn w:val="DefaultParagraphFont"/>
    <w:link w:val="Endnote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character" w:styleId="FootnoteReference">
    <w:name w:val="footnote reference"/>
    <w:rsid w:val="00F448D4"/>
    <w:rPr>
      <w:rFonts w:ascii="Arial" w:hAnsi="Arial" w:cs="Arial"/>
      <w:b w:val="0"/>
      <w:i w:val="0"/>
      <w:caps w:val="0"/>
      <w:color w:val="000000"/>
      <w:sz w:val="22"/>
      <w:vertAlign w:val="superscript"/>
      <w:lang w:val="en-AU"/>
    </w:rPr>
  </w:style>
  <w:style w:type="character" w:styleId="HTMLAcronym">
    <w:name w:val="HTML Acronym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HTMLAddress">
    <w:name w:val="HTML Address"/>
    <w:next w:val="BodyText1"/>
    <w:link w:val="HTMLAddress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iCs/>
      <w:color w:val="000000"/>
      <w:szCs w:val="24"/>
      <w:lang w:eastAsia="en-AU"/>
    </w:rPr>
  </w:style>
  <w:style w:type="character" w:customStyle="1" w:styleId="HTMLAddressChar">
    <w:name w:val="HTML Address Char"/>
    <w:basedOn w:val="DefaultParagraphFont"/>
    <w:link w:val="HTMLAddress"/>
    <w:rsid w:val="00F448D4"/>
    <w:rPr>
      <w:rFonts w:ascii="Arial" w:eastAsia="Times New Roman" w:hAnsi="Arial" w:cs="Arial"/>
      <w:iCs/>
      <w:color w:val="000000"/>
      <w:szCs w:val="24"/>
      <w:lang w:eastAsia="en-AU"/>
    </w:rPr>
  </w:style>
  <w:style w:type="character" w:styleId="HTMLCite">
    <w:name w:val="HTML Cite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character" w:styleId="HTMLCode">
    <w:name w:val="HTML Code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character" w:styleId="HTMLDefinition">
    <w:name w:val="HTML Definition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character" w:styleId="HTMLKeyboard">
    <w:name w:val="HTML Keyboard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paragraph" w:styleId="HTMLPreformatted">
    <w:name w:val="HTML Preformatted"/>
    <w:next w:val="BodyText1"/>
    <w:link w:val="HTMLPreformatted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rsid w:val="00F448D4"/>
    <w:rPr>
      <w:rFonts w:ascii="Arial" w:eastAsia="Times New Roman" w:hAnsi="Arial" w:cs="Arial"/>
      <w:color w:val="000000"/>
      <w:szCs w:val="20"/>
      <w:lang w:eastAsia="en-AU"/>
    </w:rPr>
  </w:style>
  <w:style w:type="character" w:styleId="HTMLSample">
    <w:name w:val="HTML Sample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character" w:styleId="HTMLTypewriter">
    <w:name w:val="HTML Typewriter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character" w:styleId="HTMLVariable">
    <w:name w:val="HTML Variable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paragraph" w:styleId="Index1">
    <w:name w:val="index 1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2">
    <w:name w:val="index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3">
    <w:name w:val="index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4">
    <w:name w:val="index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5">
    <w:name w:val="index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6">
    <w:name w:val="index 6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7">
    <w:name w:val="index 7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8">
    <w:name w:val="index 8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9">
    <w:name w:val="index 9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Heading">
    <w:name w:val="index heading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4"/>
      <w:lang w:eastAsia="en-AU"/>
    </w:rPr>
  </w:style>
  <w:style w:type="character" w:styleId="LineNumber">
    <w:name w:val="line number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List">
    <w:name w:val="Lis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2">
    <w:name w:val="List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3">
    <w:name w:val="List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4">
    <w:name w:val="List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5">
    <w:name w:val="List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">
    <w:name w:val="List Bulle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2">
    <w:name w:val="List Bullet 2"/>
    <w:rsid w:val="00F448D4"/>
    <w:pPr>
      <w:keepLines/>
      <w:numPr>
        <w:ilvl w:val="2"/>
        <w:numId w:val="11"/>
      </w:numPr>
      <w:tabs>
        <w:tab w:val="clear" w:pos="2835"/>
        <w:tab w:val="num" w:pos="2268"/>
      </w:tabs>
      <w:spacing w:before="80" w:after="0" w:line="240" w:lineRule="auto"/>
      <w:ind w:left="2268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3">
    <w:name w:val="List Bullet 3"/>
    <w:rsid w:val="00F448D4"/>
    <w:pPr>
      <w:keepLines/>
      <w:numPr>
        <w:ilvl w:val="3"/>
        <w:numId w:val="11"/>
      </w:numPr>
      <w:tabs>
        <w:tab w:val="clear" w:pos="3402"/>
        <w:tab w:val="num" w:pos="2835"/>
      </w:tabs>
      <w:spacing w:before="40" w:after="0" w:line="240" w:lineRule="auto"/>
      <w:ind w:left="2835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4">
    <w:name w:val="List Bullet 4"/>
    <w:rsid w:val="00F448D4"/>
    <w:pPr>
      <w:keepLines/>
      <w:tabs>
        <w:tab w:val="num" w:pos="3402"/>
      </w:tabs>
      <w:spacing w:after="0" w:line="240" w:lineRule="auto"/>
      <w:ind w:left="3402" w:hanging="567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5">
    <w:name w:val="List Bullet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">
    <w:name w:val="List Continue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2">
    <w:name w:val="List Continue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3">
    <w:name w:val="List Continue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4">
    <w:name w:val="List Continue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5">
    <w:name w:val="List Continue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">
    <w:name w:val="List Number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2">
    <w:name w:val="List Number 2"/>
    <w:rsid w:val="00F448D4"/>
    <w:pPr>
      <w:keepLines/>
      <w:numPr>
        <w:ilvl w:val="2"/>
        <w:numId w:val="12"/>
      </w:numPr>
      <w:tabs>
        <w:tab w:val="clear" w:pos="2835"/>
        <w:tab w:val="num" w:pos="2268"/>
      </w:tabs>
      <w:spacing w:before="120" w:after="0" w:line="240" w:lineRule="auto"/>
      <w:ind w:left="2268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3">
    <w:name w:val="List Number 3"/>
    <w:rsid w:val="00F448D4"/>
    <w:pPr>
      <w:keepLines/>
      <w:tabs>
        <w:tab w:val="num" w:pos="2835"/>
      </w:tabs>
      <w:spacing w:before="80" w:after="0" w:line="240" w:lineRule="auto"/>
      <w:ind w:left="2835" w:hanging="567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4">
    <w:name w:val="List Number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5">
    <w:name w:val="List Number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MacroText">
    <w:name w:val="macro"/>
    <w:next w:val="BodyText1"/>
    <w:link w:val="Macro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MacroTextChar">
    <w:name w:val="Macro Text Char"/>
    <w:basedOn w:val="DefaultParagraphFont"/>
    <w:link w:val="Macro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paragraph" w:styleId="MessageHeader">
    <w:name w:val="Message Header"/>
    <w:next w:val="BodyText1"/>
    <w:link w:val="MessageHeaderChar"/>
    <w:rsid w:val="00F448D4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MessageHeaderChar">
    <w:name w:val="Message Header Char"/>
    <w:basedOn w:val="DefaultParagraphFont"/>
    <w:link w:val="MessageHeader"/>
    <w:rsid w:val="00F448D4"/>
    <w:rPr>
      <w:rFonts w:ascii="Arial" w:eastAsia="Times New Roman" w:hAnsi="Arial" w:cs="Arial"/>
      <w:color w:val="000000"/>
      <w:szCs w:val="24"/>
      <w:shd w:val="pct20" w:color="auto" w:fill="auto"/>
      <w:lang w:eastAsia="en-AU"/>
    </w:rPr>
  </w:style>
  <w:style w:type="paragraph" w:styleId="NormalIndent">
    <w:name w:val="Normal Inden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NoteHeading">
    <w:name w:val="Note Heading"/>
    <w:next w:val="BodyText1"/>
    <w:link w:val="NoteHeading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NoteHeadingChar">
    <w:name w:val="Note Heading Char"/>
    <w:basedOn w:val="DefaultParagraphFont"/>
    <w:link w:val="NoteHeading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styleId="PageNumber">
    <w:name w:val="page number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PlainText">
    <w:name w:val="Plain Text"/>
    <w:next w:val="BodyText1"/>
    <w:link w:val="Plain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PlainTextChar">
    <w:name w:val="Plain Text Char"/>
    <w:basedOn w:val="DefaultParagraphFont"/>
    <w:link w:val="Plain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paragraph" w:styleId="Salutation">
    <w:name w:val="Salutation"/>
    <w:next w:val="BodyText1"/>
    <w:link w:val="Salutation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alutationChar">
    <w:name w:val="Salutation Char"/>
    <w:basedOn w:val="DefaultParagraphFont"/>
    <w:link w:val="Salutation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Signature">
    <w:name w:val="Signature"/>
    <w:next w:val="BodyText1"/>
    <w:link w:val="Signatur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ignatureChar">
    <w:name w:val="Signature Char"/>
    <w:basedOn w:val="DefaultParagraphFont"/>
    <w:link w:val="Signature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styleId="Strong">
    <w:name w:val="Strong"/>
    <w:qFormat/>
    <w:rsid w:val="00F448D4"/>
    <w:rPr>
      <w:rFonts w:ascii="Arial" w:hAnsi="Arial" w:cs="Arial"/>
      <w:b/>
      <w:bCs/>
      <w:i w:val="0"/>
      <w:caps w:val="0"/>
      <w:color w:val="000000"/>
      <w:sz w:val="22"/>
      <w:lang w:val="en-AU"/>
    </w:rPr>
  </w:style>
  <w:style w:type="paragraph" w:styleId="Subtitle">
    <w:name w:val="Subtitle"/>
    <w:next w:val="BodyText1"/>
    <w:link w:val="SubtitleChar"/>
    <w:qFormat/>
    <w:rsid w:val="00F448D4"/>
    <w:pPr>
      <w:keepLines/>
      <w:spacing w:before="240" w:after="0" w:line="240" w:lineRule="auto"/>
      <w:ind w:left="1134"/>
      <w:outlineLvl w:val="1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ubtitleChar">
    <w:name w:val="Subtitle Char"/>
    <w:basedOn w:val="DefaultParagraphFont"/>
    <w:link w:val="Subtitl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TableofAuthorities">
    <w:name w:val="table of authorities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ableofFigures">
    <w:name w:val="table of figures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itle">
    <w:name w:val="Title"/>
    <w:next w:val="BodyText1"/>
    <w:link w:val="TitleChar"/>
    <w:qFormat/>
    <w:rsid w:val="00F448D4"/>
    <w:pPr>
      <w:keepLines/>
      <w:spacing w:before="240" w:after="0" w:line="240" w:lineRule="auto"/>
      <w:ind w:left="1134"/>
      <w:outlineLvl w:val="0"/>
    </w:pPr>
    <w:rPr>
      <w:rFonts w:ascii="Arial" w:eastAsia="Times New Roman" w:hAnsi="Arial" w:cs="Arial"/>
      <w:bCs/>
      <w:color w:val="000000"/>
      <w:kern w:val="28"/>
      <w:szCs w:val="32"/>
      <w:lang w:eastAsia="en-AU"/>
    </w:rPr>
  </w:style>
  <w:style w:type="character" w:customStyle="1" w:styleId="TitleChar">
    <w:name w:val="Title Char"/>
    <w:basedOn w:val="DefaultParagraphFont"/>
    <w:link w:val="Title"/>
    <w:rsid w:val="00F448D4"/>
    <w:rPr>
      <w:rFonts w:ascii="Arial" w:eastAsia="Times New Roman" w:hAnsi="Arial" w:cs="Arial"/>
      <w:bCs/>
      <w:color w:val="000000"/>
      <w:kern w:val="28"/>
      <w:szCs w:val="32"/>
      <w:lang w:eastAsia="en-AU"/>
    </w:rPr>
  </w:style>
  <w:style w:type="paragraph" w:styleId="TOAHeading">
    <w:name w:val="toa heading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4"/>
      <w:lang w:eastAsia="en-AU"/>
    </w:rPr>
  </w:style>
  <w:style w:type="paragraph" w:styleId="TOC4">
    <w:name w:val="toc 4"/>
    <w:next w:val="BodyText1"/>
    <w:uiPriority w:val="39"/>
    <w:rsid w:val="00F448D4"/>
    <w:pPr>
      <w:keepNext/>
      <w:keepLines/>
      <w:tabs>
        <w:tab w:val="left" w:pos="1616"/>
        <w:tab w:val="right" w:leader="dot" w:pos="9411"/>
      </w:tabs>
      <w:spacing w:before="120" w:after="0" w:line="240" w:lineRule="auto"/>
      <w:ind w:left="1616" w:hanging="1616"/>
    </w:pPr>
    <w:rPr>
      <w:rFonts w:ascii="Arial" w:eastAsia="Times New Roman" w:hAnsi="Arial" w:cs="Arial"/>
      <w:caps/>
      <w:color w:val="000000"/>
      <w:szCs w:val="24"/>
      <w:lang w:eastAsia="en-AU"/>
    </w:rPr>
  </w:style>
  <w:style w:type="paragraph" w:styleId="TOC5">
    <w:name w:val="toc 5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6">
    <w:name w:val="toc 6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7">
    <w:name w:val="toc 7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8">
    <w:name w:val="toc 8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9">
    <w:name w:val="toc 9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GuidelinesHeading1">
    <w:name w:val="Guidelines Heading 1"/>
    <w:next w:val="GuidelinesText1"/>
    <w:rsid w:val="00F448D4"/>
    <w:pPr>
      <w:keepNext/>
      <w:keepLines/>
      <w:shd w:val="clear" w:color="auto" w:fill="E6E6E6"/>
      <w:spacing w:before="160" w:after="0" w:line="240" w:lineRule="auto"/>
      <w:ind w:left="1134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1">
    <w:name w:val="Guidelines Text 1"/>
    <w:next w:val="BodyText1"/>
    <w:rsid w:val="00F448D4"/>
    <w:pPr>
      <w:keepLines/>
      <w:shd w:val="clear" w:color="auto" w:fill="E6E6E6"/>
      <w:spacing w:before="40" w:after="0" w:line="240" w:lineRule="auto"/>
      <w:ind w:left="1134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Heading2">
    <w:name w:val="Guidelines Heading 2"/>
    <w:next w:val="GuidelinesText2"/>
    <w:rsid w:val="00F448D4"/>
    <w:pPr>
      <w:keepNext/>
      <w:keepLines/>
      <w:shd w:val="clear" w:color="auto" w:fill="E6E6E6"/>
      <w:spacing w:before="120" w:after="0" w:line="240" w:lineRule="auto"/>
      <w:ind w:left="1701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2">
    <w:name w:val="Guidelines Text 2"/>
    <w:next w:val="BodyText2"/>
    <w:rsid w:val="00F448D4"/>
    <w:pPr>
      <w:keepLines/>
      <w:shd w:val="clear" w:color="auto" w:fill="E6E6E6"/>
      <w:spacing w:before="40" w:after="0" w:line="240" w:lineRule="auto"/>
      <w:ind w:left="1701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Heading3">
    <w:name w:val="Guidelines Heading 3"/>
    <w:next w:val="GuidelinesText3"/>
    <w:rsid w:val="00F448D4"/>
    <w:pPr>
      <w:keepNext/>
      <w:keepLines/>
      <w:shd w:val="clear" w:color="auto" w:fill="E6E6E6"/>
      <w:spacing w:before="80" w:after="0" w:line="240" w:lineRule="auto"/>
      <w:ind w:left="2268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3">
    <w:name w:val="Guidelines Text 3"/>
    <w:next w:val="BodyText3"/>
    <w:rsid w:val="00F448D4"/>
    <w:pPr>
      <w:keepLines/>
      <w:shd w:val="clear" w:color="auto" w:fill="E6E6E6"/>
      <w:spacing w:before="40" w:after="0" w:line="240" w:lineRule="auto"/>
      <w:ind w:left="2268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styleId="BlockText">
    <w:name w:val="Block Tex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BodyTextFirstIndent">
    <w:name w:val="Body Text First Indent"/>
    <w:next w:val="BodyText1"/>
    <w:link w:val="BodyTextFirstInden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FirstIndentChar">
    <w:name w:val="Body Text First Indent Char"/>
    <w:basedOn w:val="BodyTextChar"/>
    <w:link w:val="BodyTextFirstIndent"/>
    <w:rsid w:val="00F448D4"/>
    <w:rPr>
      <w:rFonts w:ascii="Arial" w:eastAsia="Times New Roman" w:hAnsi="Arial" w:cs="Arial"/>
      <w:color w:val="000000"/>
      <w:szCs w:val="24"/>
      <w:lang w:val="en-US" w:eastAsia="en-AU"/>
    </w:rPr>
  </w:style>
  <w:style w:type="paragraph" w:styleId="BodyTextIndent">
    <w:name w:val="Body Text Indent"/>
    <w:next w:val="BodyText1"/>
    <w:link w:val="BodyTextInden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IndentChar">
    <w:name w:val="Body Text Indent Char"/>
    <w:basedOn w:val="DefaultParagraphFont"/>
    <w:link w:val="BodyTextIndent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FirstIndent2">
    <w:name w:val="Body Text First Indent 2"/>
    <w:next w:val="BodyText1"/>
    <w:link w:val="BodyTextFirstIndent2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FirstIndent2Char">
    <w:name w:val="Body Text First Indent 2 Char"/>
    <w:basedOn w:val="BodyTextIndentChar"/>
    <w:link w:val="BodyTextFirstInden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Indent2">
    <w:name w:val="Body Text Indent 2"/>
    <w:next w:val="BodyText1"/>
    <w:link w:val="BodyTextIndent2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Indent2Char">
    <w:name w:val="Body Text Indent 2 Char"/>
    <w:basedOn w:val="DefaultParagraphFont"/>
    <w:link w:val="BodyTextInden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Indent3">
    <w:name w:val="Body Text Indent 3"/>
    <w:next w:val="BodyText1"/>
    <w:link w:val="BodyTextIndent3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16"/>
      <w:lang w:eastAsia="en-AU"/>
    </w:rPr>
  </w:style>
  <w:style w:type="character" w:customStyle="1" w:styleId="BodyTextIndent3Char">
    <w:name w:val="Body Text Indent 3 Char"/>
    <w:basedOn w:val="DefaultParagraphFont"/>
    <w:link w:val="BodyTextIndent3"/>
    <w:rsid w:val="00F448D4"/>
    <w:rPr>
      <w:rFonts w:ascii="Arial" w:eastAsia="Times New Roman" w:hAnsi="Arial" w:cs="Arial"/>
      <w:color w:val="000000"/>
      <w:szCs w:val="16"/>
      <w:lang w:eastAsia="en-AU"/>
    </w:rPr>
  </w:style>
  <w:style w:type="paragraph" w:styleId="Caption">
    <w:name w:val="caption"/>
    <w:next w:val="BodyText1"/>
    <w:qFormat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0"/>
      <w:lang w:eastAsia="en-AU"/>
    </w:rPr>
  </w:style>
  <w:style w:type="paragraph" w:styleId="Closing">
    <w:name w:val="Closing"/>
    <w:next w:val="BodyText1"/>
    <w:link w:val="Closing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ClosingChar">
    <w:name w:val="Closing Char"/>
    <w:basedOn w:val="DefaultParagraphFont"/>
    <w:link w:val="Closing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E-mailSignature">
    <w:name w:val="E-mail Signature"/>
    <w:next w:val="BodyText1"/>
    <w:link w:val="E-mailSignatur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E-mailSignatureChar">
    <w:name w:val="E-mail Signature Char"/>
    <w:basedOn w:val="DefaultParagraphFont"/>
    <w:link w:val="E-mailSignatur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EnvelopeAddress">
    <w:name w:val="envelope address"/>
    <w:next w:val="BodyText1"/>
    <w:rsid w:val="00F448D4"/>
    <w:pPr>
      <w:keepLines/>
      <w:framePr w:w="7920" w:h="1980" w:hRule="exact" w:hSpace="180" w:wrap="auto" w:hAnchor="page" w:xAlign="center" w:yAlign="bottom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EnvelopeReturn">
    <w:name w:val="envelope return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numbering" w:customStyle="1" w:styleId="BulletList">
    <w:name w:val="_BulletList"/>
    <w:basedOn w:val="NoList"/>
    <w:semiHidden/>
    <w:rsid w:val="00F448D4"/>
    <w:pPr>
      <w:numPr>
        <w:numId w:val="27"/>
      </w:numPr>
    </w:pPr>
  </w:style>
  <w:style w:type="paragraph" w:customStyle="1" w:styleId="Default">
    <w:name w:val="Default"/>
    <w:rsid w:val="00F448D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4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F448D4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List Paragraph11 Char,Bullet point Char,Indented Bullet Solid Char,Dot Point Char"/>
    <w:link w:val="ListParagraph"/>
    <w:uiPriority w:val="34"/>
    <w:locked/>
    <w:rsid w:val="00F448D4"/>
    <w:rPr>
      <w:rFonts w:ascii="Arial" w:eastAsia="Arial" w:hAnsi="Arial" w:cs="Aria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2B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2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t.wa.edu.au/policies/detcms/navigation/finance-and-administration/travel/" TargetMode="External"/><Relationship Id="rId13" Type="http://schemas.openxmlformats.org/officeDocument/2006/relationships/hyperlink" Target="https://www.education.wa.edu.au/dl/o47eq1o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ducation.wa.edu.au/dl/o47eq1o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education.wa.edu.au/dl/o47eq1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ucation.wa.edu.au/article/mx1dz1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et.wa.edu.au/policies/detcms/navigation/finance-and-administration/travel/" TargetMode="External"/><Relationship Id="rId10" Type="http://schemas.openxmlformats.org/officeDocument/2006/relationships/hyperlink" Target="https://www.education.wa.edu.au/dl/o47eq1o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et.wa.edu.au/policies/detcms/navigation/finance-and-administration/travel/" TargetMode="External"/><Relationship Id="rId14" Type="http://schemas.openxmlformats.org/officeDocument/2006/relationships/hyperlink" Target="https://smartraveller.gov.au/countries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84DC6B-5E52-47D3-9C89-D48F2D065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1236</Words>
  <Characters>8027</Characters>
  <Application>Microsoft Office Word</Application>
  <DocSecurity>0</DocSecurity>
  <Lines>308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GERS Ann</dc:creator>
  <cp:lastModifiedBy>TRUONG Ai-Ling [Risk and Assurance]</cp:lastModifiedBy>
  <cp:revision>7</cp:revision>
  <cp:lastPrinted>2020-11-04T01:23:00Z</cp:lastPrinted>
  <dcterms:created xsi:type="dcterms:W3CDTF">2023-06-16T03:47:00Z</dcterms:created>
  <dcterms:modified xsi:type="dcterms:W3CDTF">2023-10-16T07:10:00Z</dcterms:modified>
</cp:coreProperties>
</file>